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91941C" w14:textId="4CA75B84" w:rsidR="006C2281" w:rsidRPr="009E2A88" w:rsidRDefault="00775BDD" w:rsidP="009E2A88">
      <w:pPr>
        <w:jc w:val="center"/>
        <w:rPr>
          <w:sz w:val="28"/>
          <w:szCs w:val="28"/>
        </w:rPr>
      </w:pPr>
      <w:bookmarkStart w:id="0" w:name="_Hlk110753516"/>
      <w:r>
        <w:rPr>
          <w:sz w:val="28"/>
          <w:szCs w:val="28"/>
        </w:rPr>
        <w:t>Hug</w:t>
      </w:r>
      <w:r w:rsidR="007B18DB">
        <w:rPr>
          <w:sz w:val="28"/>
          <w:szCs w:val="28"/>
        </w:rPr>
        <w:t>ging</w:t>
      </w:r>
      <w:r>
        <w:rPr>
          <w:sz w:val="28"/>
          <w:szCs w:val="28"/>
        </w:rPr>
        <w:t xml:space="preserve"> the Cactus</w:t>
      </w:r>
    </w:p>
    <w:p w14:paraId="79506759" w14:textId="7C5D263F" w:rsidR="009659CD" w:rsidRDefault="005A634A">
      <w:r>
        <w:t>In college I took an Abnormal Psychology class that entailed a half day field trip to the Louisiana State Insane Asylum</w:t>
      </w:r>
      <w:r w:rsidR="007644F7">
        <w:t xml:space="preserve">, </w:t>
      </w:r>
      <w:r w:rsidR="00EC3D77">
        <w:t>t</w:t>
      </w:r>
      <w:r>
        <w:t xml:space="preserve">oday called the Central Louisiana State Hospital.  This </w:t>
      </w:r>
      <w:r w:rsidR="00637004">
        <w:t>began with</w:t>
      </w:r>
      <w:r>
        <w:t xml:space="preserve"> a boisterous </w:t>
      </w:r>
      <w:r w:rsidR="00EC3D77">
        <w:t>two-hour</w:t>
      </w:r>
      <w:r>
        <w:t xml:space="preserve"> bus ride there with </w:t>
      </w:r>
      <w:proofErr w:type="gramStart"/>
      <w:r>
        <w:t>19-22 year-olds</w:t>
      </w:r>
      <w:proofErr w:type="gramEnd"/>
      <w:r>
        <w:t xml:space="preserve">.  </w:t>
      </w:r>
      <w:r w:rsidR="009659CD">
        <w:t xml:space="preserve">It </w:t>
      </w:r>
      <w:r>
        <w:t xml:space="preserve">was </w:t>
      </w:r>
      <w:r w:rsidR="00EC3D77">
        <w:t xml:space="preserve">my </w:t>
      </w:r>
      <w:r>
        <w:t xml:space="preserve">first encounter with serious mental illness – not just </w:t>
      </w:r>
      <w:r w:rsidR="00A5432D">
        <w:t>troubled</w:t>
      </w:r>
      <w:r>
        <w:t xml:space="preserve"> or occasionally neurotic</w:t>
      </w:r>
      <w:r w:rsidR="0088110D">
        <w:t xml:space="preserve"> </w:t>
      </w:r>
      <w:r w:rsidR="00F93199">
        <w:t>people but</w:t>
      </w:r>
      <w:r w:rsidR="00EC3D77">
        <w:t xml:space="preserve"> committed psychotic patients.  I re</w:t>
      </w:r>
      <w:r w:rsidR="00467FE4">
        <w:t xml:space="preserve">call </w:t>
      </w:r>
      <w:r w:rsidR="00EC3D77">
        <w:t>one who had severe hysteria, constantly brushing non-existent bugs off his body.  He also had a nervous tick with his neck, snapping it around when the “bugs” started crawling on him.  He breathe</w:t>
      </w:r>
      <w:r w:rsidR="009C19ED">
        <w:t>d</w:t>
      </w:r>
      <w:r w:rsidR="00EC3D77">
        <w:t xml:space="preserve"> heavily during the hallucination induced attack, muttering curses at the attackers.  The professor told us to engage the patients in conversation, so this fellow and I had a </w:t>
      </w:r>
      <w:r w:rsidR="00A5432D">
        <w:t>20-minute</w:t>
      </w:r>
      <w:r w:rsidR="00EC3D77">
        <w:t xml:space="preserve"> conversation.  I helped him not a whit.  </w:t>
      </w:r>
      <w:r w:rsidR="009659CD">
        <w:t>As</w:t>
      </w:r>
      <w:r w:rsidR="00EC3D77">
        <w:t xml:space="preserve"> I </w:t>
      </w:r>
      <w:r w:rsidR="00A5432D">
        <w:t>left,</w:t>
      </w:r>
      <w:r w:rsidR="00EC3D77">
        <w:t xml:space="preserve"> I realized that I had gained </w:t>
      </w:r>
      <w:r w:rsidR="009659CD">
        <w:t>a nervous neck twitch, like the patient.  Then I conversed with a severely depressed person and became depressed myself.  Next a paranoid patient kept glancing over my shoulder as we spoke waiting for “the man” to come for him.  Soon I also looked around.  By the end of the day, the bus ride back had the students silently avoiding eye contact with each other.  The return trip was</w:t>
      </w:r>
      <w:r w:rsidR="00A5432D">
        <w:t xml:space="preserve"> the exact</w:t>
      </w:r>
      <w:r w:rsidR="009659CD">
        <w:t xml:space="preserve"> opposite </w:t>
      </w:r>
      <w:r w:rsidR="00A5432D">
        <w:t xml:space="preserve">of </w:t>
      </w:r>
      <w:r w:rsidR="009659CD">
        <w:t xml:space="preserve">the first one.  When I got back to the </w:t>
      </w:r>
      <w:r w:rsidR="0091611F">
        <w:t>dorm,</w:t>
      </w:r>
      <w:r w:rsidR="009659CD">
        <w:t xml:space="preserve"> I called my mom</w:t>
      </w:r>
      <w:r w:rsidR="004957E7">
        <w:t xml:space="preserve"> and asked</w:t>
      </w:r>
      <w:r w:rsidR="009659CD">
        <w:t xml:space="preserve"> if she thought I was crazy.  She said, “Yes, but not ‘insane asylum’ crazy!”   </w:t>
      </w:r>
      <w:r w:rsidR="00A5432D">
        <w:t xml:space="preserve">That comforted me – sort of!  </w:t>
      </w:r>
    </w:p>
    <w:p w14:paraId="4A81480D" w14:textId="654C6419" w:rsidR="005A634A" w:rsidRDefault="009659CD">
      <w:r>
        <w:t>Th</w:t>
      </w:r>
      <w:r w:rsidR="00A5432D">
        <w:t>is was</w:t>
      </w:r>
      <w:r>
        <w:t xml:space="preserve"> </w:t>
      </w:r>
      <w:r w:rsidR="00E90F76">
        <w:t xml:space="preserve">my </w:t>
      </w:r>
      <w:r>
        <w:t>first realiz</w:t>
      </w:r>
      <w:r w:rsidR="00E90F76">
        <w:t xml:space="preserve">ation </w:t>
      </w:r>
      <w:r>
        <w:t xml:space="preserve">that mental unwellness is contagious.  </w:t>
      </w:r>
      <w:r w:rsidR="00A5432D">
        <w:t xml:space="preserve">So also says the Bible.  </w:t>
      </w:r>
    </w:p>
    <w:p w14:paraId="4C4A22E1" w14:textId="5E225BAD" w:rsidR="00A5432D" w:rsidRPr="00A5432D" w:rsidRDefault="00A5432D" w:rsidP="00A5432D">
      <w:pPr>
        <w:spacing w:after="0"/>
        <w:rPr>
          <w:rFonts w:cstheme="minorHAnsi"/>
          <w:color w:val="001320"/>
          <w:shd w:val="clear" w:color="auto" w:fill="FFFFFF"/>
        </w:rPr>
      </w:pPr>
      <w:r>
        <w:tab/>
      </w:r>
      <w:r w:rsidRPr="00A5432D">
        <w:rPr>
          <w:rFonts w:cstheme="minorHAnsi"/>
        </w:rPr>
        <w:t>Proverbs 13:20</w:t>
      </w:r>
      <w:r>
        <w:rPr>
          <w:rFonts w:cstheme="minorHAnsi"/>
        </w:rPr>
        <w:tab/>
      </w:r>
      <w:hyperlink r:id="rId6" w:history="1">
        <w:r w:rsidRPr="00A5432D">
          <w:rPr>
            <w:rStyle w:val="Hyperlink"/>
            <w:rFonts w:cstheme="minorHAnsi"/>
            <w:color w:val="auto"/>
            <w:u w:val="none"/>
          </w:rPr>
          <w:t>Douay-Rheims Bible</w:t>
        </w:r>
      </w:hyperlink>
      <w:r w:rsidRPr="00A5432D">
        <w:rPr>
          <w:rFonts w:cstheme="minorHAnsi"/>
        </w:rPr>
        <w:br/>
      </w:r>
      <w:r>
        <w:rPr>
          <w:rFonts w:cstheme="minorHAnsi"/>
          <w:color w:val="001320"/>
          <w:shd w:val="clear" w:color="auto" w:fill="FFFFFF"/>
        </w:rPr>
        <w:tab/>
      </w:r>
      <w:r w:rsidRPr="00A5432D">
        <w:rPr>
          <w:rFonts w:cstheme="minorHAnsi"/>
          <w:color w:val="001320"/>
          <w:shd w:val="clear" w:color="auto" w:fill="FFFFFF"/>
        </w:rPr>
        <w:t>He that walketh with the wise, shall be wise: a friend of fools shall become like to them.</w:t>
      </w:r>
    </w:p>
    <w:p w14:paraId="5328DF4A" w14:textId="77777777" w:rsidR="00A5432D" w:rsidRPr="00A5432D" w:rsidRDefault="00A5432D" w:rsidP="00A5432D">
      <w:pPr>
        <w:spacing w:after="0"/>
        <w:rPr>
          <w:rFonts w:cstheme="minorHAnsi"/>
          <w:color w:val="001320"/>
          <w:shd w:val="clear" w:color="auto" w:fill="FFFFFF"/>
        </w:rPr>
      </w:pPr>
    </w:p>
    <w:p w14:paraId="620AF3A5" w14:textId="4D44E94C" w:rsidR="00A5432D" w:rsidRPr="00A5432D" w:rsidRDefault="00A5432D" w:rsidP="00A5432D">
      <w:pPr>
        <w:spacing w:after="0"/>
        <w:rPr>
          <w:rFonts w:cstheme="minorHAnsi"/>
          <w:color w:val="001320"/>
          <w:shd w:val="clear" w:color="auto" w:fill="FFFFFF"/>
        </w:rPr>
      </w:pPr>
      <w:r w:rsidRPr="00A5432D">
        <w:rPr>
          <w:rFonts w:cstheme="minorHAnsi"/>
          <w:color w:val="001320"/>
          <w:shd w:val="clear" w:color="auto" w:fill="FFFFFF"/>
        </w:rPr>
        <w:t xml:space="preserve">Both wisdom and foolishness are contagious.  </w:t>
      </w:r>
      <w:r w:rsidR="00CD0848">
        <w:rPr>
          <w:rFonts w:cstheme="minorHAnsi"/>
          <w:color w:val="001320"/>
          <w:shd w:val="clear" w:color="auto" w:fill="FFFFFF"/>
        </w:rPr>
        <w:t>H</w:t>
      </w:r>
      <w:r>
        <w:rPr>
          <w:rFonts w:cstheme="minorHAnsi"/>
          <w:color w:val="001320"/>
          <w:shd w:val="clear" w:color="auto" w:fill="FFFFFF"/>
        </w:rPr>
        <w:t xml:space="preserve">ang around with wise men, you get wise.  Hang around with fools and you can almost feel the brain cells escaping.  Hang around with Jesus, and the apostles exploded with faith and power after Pentecost.  Hang around with negative fearful people and </w:t>
      </w:r>
      <w:r w:rsidR="009702F2">
        <w:rPr>
          <w:rFonts w:cstheme="minorHAnsi"/>
          <w:color w:val="001320"/>
          <w:shd w:val="clear" w:color="auto" w:fill="FFFFFF"/>
        </w:rPr>
        <w:t>soon</w:t>
      </w:r>
      <w:r w:rsidR="0049244E">
        <w:rPr>
          <w:rFonts w:cstheme="minorHAnsi"/>
          <w:color w:val="001320"/>
          <w:shd w:val="clear" w:color="auto" w:fill="FFFFFF"/>
        </w:rPr>
        <w:t xml:space="preserve"> you “</w:t>
      </w:r>
      <w:r w:rsidR="0049244E" w:rsidRPr="00A5432D">
        <w:rPr>
          <w:rFonts w:cstheme="minorHAnsi"/>
          <w:color w:val="001320"/>
          <w:shd w:val="clear" w:color="auto" w:fill="FFFFFF"/>
        </w:rPr>
        <w:t>shall become like to them.</w:t>
      </w:r>
      <w:r w:rsidR="0049244E">
        <w:rPr>
          <w:rFonts w:cstheme="minorHAnsi"/>
          <w:color w:val="001320"/>
          <w:shd w:val="clear" w:color="auto" w:fill="FFFFFF"/>
        </w:rPr>
        <w:t>”  As the sa</w:t>
      </w:r>
      <w:r w:rsidR="00190061">
        <w:rPr>
          <w:rFonts w:cstheme="minorHAnsi"/>
          <w:color w:val="001320"/>
          <w:shd w:val="clear" w:color="auto" w:fill="FFFFFF"/>
        </w:rPr>
        <w:t>y</w:t>
      </w:r>
      <w:r w:rsidR="0049244E">
        <w:rPr>
          <w:rFonts w:cstheme="minorHAnsi"/>
          <w:color w:val="001320"/>
          <w:shd w:val="clear" w:color="auto" w:fill="FFFFFF"/>
        </w:rPr>
        <w:t xml:space="preserve">ing goes, “You lay down with dogs, you get fleas.” </w:t>
      </w:r>
    </w:p>
    <w:p w14:paraId="5931F202" w14:textId="77777777" w:rsidR="00A5432D" w:rsidRPr="00A5432D" w:rsidRDefault="00A5432D" w:rsidP="00A5432D">
      <w:pPr>
        <w:spacing w:after="0"/>
        <w:rPr>
          <w:rFonts w:cstheme="minorHAnsi"/>
          <w:color w:val="001320"/>
          <w:shd w:val="clear" w:color="auto" w:fill="FFFFFF"/>
        </w:rPr>
      </w:pPr>
    </w:p>
    <w:p w14:paraId="345AACD5" w14:textId="7C7EE14B" w:rsidR="0049244E" w:rsidRDefault="0049244E" w:rsidP="00A5432D">
      <w:pPr>
        <w:spacing w:after="0"/>
        <w:rPr>
          <w:rFonts w:cstheme="minorHAnsi"/>
          <w:color w:val="001320"/>
          <w:shd w:val="clear" w:color="auto" w:fill="FFFFFF"/>
        </w:rPr>
      </w:pPr>
      <w:r>
        <w:rPr>
          <w:rFonts w:cstheme="minorHAnsi"/>
          <w:color w:val="001320"/>
          <w:shd w:val="clear" w:color="auto" w:fill="FFFFFF"/>
        </w:rPr>
        <w:t xml:space="preserve">Speaking of dogs and fleas, have you watched TV lately?  The news shows teem with panic.  They have scoreboards like sports, comparing the </w:t>
      </w:r>
      <w:r w:rsidR="008F6C24">
        <w:rPr>
          <w:rFonts w:cstheme="minorHAnsi"/>
          <w:color w:val="001320"/>
          <w:shd w:val="clear" w:color="auto" w:fill="FFFFFF"/>
        </w:rPr>
        <w:t>corona</w:t>
      </w:r>
      <w:r w:rsidR="00944C74">
        <w:rPr>
          <w:rFonts w:cstheme="minorHAnsi"/>
          <w:color w:val="001320"/>
          <w:shd w:val="clear" w:color="auto" w:fill="FFFFFF"/>
        </w:rPr>
        <w:t xml:space="preserve"> </w:t>
      </w:r>
      <w:r>
        <w:rPr>
          <w:rFonts w:cstheme="minorHAnsi"/>
          <w:color w:val="001320"/>
          <w:shd w:val="clear" w:color="auto" w:fill="FFFFFF"/>
        </w:rPr>
        <w:t xml:space="preserve">virus cases nation to nation, and state to state.  They even go as far as rating the “hot spots” where the carnage is worst.  The financial analysts tremble as stocks dive, evaporating trillions in savings and squashing hope.  “Experts” vie to shock with horrible statistics while images of the sick fill the screen.  When I turn off the news it reminds me of leaving the insane </w:t>
      </w:r>
      <w:r w:rsidR="00CD3C91">
        <w:rPr>
          <w:rFonts w:cstheme="minorHAnsi"/>
          <w:color w:val="001320"/>
          <w:shd w:val="clear" w:color="auto" w:fill="FFFFFF"/>
        </w:rPr>
        <w:t xml:space="preserve">asylum.  I feel </w:t>
      </w:r>
      <w:r w:rsidR="00F358A5">
        <w:rPr>
          <w:rFonts w:cstheme="minorHAnsi"/>
          <w:color w:val="001320"/>
          <w:shd w:val="clear" w:color="auto" w:fill="FFFFFF"/>
        </w:rPr>
        <w:t>depressed</w:t>
      </w:r>
      <w:r w:rsidR="00CD3C91">
        <w:rPr>
          <w:rFonts w:cstheme="minorHAnsi"/>
          <w:color w:val="001320"/>
          <w:shd w:val="clear" w:color="auto" w:fill="FFFFFF"/>
        </w:rPr>
        <w:t xml:space="preserve"> and hopeless.  </w:t>
      </w:r>
    </w:p>
    <w:p w14:paraId="7D84ECE1" w14:textId="77777777" w:rsidR="0049244E" w:rsidRDefault="0049244E" w:rsidP="00A5432D">
      <w:pPr>
        <w:spacing w:after="0"/>
        <w:rPr>
          <w:rFonts w:cstheme="minorHAnsi"/>
          <w:color w:val="001320"/>
          <w:shd w:val="clear" w:color="auto" w:fill="FFFFFF"/>
        </w:rPr>
      </w:pPr>
    </w:p>
    <w:p w14:paraId="6C1E143C" w14:textId="045BC7FB" w:rsidR="00A5432D" w:rsidRDefault="00CD3C91" w:rsidP="00A5432D">
      <w:pPr>
        <w:spacing w:after="0"/>
        <w:rPr>
          <w:rFonts w:cstheme="minorHAnsi"/>
          <w:color w:val="001320"/>
          <w:shd w:val="clear" w:color="auto" w:fill="FFFFFF"/>
        </w:rPr>
      </w:pPr>
      <w:r>
        <w:rPr>
          <w:rFonts w:cstheme="minorHAnsi"/>
          <w:color w:val="001320"/>
          <w:shd w:val="clear" w:color="auto" w:fill="FFFFFF"/>
        </w:rPr>
        <w:t xml:space="preserve">Amazingly we tell ourselves the next day, </w:t>
      </w:r>
      <w:r w:rsidR="00A5432D" w:rsidRPr="00A5432D">
        <w:rPr>
          <w:rFonts w:cstheme="minorHAnsi"/>
          <w:color w:val="001320"/>
          <w:shd w:val="clear" w:color="auto" w:fill="FFFFFF"/>
        </w:rPr>
        <w:t>“</w:t>
      </w:r>
      <w:r>
        <w:rPr>
          <w:rFonts w:cstheme="minorHAnsi"/>
          <w:color w:val="001320"/>
          <w:shd w:val="clear" w:color="auto" w:fill="FFFFFF"/>
        </w:rPr>
        <w:t>We</w:t>
      </w:r>
      <w:r w:rsidR="00A5432D" w:rsidRPr="00A5432D">
        <w:rPr>
          <w:rFonts w:cstheme="minorHAnsi"/>
          <w:color w:val="001320"/>
          <w:shd w:val="clear" w:color="auto" w:fill="FFFFFF"/>
        </w:rPr>
        <w:t xml:space="preserve"> </w:t>
      </w:r>
      <w:proofErr w:type="spellStart"/>
      <w:r w:rsidR="00A5432D" w:rsidRPr="00A5432D">
        <w:rPr>
          <w:rFonts w:cstheme="minorHAnsi"/>
          <w:color w:val="001320"/>
          <w:shd w:val="clear" w:color="auto" w:fill="FFFFFF"/>
        </w:rPr>
        <w:t>gotta</w:t>
      </w:r>
      <w:proofErr w:type="spellEnd"/>
      <w:r w:rsidR="00A5432D" w:rsidRPr="00A5432D">
        <w:rPr>
          <w:rFonts w:cstheme="minorHAnsi"/>
          <w:color w:val="001320"/>
          <w:shd w:val="clear" w:color="auto" w:fill="FFFFFF"/>
        </w:rPr>
        <w:t xml:space="preserve"> be informed.  We </w:t>
      </w:r>
      <w:proofErr w:type="spellStart"/>
      <w:r w:rsidR="00A5432D" w:rsidRPr="00A5432D">
        <w:rPr>
          <w:rFonts w:cstheme="minorHAnsi"/>
          <w:color w:val="001320"/>
          <w:shd w:val="clear" w:color="auto" w:fill="FFFFFF"/>
        </w:rPr>
        <w:t>gotta</w:t>
      </w:r>
      <w:proofErr w:type="spellEnd"/>
      <w:r w:rsidR="00A5432D" w:rsidRPr="00A5432D">
        <w:rPr>
          <w:rFonts w:cstheme="minorHAnsi"/>
          <w:color w:val="001320"/>
          <w:shd w:val="clear" w:color="auto" w:fill="FFFFFF"/>
        </w:rPr>
        <w:t xml:space="preserve"> know what’s going on.  We </w:t>
      </w:r>
      <w:proofErr w:type="spellStart"/>
      <w:r w:rsidR="006E71F3">
        <w:rPr>
          <w:rFonts w:cstheme="minorHAnsi"/>
          <w:color w:val="001320"/>
          <w:shd w:val="clear" w:color="auto" w:fill="FFFFFF"/>
        </w:rPr>
        <w:t>gotta</w:t>
      </w:r>
      <w:proofErr w:type="spellEnd"/>
      <w:r w:rsidR="00A5432D" w:rsidRPr="00A5432D">
        <w:rPr>
          <w:rFonts w:cstheme="minorHAnsi"/>
          <w:color w:val="001320"/>
          <w:shd w:val="clear" w:color="auto" w:fill="FFFFFF"/>
        </w:rPr>
        <w:t xml:space="preserve"> be </w:t>
      </w:r>
      <w:r w:rsidR="00153426">
        <w:rPr>
          <w:rFonts w:cstheme="minorHAnsi"/>
          <w:color w:val="001320"/>
          <w:shd w:val="clear" w:color="auto" w:fill="FFFFFF"/>
        </w:rPr>
        <w:t>‘</w:t>
      </w:r>
      <w:r w:rsidR="00A5432D" w:rsidRPr="00A5432D">
        <w:rPr>
          <w:rFonts w:cstheme="minorHAnsi"/>
          <w:color w:val="001320"/>
          <w:shd w:val="clear" w:color="auto" w:fill="FFFFFF"/>
        </w:rPr>
        <w:t>in the loop</w:t>
      </w:r>
      <w:r w:rsidR="00153426">
        <w:rPr>
          <w:rFonts w:cstheme="minorHAnsi"/>
          <w:color w:val="001320"/>
          <w:shd w:val="clear" w:color="auto" w:fill="FFFFFF"/>
        </w:rPr>
        <w:t>’</w:t>
      </w:r>
      <w:r w:rsidR="00A5432D" w:rsidRPr="00A5432D">
        <w:rPr>
          <w:rFonts w:cstheme="minorHAnsi"/>
          <w:color w:val="001320"/>
          <w:shd w:val="clear" w:color="auto" w:fill="FFFFFF"/>
        </w:rPr>
        <w:t xml:space="preserve">.”  </w:t>
      </w:r>
      <w:r>
        <w:rPr>
          <w:rFonts w:cstheme="minorHAnsi"/>
          <w:color w:val="001320"/>
          <w:shd w:val="clear" w:color="auto" w:fill="FFFFFF"/>
        </w:rPr>
        <w:t>Sure, that’s true, but we must m</w:t>
      </w:r>
      <w:r w:rsidR="00A5432D" w:rsidRPr="00A5432D">
        <w:rPr>
          <w:rFonts w:cstheme="minorHAnsi"/>
          <w:color w:val="001320"/>
          <w:shd w:val="clear" w:color="auto" w:fill="FFFFFF"/>
        </w:rPr>
        <w:t xml:space="preserve">ake sure </w:t>
      </w:r>
      <w:r>
        <w:rPr>
          <w:rFonts w:cstheme="minorHAnsi"/>
          <w:color w:val="001320"/>
          <w:shd w:val="clear" w:color="auto" w:fill="FFFFFF"/>
        </w:rPr>
        <w:t xml:space="preserve">that </w:t>
      </w:r>
      <w:r w:rsidR="00A5432D" w:rsidRPr="00A5432D">
        <w:rPr>
          <w:rFonts w:cstheme="minorHAnsi"/>
          <w:color w:val="001320"/>
          <w:shd w:val="clear" w:color="auto" w:fill="FFFFFF"/>
        </w:rPr>
        <w:t xml:space="preserve">“the loop” </w:t>
      </w:r>
      <w:r>
        <w:rPr>
          <w:rFonts w:cstheme="minorHAnsi"/>
          <w:color w:val="001320"/>
          <w:shd w:val="clear" w:color="auto" w:fill="FFFFFF"/>
        </w:rPr>
        <w:t>we</w:t>
      </w:r>
      <w:r w:rsidR="00A5432D" w:rsidRPr="00A5432D">
        <w:rPr>
          <w:rFonts w:cstheme="minorHAnsi"/>
          <w:color w:val="001320"/>
          <w:shd w:val="clear" w:color="auto" w:fill="FFFFFF"/>
        </w:rPr>
        <w:t xml:space="preserve">’re in is not a noose!  </w:t>
      </w:r>
      <w:r w:rsidR="00083F54">
        <w:rPr>
          <w:rFonts w:cstheme="minorHAnsi"/>
          <w:color w:val="001320"/>
          <w:shd w:val="clear" w:color="auto" w:fill="FFFFFF"/>
        </w:rPr>
        <w:t>The</w:t>
      </w:r>
      <w:r w:rsidR="001829F8">
        <w:rPr>
          <w:rFonts w:cstheme="minorHAnsi"/>
          <w:color w:val="001320"/>
          <w:shd w:val="clear" w:color="auto" w:fill="FFFFFF"/>
        </w:rPr>
        <w:t>se</w:t>
      </w:r>
      <w:r w:rsidR="00A5432D" w:rsidRPr="00A5432D">
        <w:rPr>
          <w:rFonts w:cstheme="minorHAnsi"/>
          <w:color w:val="001320"/>
          <w:shd w:val="clear" w:color="auto" w:fill="FFFFFF"/>
        </w:rPr>
        <w:t xml:space="preserve"> “experts”</w:t>
      </w:r>
      <w:r w:rsidR="001829F8">
        <w:rPr>
          <w:rFonts w:cstheme="minorHAnsi"/>
          <w:color w:val="001320"/>
          <w:shd w:val="clear" w:color="auto" w:fill="FFFFFF"/>
        </w:rPr>
        <w:t xml:space="preserve"> </w:t>
      </w:r>
      <w:r>
        <w:rPr>
          <w:rFonts w:cstheme="minorHAnsi"/>
          <w:color w:val="001320"/>
          <w:shd w:val="clear" w:color="auto" w:fill="FFFFFF"/>
        </w:rPr>
        <w:t>are f</w:t>
      </w:r>
      <w:r w:rsidR="00A5432D" w:rsidRPr="00A5432D">
        <w:rPr>
          <w:rFonts w:cstheme="minorHAnsi"/>
          <w:color w:val="001320"/>
          <w:shd w:val="clear" w:color="auto" w:fill="FFFFFF"/>
        </w:rPr>
        <w:t>ear-mongers.  Why?  Fear mongers will never be wrong.  If the situation becomes worse than predicted they</w:t>
      </w:r>
      <w:r w:rsidR="001829F8">
        <w:rPr>
          <w:rFonts w:cstheme="minorHAnsi"/>
          <w:color w:val="001320"/>
          <w:shd w:val="clear" w:color="auto" w:fill="FFFFFF"/>
        </w:rPr>
        <w:t>’ll</w:t>
      </w:r>
      <w:r w:rsidR="00A5432D" w:rsidRPr="00A5432D">
        <w:rPr>
          <w:rFonts w:cstheme="minorHAnsi"/>
          <w:color w:val="001320"/>
          <w:shd w:val="clear" w:color="auto" w:fill="FFFFFF"/>
        </w:rPr>
        <w:t xml:space="preserve"> say, “I told you it would be bad!”  If it’s not as bad </w:t>
      </w:r>
      <w:r>
        <w:rPr>
          <w:rFonts w:cstheme="minorHAnsi"/>
          <w:color w:val="001320"/>
          <w:shd w:val="clear" w:color="auto" w:fill="FFFFFF"/>
        </w:rPr>
        <w:t xml:space="preserve">as </w:t>
      </w:r>
      <w:r w:rsidR="00A5432D" w:rsidRPr="00A5432D">
        <w:rPr>
          <w:rFonts w:cstheme="minorHAnsi"/>
          <w:color w:val="001320"/>
          <w:shd w:val="clear" w:color="auto" w:fill="FFFFFF"/>
        </w:rPr>
        <w:t>they</w:t>
      </w:r>
      <w:r>
        <w:rPr>
          <w:rFonts w:cstheme="minorHAnsi"/>
          <w:color w:val="001320"/>
          <w:shd w:val="clear" w:color="auto" w:fill="FFFFFF"/>
        </w:rPr>
        <w:t xml:space="preserve"> </w:t>
      </w:r>
      <w:r w:rsidR="00A5432D" w:rsidRPr="00A5432D">
        <w:rPr>
          <w:rFonts w:cstheme="minorHAnsi"/>
          <w:color w:val="001320"/>
          <w:shd w:val="clear" w:color="auto" w:fill="FFFFFF"/>
        </w:rPr>
        <w:t xml:space="preserve">said, they’ll say “Good thing you did what I said </w:t>
      </w:r>
      <w:r w:rsidR="00332436">
        <w:rPr>
          <w:rFonts w:cstheme="minorHAnsi"/>
          <w:color w:val="001320"/>
          <w:shd w:val="clear" w:color="auto" w:fill="FFFFFF"/>
        </w:rPr>
        <w:t xml:space="preserve">to </w:t>
      </w:r>
      <w:proofErr w:type="gramStart"/>
      <w:r w:rsidR="00332436">
        <w:rPr>
          <w:rFonts w:cstheme="minorHAnsi"/>
          <w:color w:val="001320"/>
          <w:shd w:val="clear" w:color="auto" w:fill="FFFFFF"/>
        </w:rPr>
        <w:t>do</w:t>
      </w:r>
      <w:proofErr w:type="gramEnd"/>
      <w:r w:rsidR="00332436">
        <w:rPr>
          <w:rFonts w:cstheme="minorHAnsi"/>
          <w:color w:val="001320"/>
          <w:shd w:val="clear" w:color="auto" w:fill="FFFFFF"/>
        </w:rPr>
        <w:t xml:space="preserve"> </w:t>
      </w:r>
      <w:r w:rsidR="00A5432D" w:rsidRPr="00A5432D">
        <w:rPr>
          <w:rFonts w:cstheme="minorHAnsi"/>
          <w:color w:val="001320"/>
          <w:shd w:val="clear" w:color="auto" w:fill="FFFFFF"/>
        </w:rPr>
        <w:t xml:space="preserve">or it would have been worse!”  </w:t>
      </w:r>
      <w:r>
        <w:rPr>
          <w:rFonts w:cstheme="minorHAnsi"/>
          <w:color w:val="001320"/>
          <w:shd w:val="clear" w:color="auto" w:fill="FFFFFF"/>
        </w:rPr>
        <w:t xml:space="preserve">Bureaucratic leaders </w:t>
      </w:r>
      <w:r w:rsidR="001B49DF">
        <w:rPr>
          <w:rFonts w:cstheme="minorHAnsi"/>
          <w:color w:val="001320"/>
          <w:shd w:val="clear" w:color="auto" w:fill="FFFFFF"/>
        </w:rPr>
        <w:t xml:space="preserve">use </w:t>
      </w:r>
      <w:r w:rsidR="009173C2">
        <w:rPr>
          <w:rFonts w:cstheme="minorHAnsi"/>
          <w:color w:val="001320"/>
          <w:shd w:val="clear" w:color="auto" w:fill="FFFFFF"/>
        </w:rPr>
        <w:t xml:space="preserve">negative predictions to </w:t>
      </w:r>
      <w:r>
        <w:rPr>
          <w:rFonts w:cstheme="minorHAnsi"/>
          <w:color w:val="001320"/>
          <w:shd w:val="clear" w:color="auto" w:fill="FFFFFF"/>
        </w:rPr>
        <w:t xml:space="preserve">manage expectations to make themselves look right and </w:t>
      </w:r>
      <w:r w:rsidR="00964253">
        <w:rPr>
          <w:rFonts w:cstheme="minorHAnsi"/>
          <w:color w:val="001320"/>
          <w:shd w:val="clear" w:color="auto" w:fill="FFFFFF"/>
        </w:rPr>
        <w:t xml:space="preserve">get credit for </w:t>
      </w:r>
      <w:r w:rsidR="00BD76FC">
        <w:rPr>
          <w:rFonts w:cstheme="minorHAnsi"/>
          <w:color w:val="001320"/>
          <w:shd w:val="clear" w:color="auto" w:fill="FFFFFF"/>
        </w:rPr>
        <w:t>caring</w:t>
      </w:r>
      <w:r>
        <w:rPr>
          <w:rFonts w:cstheme="minorHAnsi"/>
          <w:color w:val="001320"/>
          <w:shd w:val="clear" w:color="auto" w:fill="FFFFFF"/>
        </w:rPr>
        <w:t xml:space="preserve">.  Accuracy is a secondary consideration, if one at all.  </w:t>
      </w:r>
      <w:r w:rsidR="00B94E49">
        <w:rPr>
          <w:rFonts w:cstheme="minorHAnsi"/>
          <w:color w:val="001320"/>
          <w:shd w:val="clear" w:color="auto" w:fill="FFFFFF"/>
        </w:rPr>
        <w:t xml:space="preserve">These “experts” are making us sicker than the virus.  </w:t>
      </w:r>
    </w:p>
    <w:p w14:paraId="1973E4C4" w14:textId="0E1BFCB6" w:rsidR="00CD3C91" w:rsidRDefault="00CD3C91" w:rsidP="00A5432D">
      <w:pPr>
        <w:spacing w:after="0"/>
        <w:rPr>
          <w:rFonts w:cstheme="minorHAnsi"/>
          <w:color w:val="001320"/>
          <w:shd w:val="clear" w:color="auto" w:fill="FFFFFF"/>
        </w:rPr>
      </w:pPr>
    </w:p>
    <w:p w14:paraId="0EE34BCA" w14:textId="391526A6" w:rsidR="00B94E49" w:rsidRDefault="00CD3C91" w:rsidP="00CD3C91">
      <w:pPr>
        <w:spacing w:after="0"/>
        <w:rPr>
          <w:rFonts w:cstheme="minorHAnsi"/>
          <w:color w:val="001320"/>
          <w:shd w:val="clear" w:color="auto" w:fill="FFFFFF"/>
        </w:rPr>
      </w:pPr>
      <w:r w:rsidRPr="00CD3C91">
        <w:rPr>
          <w:rFonts w:cstheme="minorHAnsi"/>
          <w:color w:val="001320"/>
          <w:shd w:val="clear" w:color="auto" w:fill="FFFFFF"/>
        </w:rPr>
        <w:t>Answer th</w:t>
      </w:r>
      <w:r>
        <w:rPr>
          <w:rFonts w:cstheme="minorHAnsi"/>
          <w:color w:val="001320"/>
          <w:shd w:val="clear" w:color="auto" w:fill="FFFFFF"/>
        </w:rPr>
        <w:t>is</w:t>
      </w:r>
      <w:r w:rsidRPr="00CD3C91">
        <w:rPr>
          <w:rFonts w:cstheme="minorHAnsi"/>
          <w:color w:val="001320"/>
          <w:shd w:val="clear" w:color="auto" w:fill="FFFFFF"/>
        </w:rPr>
        <w:t xml:space="preserve"> question posed by the wisest man of all:  Luke 12:25 </w:t>
      </w:r>
      <w:r w:rsidR="00A83C67">
        <w:rPr>
          <w:rFonts w:cstheme="minorHAnsi"/>
          <w:color w:val="001320"/>
          <w:shd w:val="clear" w:color="auto" w:fill="FFFFFF"/>
        </w:rPr>
        <w:t xml:space="preserve">NIV </w:t>
      </w:r>
      <w:r w:rsidRPr="00CD3C91">
        <w:rPr>
          <w:rFonts w:cstheme="minorHAnsi"/>
          <w:color w:val="001320"/>
          <w:shd w:val="clear" w:color="auto" w:fill="FFFFFF"/>
        </w:rPr>
        <w:t xml:space="preserve">“Who of you by worrying can add a single hour to your life?”  </w:t>
      </w:r>
      <w:r w:rsidR="00B94E49">
        <w:rPr>
          <w:rFonts w:cstheme="minorHAnsi"/>
          <w:color w:val="001320"/>
          <w:shd w:val="clear" w:color="auto" w:fill="FFFFFF"/>
        </w:rPr>
        <w:t xml:space="preserve">Think about it.  </w:t>
      </w:r>
      <w:r w:rsidRPr="00CD3C91">
        <w:rPr>
          <w:rFonts w:cstheme="minorHAnsi"/>
          <w:color w:val="001320"/>
          <w:shd w:val="clear" w:color="auto" w:fill="FFFFFF"/>
        </w:rPr>
        <w:t>Worrying can take away, but n</w:t>
      </w:r>
      <w:r w:rsidR="00C01367">
        <w:rPr>
          <w:rFonts w:cstheme="minorHAnsi"/>
          <w:color w:val="001320"/>
          <w:shd w:val="clear" w:color="auto" w:fill="FFFFFF"/>
        </w:rPr>
        <w:t>ever</w:t>
      </w:r>
      <w:r w:rsidRPr="00CD3C91">
        <w:rPr>
          <w:rFonts w:cstheme="minorHAnsi"/>
          <w:color w:val="001320"/>
          <w:shd w:val="clear" w:color="auto" w:fill="FFFFFF"/>
        </w:rPr>
        <w:t xml:space="preserve"> add</w:t>
      </w:r>
      <w:r w:rsidR="003F45E1">
        <w:rPr>
          <w:rFonts w:cstheme="minorHAnsi"/>
          <w:color w:val="001320"/>
          <w:shd w:val="clear" w:color="auto" w:fill="FFFFFF"/>
        </w:rPr>
        <w:t xml:space="preserve"> </w:t>
      </w:r>
      <w:r w:rsidR="00004DBC">
        <w:rPr>
          <w:rFonts w:cstheme="minorHAnsi"/>
          <w:color w:val="001320"/>
          <w:shd w:val="clear" w:color="auto" w:fill="FFFFFF"/>
        </w:rPr>
        <w:t>anything positive</w:t>
      </w:r>
      <w:r w:rsidR="001A7F9A">
        <w:rPr>
          <w:rFonts w:cstheme="minorHAnsi"/>
          <w:color w:val="001320"/>
          <w:shd w:val="clear" w:color="auto" w:fill="FFFFFF"/>
        </w:rPr>
        <w:t xml:space="preserve"> to our lives</w:t>
      </w:r>
      <w:r w:rsidRPr="00CD3C91">
        <w:rPr>
          <w:rFonts w:cstheme="minorHAnsi"/>
          <w:color w:val="001320"/>
          <w:shd w:val="clear" w:color="auto" w:fill="FFFFFF"/>
        </w:rPr>
        <w:t xml:space="preserve">.  </w:t>
      </w:r>
    </w:p>
    <w:p w14:paraId="5203BB57" w14:textId="31F6CC18" w:rsidR="00B94E49" w:rsidRDefault="00B94E49" w:rsidP="00CD3C91">
      <w:pPr>
        <w:spacing w:after="0"/>
        <w:rPr>
          <w:rFonts w:cstheme="minorHAnsi"/>
          <w:color w:val="001320"/>
          <w:shd w:val="clear" w:color="auto" w:fill="FFFFFF"/>
        </w:rPr>
      </w:pPr>
    </w:p>
    <w:p w14:paraId="64007AC6" w14:textId="2B177C59" w:rsidR="00B94E49" w:rsidRDefault="00B94E49" w:rsidP="00CD3C91">
      <w:pPr>
        <w:spacing w:after="0"/>
        <w:rPr>
          <w:rFonts w:cstheme="minorHAnsi"/>
          <w:color w:val="001320"/>
          <w:shd w:val="clear" w:color="auto" w:fill="FFFFFF"/>
        </w:rPr>
      </w:pPr>
      <w:r>
        <w:rPr>
          <w:rFonts w:cstheme="minorHAnsi"/>
          <w:color w:val="001320"/>
          <w:shd w:val="clear" w:color="auto" w:fill="FFFFFF"/>
        </w:rPr>
        <w:t xml:space="preserve">A few days </w:t>
      </w:r>
      <w:proofErr w:type="gramStart"/>
      <w:r>
        <w:rPr>
          <w:rFonts w:cstheme="minorHAnsi"/>
          <w:color w:val="001320"/>
          <w:shd w:val="clear" w:color="auto" w:fill="FFFFFF"/>
        </w:rPr>
        <w:t>ago</w:t>
      </w:r>
      <w:proofErr w:type="gramEnd"/>
      <w:r>
        <w:rPr>
          <w:rFonts w:cstheme="minorHAnsi"/>
          <w:color w:val="001320"/>
          <w:shd w:val="clear" w:color="auto" w:fill="FFFFFF"/>
        </w:rPr>
        <w:t xml:space="preserve"> a couple in Illinois were having a tough time because the woman </w:t>
      </w:r>
      <w:r w:rsidR="004929BB">
        <w:rPr>
          <w:rFonts w:cstheme="minorHAnsi"/>
          <w:color w:val="001320"/>
          <w:shd w:val="clear" w:color="auto" w:fill="FFFFFF"/>
        </w:rPr>
        <w:t>had</w:t>
      </w:r>
      <w:r>
        <w:rPr>
          <w:rFonts w:cstheme="minorHAnsi"/>
          <w:color w:val="001320"/>
          <w:shd w:val="clear" w:color="auto" w:fill="FFFFFF"/>
        </w:rPr>
        <w:t xml:space="preserve"> labored breathing.  They tried alternativ</w:t>
      </w:r>
      <w:r w:rsidR="00EC0E23">
        <w:rPr>
          <w:rFonts w:cstheme="minorHAnsi"/>
          <w:color w:val="001320"/>
          <w:shd w:val="clear" w:color="auto" w:fill="FFFFFF"/>
        </w:rPr>
        <w:t>e</w:t>
      </w:r>
      <w:r w:rsidR="00071510">
        <w:rPr>
          <w:rFonts w:cstheme="minorHAnsi"/>
          <w:color w:val="001320"/>
          <w:shd w:val="clear" w:color="auto" w:fill="FFFFFF"/>
        </w:rPr>
        <w:t xml:space="preserve"> treatment</w:t>
      </w:r>
      <w:r>
        <w:rPr>
          <w:rFonts w:cstheme="minorHAnsi"/>
          <w:color w:val="001320"/>
          <w:shd w:val="clear" w:color="auto" w:fill="FFFFFF"/>
        </w:rPr>
        <w:t xml:space="preserve"> </w:t>
      </w:r>
      <w:r w:rsidR="007D5448">
        <w:rPr>
          <w:rFonts w:cstheme="minorHAnsi"/>
          <w:color w:val="001320"/>
          <w:shd w:val="clear" w:color="auto" w:fill="FFFFFF"/>
        </w:rPr>
        <w:t xml:space="preserve">to no avail </w:t>
      </w:r>
      <w:r>
        <w:rPr>
          <w:rFonts w:cstheme="minorHAnsi"/>
          <w:color w:val="001320"/>
          <w:shd w:val="clear" w:color="auto" w:fill="FFFFFF"/>
        </w:rPr>
        <w:t>instead of going to the hospital</w:t>
      </w:r>
      <w:r w:rsidR="00EC0E23">
        <w:rPr>
          <w:rFonts w:cstheme="minorHAnsi"/>
          <w:color w:val="001320"/>
          <w:shd w:val="clear" w:color="auto" w:fill="FFFFFF"/>
        </w:rPr>
        <w:t xml:space="preserve"> (</w:t>
      </w:r>
      <w:r w:rsidR="00071510">
        <w:rPr>
          <w:rFonts w:cstheme="minorHAnsi"/>
          <w:color w:val="001320"/>
          <w:shd w:val="clear" w:color="auto" w:fill="FFFFFF"/>
        </w:rPr>
        <w:t>where</w:t>
      </w:r>
      <w:r>
        <w:rPr>
          <w:rFonts w:cstheme="minorHAnsi"/>
          <w:color w:val="001320"/>
          <w:shd w:val="clear" w:color="auto" w:fill="FFFFFF"/>
        </w:rPr>
        <w:t xml:space="preserve"> they thought virus infection was rampant</w:t>
      </w:r>
      <w:r w:rsidR="00EC0E23">
        <w:rPr>
          <w:rFonts w:cstheme="minorHAnsi"/>
          <w:color w:val="001320"/>
          <w:shd w:val="clear" w:color="auto" w:fill="FFFFFF"/>
        </w:rPr>
        <w:t>)</w:t>
      </w:r>
      <w:r>
        <w:rPr>
          <w:rFonts w:cstheme="minorHAnsi"/>
          <w:color w:val="001320"/>
          <w:shd w:val="clear" w:color="auto" w:fill="FFFFFF"/>
        </w:rPr>
        <w:t>.  As she grew worse, the man shot her</w:t>
      </w:r>
      <w:r w:rsidR="00AC0EE1">
        <w:rPr>
          <w:rFonts w:cstheme="minorHAnsi"/>
          <w:color w:val="001320"/>
          <w:shd w:val="clear" w:color="auto" w:fill="FFFFFF"/>
        </w:rPr>
        <w:t>,</w:t>
      </w:r>
      <w:r>
        <w:rPr>
          <w:rFonts w:cstheme="minorHAnsi"/>
          <w:color w:val="001320"/>
          <w:shd w:val="clear" w:color="auto" w:fill="FFFFFF"/>
        </w:rPr>
        <w:t xml:space="preserve"> then himself.  The autopsies revealed them both to be virus free.  What killed them?  Fear</w:t>
      </w:r>
      <w:r w:rsidR="0006335B">
        <w:rPr>
          <w:rFonts w:cstheme="minorHAnsi"/>
          <w:color w:val="001320"/>
          <w:shd w:val="clear" w:color="auto" w:fill="FFFFFF"/>
        </w:rPr>
        <w:t xml:space="preserve"> and worry</w:t>
      </w:r>
      <w:r w:rsidR="001B6981">
        <w:rPr>
          <w:rFonts w:cstheme="minorHAnsi"/>
          <w:color w:val="001320"/>
          <w:shd w:val="clear" w:color="auto" w:fill="FFFFFF"/>
        </w:rPr>
        <w:t>..</w:t>
      </w:r>
      <w:r>
        <w:rPr>
          <w:rFonts w:cstheme="minorHAnsi"/>
          <w:color w:val="001320"/>
          <w:shd w:val="clear" w:color="auto" w:fill="FFFFFF"/>
        </w:rPr>
        <w:t>.</w:t>
      </w:r>
      <w:r w:rsidR="001B6981">
        <w:rPr>
          <w:rFonts w:cstheme="minorHAnsi"/>
          <w:color w:val="001320"/>
          <w:shd w:val="clear" w:color="auto" w:fill="FFFFFF"/>
        </w:rPr>
        <w:t xml:space="preserve">and probably too much TV. </w:t>
      </w:r>
      <w:r>
        <w:rPr>
          <w:rFonts w:cstheme="minorHAnsi"/>
          <w:color w:val="001320"/>
          <w:shd w:val="clear" w:color="auto" w:fill="FFFFFF"/>
        </w:rPr>
        <w:t xml:space="preserve"> How awful.  </w:t>
      </w:r>
    </w:p>
    <w:p w14:paraId="74992394" w14:textId="77777777" w:rsidR="00B94E49" w:rsidRDefault="00B94E49" w:rsidP="00CD3C91">
      <w:pPr>
        <w:spacing w:after="0"/>
        <w:rPr>
          <w:rFonts w:cstheme="minorHAnsi"/>
          <w:color w:val="001320"/>
          <w:shd w:val="clear" w:color="auto" w:fill="FFFFFF"/>
        </w:rPr>
      </w:pPr>
    </w:p>
    <w:p w14:paraId="71108CD5" w14:textId="09089727" w:rsidR="00CD3C91" w:rsidRPr="00CD3C91" w:rsidRDefault="00B94E49" w:rsidP="00CD3C91">
      <w:pPr>
        <w:spacing w:after="0"/>
        <w:rPr>
          <w:rFonts w:cstheme="minorHAnsi"/>
          <w:color w:val="001320"/>
          <w:shd w:val="clear" w:color="auto" w:fill="FFFFFF"/>
        </w:rPr>
      </w:pPr>
      <w:r>
        <w:rPr>
          <w:rFonts w:cstheme="minorHAnsi"/>
          <w:color w:val="001320"/>
          <w:shd w:val="clear" w:color="auto" w:fill="FFFFFF"/>
        </w:rPr>
        <w:t xml:space="preserve">To live God’s life </w:t>
      </w:r>
      <w:r w:rsidR="00AC0EE1">
        <w:rPr>
          <w:rFonts w:cstheme="minorHAnsi"/>
          <w:color w:val="001320"/>
          <w:shd w:val="clear" w:color="auto" w:fill="FFFFFF"/>
        </w:rPr>
        <w:t xml:space="preserve">with wisdom </w:t>
      </w:r>
      <w:r>
        <w:rPr>
          <w:rFonts w:cstheme="minorHAnsi"/>
          <w:color w:val="001320"/>
          <w:shd w:val="clear" w:color="auto" w:fill="FFFFFF"/>
        </w:rPr>
        <w:t>w</w:t>
      </w:r>
      <w:r w:rsidR="00CD3C91" w:rsidRPr="00CD3C91">
        <w:rPr>
          <w:rFonts w:cstheme="minorHAnsi"/>
          <w:color w:val="001320"/>
          <w:shd w:val="clear" w:color="auto" w:fill="FFFFFF"/>
        </w:rPr>
        <w:t xml:space="preserve">e need to know the facts, not the fear.  </w:t>
      </w:r>
    </w:p>
    <w:p w14:paraId="22F7C735" w14:textId="77777777" w:rsidR="00CD3C91" w:rsidRPr="00CD3C91" w:rsidRDefault="00CD3C91" w:rsidP="00CD3C91">
      <w:pPr>
        <w:spacing w:after="0"/>
        <w:rPr>
          <w:rFonts w:cstheme="minorHAnsi"/>
          <w:color w:val="001320"/>
          <w:shd w:val="clear" w:color="auto" w:fill="FFFFFF"/>
        </w:rPr>
      </w:pPr>
    </w:p>
    <w:p w14:paraId="28C4C7FC" w14:textId="0082F08D" w:rsidR="00AC0EE1" w:rsidRDefault="00AC0EE1" w:rsidP="00CD3C91">
      <w:pPr>
        <w:spacing w:after="0"/>
        <w:rPr>
          <w:rFonts w:cstheme="minorHAnsi"/>
          <w:color w:val="001320"/>
          <w:shd w:val="clear" w:color="auto" w:fill="FFFFFF"/>
        </w:rPr>
      </w:pPr>
      <w:r>
        <w:rPr>
          <w:rFonts w:cstheme="minorHAnsi"/>
          <w:color w:val="001320"/>
          <w:shd w:val="clear" w:color="auto" w:fill="FFFFFF"/>
        </w:rPr>
        <w:tab/>
      </w:r>
      <w:r w:rsidR="00CD3C91" w:rsidRPr="00CD3C91">
        <w:rPr>
          <w:rFonts w:cstheme="minorHAnsi"/>
          <w:color w:val="001320"/>
          <w:shd w:val="clear" w:color="auto" w:fill="FFFFFF"/>
        </w:rPr>
        <w:t xml:space="preserve">Proverbs 6:6-8 </w:t>
      </w:r>
      <w:r w:rsidR="00F279AD">
        <w:rPr>
          <w:rFonts w:cstheme="minorHAnsi"/>
          <w:color w:val="001320"/>
          <w:shd w:val="clear" w:color="auto" w:fill="FFFFFF"/>
        </w:rPr>
        <w:t xml:space="preserve">New </w:t>
      </w:r>
      <w:r>
        <w:rPr>
          <w:rFonts w:cstheme="minorHAnsi"/>
          <w:color w:val="001320"/>
          <w:shd w:val="clear" w:color="auto" w:fill="FFFFFF"/>
        </w:rPr>
        <w:t xml:space="preserve">Living </w:t>
      </w:r>
      <w:r w:rsidR="00F279AD">
        <w:rPr>
          <w:rFonts w:cstheme="minorHAnsi"/>
          <w:color w:val="001320"/>
          <w:shd w:val="clear" w:color="auto" w:fill="FFFFFF"/>
        </w:rPr>
        <w:t>Translation</w:t>
      </w:r>
    </w:p>
    <w:p w14:paraId="7CD4A13B" w14:textId="55499B96" w:rsidR="00AC0EE1" w:rsidRDefault="00AC0EE1" w:rsidP="00CD3C91">
      <w:pPr>
        <w:spacing w:after="0"/>
        <w:rPr>
          <w:rFonts w:cstheme="minorHAnsi"/>
          <w:color w:val="001320"/>
          <w:shd w:val="clear" w:color="auto" w:fill="FFFFFF"/>
        </w:rPr>
      </w:pPr>
      <w:r>
        <w:rPr>
          <w:rFonts w:cstheme="minorHAnsi"/>
          <w:color w:val="001320"/>
          <w:shd w:val="clear" w:color="auto" w:fill="FFFFFF"/>
        </w:rPr>
        <w:tab/>
      </w:r>
      <w:r w:rsidRPr="00AC0EE1">
        <w:rPr>
          <w:rFonts w:cstheme="minorHAnsi"/>
          <w:color w:val="001320"/>
          <w:shd w:val="clear" w:color="auto" w:fill="FFFFFF"/>
        </w:rPr>
        <w:t xml:space="preserve">Take a lesson from the ants, </w:t>
      </w:r>
      <w:proofErr w:type="gramStart"/>
      <w:r w:rsidRPr="00AC0EE1">
        <w:rPr>
          <w:rFonts w:cstheme="minorHAnsi"/>
          <w:color w:val="001320"/>
          <w:shd w:val="clear" w:color="auto" w:fill="FFFFFF"/>
        </w:rPr>
        <w:t>you</w:t>
      </w:r>
      <w:proofErr w:type="gramEnd"/>
      <w:r w:rsidRPr="00AC0EE1">
        <w:rPr>
          <w:rFonts w:cstheme="minorHAnsi"/>
          <w:color w:val="001320"/>
          <w:shd w:val="clear" w:color="auto" w:fill="FFFFFF"/>
        </w:rPr>
        <w:t xml:space="preserve"> lazy</w:t>
      </w:r>
      <w:r w:rsidR="00436527">
        <w:rPr>
          <w:rFonts w:cstheme="minorHAnsi"/>
          <w:color w:val="001320"/>
          <w:shd w:val="clear" w:color="auto" w:fill="FFFFFF"/>
        </w:rPr>
        <w:t>bones</w:t>
      </w:r>
      <w:r w:rsidRPr="00AC0EE1">
        <w:rPr>
          <w:rFonts w:cstheme="minorHAnsi"/>
          <w:color w:val="001320"/>
          <w:shd w:val="clear" w:color="auto" w:fill="FFFFFF"/>
        </w:rPr>
        <w:t>. Learn from their ways and be</w:t>
      </w:r>
      <w:r w:rsidR="000C3B22">
        <w:rPr>
          <w:rFonts w:cstheme="minorHAnsi"/>
          <w:color w:val="001320"/>
          <w:shd w:val="clear" w:color="auto" w:fill="FFFFFF"/>
        </w:rPr>
        <w:t xml:space="preserve">come </w:t>
      </w:r>
      <w:r w:rsidRPr="00AC0EE1">
        <w:rPr>
          <w:rFonts w:cstheme="minorHAnsi"/>
          <w:color w:val="001320"/>
          <w:shd w:val="clear" w:color="auto" w:fill="FFFFFF"/>
        </w:rPr>
        <w:t xml:space="preserve">wise! </w:t>
      </w:r>
    </w:p>
    <w:p w14:paraId="25779546" w14:textId="095C98BD" w:rsidR="00AC0EE1" w:rsidRDefault="00AC0EE1" w:rsidP="00CD3C91">
      <w:pPr>
        <w:spacing w:after="0"/>
        <w:rPr>
          <w:rFonts w:cstheme="minorHAnsi"/>
          <w:color w:val="001320"/>
          <w:shd w:val="clear" w:color="auto" w:fill="FFFFFF"/>
        </w:rPr>
      </w:pPr>
      <w:r>
        <w:rPr>
          <w:rFonts w:cstheme="minorHAnsi"/>
          <w:color w:val="001320"/>
          <w:shd w:val="clear" w:color="auto" w:fill="FFFFFF"/>
        </w:rPr>
        <w:tab/>
      </w:r>
      <w:r w:rsidR="00CA3746" w:rsidRPr="00CA3746">
        <w:rPr>
          <w:rFonts w:cstheme="minorHAnsi"/>
          <w:color w:val="001320"/>
          <w:shd w:val="clear" w:color="auto" w:fill="FFFFFF"/>
        </w:rPr>
        <w:t>Though they have no prince or governor or ruler to make them work,</w:t>
      </w:r>
    </w:p>
    <w:p w14:paraId="2220CEA0" w14:textId="40A8088B" w:rsidR="00AC0EE1" w:rsidRDefault="00AC0EE1" w:rsidP="00CD3C91">
      <w:pPr>
        <w:spacing w:after="0"/>
        <w:rPr>
          <w:rFonts w:cstheme="minorHAnsi"/>
          <w:color w:val="001320"/>
          <w:shd w:val="clear" w:color="auto" w:fill="FFFFFF"/>
        </w:rPr>
      </w:pPr>
      <w:r>
        <w:rPr>
          <w:rFonts w:cstheme="minorHAnsi"/>
          <w:color w:val="001320"/>
          <w:shd w:val="clear" w:color="auto" w:fill="FFFFFF"/>
        </w:rPr>
        <w:tab/>
      </w:r>
      <w:r w:rsidRPr="00AC0EE1">
        <w:rPr>
          <w:rFonts w:cstheme="minorHAnsi"/>
          <w:color w:val="001320"/>
          <w:shd w:val="clear" w:color="auto" w:fill="FFFFFF"/>
        </w:rPr>
        <w:t>they labor hard all summer, gathering food for the winter.</w:t>
      </w:r>
    </w:p>
    <w:p w14:paraId="3D52A806" w14:textId="77777777" w:rsidR="00AC0EE1" w:rsidRDefault="00AC0EE1" w:rsidP="00CD3C91">
      <w:pPr>
        <w:spacing w:after="0"/>
        <w:rPr>
          <w:rFonts w:cstheme="minorHAnsi"/>
          <w:color w:val="001320"/>
          <w:shd w:val="clear" w:color="auto" w:fill="FFFFFF"/>
        </w:rPr>
      </w:pPr>
    </w:p>
    <w:p w14:paraId="7AAB8EBD" w14:textId="27E0BB0B" w:rsidR="009C373F" w:rsidRDefault="00CB0976" w:rsidP="00CD3C91">
      <w:pPr>
        <w:spacing w:after="0"/>
        <w:rPr>
          <w:rFonts w:cstheme="minorHAnsi"/>
          <w:color w:val="001320"/>
          <w:shd w:val="clear" w:color="auto" w:fill="FFFFFF"/>
        </w:rPr>
      </w:pPr>
      <w:r>
        <w:rPr>
          <w:rFonts w:cstheme="minorHAnsi"/>
          <w:color w:val="001320"/>
          <w:shd w:val="clear" w:color="auto" w:fill="FFFFFF"/>
        </w:rPr>
        <w:t xml:space="preserve">Ants instinctually know to store food when </w:t>
      </w:r>
      <w:r w:rsidR="00A52DC4">
        <w:rPr>
          <w:rFonts w:cstheme="minorHAnsi"/>
          <w:color w:val="001320"/>
          <w:shd w:val="clear" w:color="auto" w:fill="FFFFFF"/>
        </w:rPr>
        <w:t xml:space="preserve">it’s </w:t>
      </w:r>
      <w:r w:rsidR="00EF5FE5">
        <w:rPr>
          <w:rFonts w:cstheme="minorHAnsi"/>
          <w:color w:val="001320"/>
          <w:shd w:val="clear" w:color="auto" w:fill="FFFFFF"/>
        </w:rPr>
        <w:t>abundant</w:t>
      </w:r>
      <w:r w:rsidR="00B4394C">
        <w:rPr>
          <w:rFonts w:cstheme="minorHAnsi"/>
          <w:color w:val="001320"/>
          <w:shd w:val="clear" w:color="auto" w:fill="FFFFFF"/>
        </w:rPr>
        <w:t xml:space="preserve"> in the summer for when it is scarce in the winter. </w:t>
      </w:r>
      <w:r w:rsidR="00CD3C91" w:rsidRPr="00CD3C91">
        <w:rPr>
          <w:rFonts w:cstheme="minorHAnsi"/>
          <w:color w:val="001320"/>
          <w:shd w:val="clear" w:color="auto" w:fill="FFFFFF"/>
        </w:rPr>
        <w:t xml:space="preserve">Wisdom is to be aware of </w:t>
      </w:r>
      <w:r w:rsidR="00AC0EE1">
        <w:rPr>
          <w:rFonts w:cstheme="minorHAnsi"/>
          <w:color w:val="001320"/>
          <w:shd w:val="clear" w:color="auto" w:fill="FFFFFF"/>
        </w:rPr>
        <w:t>a changing</w:t>
      </w:r>
      <w:r w:rsidR="00CD3C91" w:rsidRPr="00CD3C91">
        <w:rPr>
          <w:rFonts w:cstheme="minorHAnsi"/>
          <w:color w:val="001320"/>
          <w:shd w:val="clear" w:color="auto" w:fill="FFFFFF"/>
        </w:rPr>
        <w:t xml:space="preserve"> situation and take appropriate action to handle it. </w:t>
      </w:r>
      <w:r w:rsidR="00AC0EE1">
        <w:rPr>
          <w:rFonts w:cstheme="minorHAnsi"/>
          <w:color w:val="001320"/>
          <w:shd w:val="clear" w:color="auto" w:fill="FFFFFF"/>
        </w:rPr>
        <w:t xml:space="preserve"> </w:t>
      </w:r>
      <w:r w:rsidR="00CD3C91" w:rsidRPr="00CD3C91">
        <w:rPr>
          <w:rFonts w:cstheme="minorHAnsi"/>
          <w:color w:val="001320"/>
          <w:shd w:val="clear" w:color="auto" w:fill="FFFFFF"/>
        </w:rPr>
        <w:t xml:space="preserve">There is risk in the changing vagaries of life.  Wisdom dictates you plan for it.  </w:t>
      </w:r>
      <w:r w:rsidR="00AC0EE1">
        <w:rPr>
          <w:rFonts w:cstheme="minorHAnsi"/>
          <w:color w:val="001320"/>
          <w:shd w:val="clear" w:color="auto" w:fill="FFFFFF"/>
        </w:rPr>
        <w:t>If we see dark clouds in the morning, we take an u</w:t>
      </w:r>
      <w:r w:rsidR="00CD3C91" w:rsidRPr="00CD3C91">
        <w:rPr>
          <w:rFonts w:cstheme="minorHAnsi"/>
          <w:color w:val="001320"/>
          <w:shd w:val="clear" w:color="auto" w:fill="FFFFFF"/>
        </w:rPr>
        <w:t xml:space="preserve">mbrella for rain.  </w:t>
      </w:r>
      <w:r w:rsidR="009C373F">
        <w:rPr>
          <w:rFonts w:cstheme="minorHAnsi"/>
          <w:color w:val="001320"/>
          <w:shd w:val="clear" w:color="auto" w:fill="FFFFFF"/>
        </w:rPr>
        <w:t xml:space="preserve">Before we take a long auto trip, we check our tires and spare.  We budget money from periodic pay checks for the large </w:t>
      </w:r>
      <w:r w:rsidR="00DE225A">
        <w:rPr>
          <w:rFonts w:cstheme="minorHAnsi"/>
          <w:color w:val="001320"/>
          <w:shd w:val="clear" w:color="auto" w:fill="FFFFFF"/>
        </w:rPr>
        <w:t xml:space="preserve">monthly </w:t>
      </w:r>
      <w:r w:rsidR="009C373F">
        <w:rPr>
          <w:rFonts w:cstheme="minorHAnsi"/>
          <w:color w:val="001320"/>
          <w:shd w:val="clear" w:color="auto" w:fill="FFFFFF"/>
        </w:rPr>
        <w:t>ho</w:t>
      </w:r>
      <w:r w:rsidR="004239CB">
        <w:rPr>
          <w:rFonts w:cstheme="minorHAnsi"/>
          <w:color w:val="001320"/>
          <w:shd w:val="clear" w:color="auto" w:fill="FFFFFF"/>
        </w:rPr>
        <w:t>m</w:t>
      </w:r>
      <w:r w:rsidR="009C373F">
        <w:rPr>
          <w:rFonts w:cstheme="minorHAnsi"/>
          <w:color w:val="001320"/>
          <w:shd w:val="clear" w:color="auto" w:fill="FFFFFF"/>
        </w:rPr>
        <w:t>e payment.  We all know (or at least used to know) that i</w:t>
      </w:r>
      <w:r w:rsidR="00CD3C91" w:rsidRPr="00CD3C91">
        <w:rPr>
          <w:rFonts w:cstheme="minorHAnsi"/>
          <w:color w:val="001320"/>
          <w:shd w:val="clear" w:color="auto" w:fill="FFFFFF"/>
        </w:rPr>
        <w:t xml:space="preserve">f you act in wisdom, you don’t have to be paralyzed by fear.  </w:t>
      </w:r>
      <w:r w:rsidR="009C373F">
        <w:rPr>
          <w:rFonts w:cstheme="minorHAnsi"/>
          <w:color w:val="001320"/>
          <w:shd w:val="clear" w:color="auto" w:fill="FFFFFF"/>
        </w:rPr>
        <w:t xml:space="preserve">Imagine worrying about the day because you see dark clouds and don’t </w:t>
      </w:r>
      <w:r w:rsidR="00570D59">
        <w:rPr>
          <w:rFonts w:cstheme="minorHAnsi"/>
          <w:color w:val="001320"/>
          <w:shd w:val="clear" w:color="auto" w:fill="FFFFFF"/>
        </w:rPr>
        <w:t>leave</w:t>
      </w:r>
      <w:r w:rsidR="004E2BBF">
        <w:rPr>
          <w:rFonts w:cstheme="minorHAnsi"/>
          <w:color w:val="001320"/>
          <w:shd w:val="clear" w:color="auto" w:fill="FFFFFF"/>
        </w:rPr>
        <w:t xml:space="preserve"> or</w:t>
      </w:r>
      <w:r w:rsidR="009C373F">
        <w:rPr>
          <w:rFonts w:cstheme="minorHAnsi"/>
          <w:color w:val="001320"/>
          <w:shd w:val="clear" w:color="auto" w:fill="FFFFFF"/>
        </w:rPr>
        <w:t xml:space="preserve"> </w:t>
      </w:r>
      <w:r w:rsidR="00A51CE7">
        <w:rPr>
          <w:rFonts w:cstheme="minorHAnsi"/>
          <w:color w:val="001320"/>
          <w:shd w:val="clear" w:color="auto" w:fill="FFFFFF"/>
        </w:rPr>
        <w:t>cancelling</w:t>
      </w:r>
      <w:r w:rsidR="009C373F">
        <w:rPr>
          <w:rFonts w:cstheme="minorHAnsi"/>
          <w:color w:val="001320"/>
          <w:shd w:val="clear" w:color="auto" w:fill="FFFFFF"/>
        </w:rPr>
        <w:t xml:space="preserve"> travel for fear of a flat tire stranding you.  This is not rational or logical thinking.  It is unwell and unwise thinking.  Hey, the ants </w:t>
      </w:r>
      <w:r w:rsidR="00A5571E">
        <w:rPr>
          <w:rFonts w:cstheme="minorHAnsi"/>
          <w:color w:val="001320"/>
          <w:shd w:val="clear" w:color="auto" w:fill="FFFFFF"/>
        </w:rPr>
        <w:t xml:space="preserve">adjust and </w:t>
      </w:r>
      <w:r w:rsidR="009C373F">
        <w:rPr>
          <w:rFonts w:cstheme="minorHAnsi"/>
          <w:color w:val="001320"/>
          <w:shd w:val="clear" w:color="auto" w:fill="FFFFFF"/>
        </w:rPr>
        <w:t xml:space="preserve">plan for when the weather </w:t>
      </w:r>
      <w:r w:rsidR="00812CE6">
        <w:rPr>
          <w:rFonts w:cstheme="minorHAnsi"/>
          <w:color w:val="001320"/>
          <w:shd w:val="clear" w:color="auto" w:fill="FFFFFF"/>
        </w:rPr>
        <w:t>changes</w:t>
      </w:r>
      <w:r w:rsidR="009C373F">
        <w:rPr>
          <w:rFonts w:cstheme="minorHAnsi"/>
          <w:color w:val="001320"/>
          <w:shd w:val="clear" w:color="auto" w:fill="FFFFFF"/>
        </w:rPr>
        <w:t xml:space="preserve">.  Are our brains bigger than ants?  </w:t>
      </w:r>
      <w:r w:rsidR="0007294C">
        <w:rPr>
          <w:rFonts w:cstheme="minorHAnsi"/>
          <w:color w:val="001320"/>
          <w:shd w:val="clear" w:color="auto" w:fill="FFFFFF"/>
        </w:rPr>
        <w:t>They m</w:t>
      </w:r>
      <w:r w:rsidR="00AC71A5">
        <w:rPr>
          <w:rFonts w:cstheme="minorHAnsi"/>
          <w:color w:val="001320"/>
          <w:shd w:val="clear" w:color="auto" w:fill="FFFFFF"/>
        </w:rPr>
        <w:t xml:space="preserve">ay be but we don’t act that way when we </w:t>
      </w:r>
      <w:r w:rsidR="00BD6E8B">
        <w:rPr>
          <w:rFonts w:cstheme="minorHAnsi"/>
          <w:color w:val="001320"/>
          <w:shd w:val="clear" w:color="auto" w:fill="FFFFFF"/>
        </w:rPr>
        <w:t xml:space="preserve">allow ourselves to become </w:t>
      </w:r>
      <w:r w:rsidR="00AC71A5">
        <w:rPr>
          <w:rFonts w:cstheme="minorHAnsi"/>
          <w:color w:val="001320"/>
          <w:shd w:val="clear" w:color="auto" w:fill="FFFFFF"/>
        </w:rPr>
        <w:t>irrationally panicked</w:t>
      </w:r>
      <w:r w:rsidR="005320C6">
        <w:rPr>
          <w:rFonts w:cstheme="minorHAnsi"/>
          <w:color w:val="001320"/>
          <w:shd w:val="clear" w:color="auto" w:fill="FFFFFF"/>
        </w:rPr>
        <w:t xml:space="preserve">.  </w:t>
      </w:r>
    </w:p>
    <w:p w14:paraId="4D40274F" w14:textId="3130EC53" w:rsidR="009C373F" w:rsidRDefault="009C373F" w:rsidP="00CD3C91">
      <w:pPr>
        <w:spacing w:after="0"/>
        <w:rPr>
          <w:rFonts w:cstheme="minorHAnsi"/>
          <w:color w:val="001320"/>
          <w:shd w:val="clear" w:color="auto" w:fill="FFFFFF"/>
        </w:rPr>
      </w:pPr>
    </w:p>
    <w:p w14:paraId="3CE6F1D6" w14:textId="05B1F13C" w:rsidR="009C373F" w:rsidRDefault="009C373F" w:rsidP="00CD3C91">
      <w:pPr>
        <w:spacing w:after="0"/>
        <w:rPr>
          <w:rFonts w:cstheme="minorHAnsi"/>
          <w:color w:val="001320"/>
          <w:shd w:val="clear" w:color="auto" w:fill="FFFFFF"/>
        </w:rPr>
      </w:pPr>
      <w:r>
        <w:rPr>
          <w:rFonts w:cstheme="minorHAnsi"/>
          <w:color w:val="001320"/>
          <w:shd w:val="clear" w:color="auto" w:fill="FFFFFF"/>
        </w:rPr>
        <w:t xml:space="preserve">Risk is inherent in </w:t>
      </w:r>
      <w:r w:rsidR="004146FA">
        <w:rPr>
          <w:rFonts w:cstheme="minorHAnsi"/>
          <w:color w:val="001320"/>
          <w:shd w:val="clear" w:color="auto" w:fill="FFFFFF"/>
        </w:rPr>
        <w:t>this l</w:t>
      </w:r>
      <w:r>
        <w:rPr>
          <w:rFonts w:cstheme="minorHAnsi"/>
          <w:color w:val="001320"/>
          <w:shd w:val="clear" w:color="auto" w:fill="FFFFFF"/>
        </w:rPr>
        <w:t xml:space="preserve">ife.  Stuff happens.  Things change.  Seasons.  Weather.  Illness.  </w:t>
      </w:r>
      <w:r w:rsidR="003365C5">
        <w:rPr>
          <w:rFonts w:cstheme="minorHAnsi"/>
          <w:color w:val="001320"/>
          <w:shd w:val="clear" w:color="auto" w:fill="FFFFFF"/>
        </w:rPr>
        <w:t xml:space="preserve">Christians aren’t exempt from changes in life and their associated risks.  The rain falls on the just and unjust, said Jesus.  We are, though, equipped by God with wisdom from His word, directly </w:t>
      </w:r>
      <w:r w:rsidR="009373F3">
        <w:rPr>
          <w:rFonts w:cstheme="minorHAnsi"/>
          <w:color w:val="001320"/>
          <w:shd w:val="clear" w:color="auto" w:fill="FFFFFF"/>
        </w:rPr>
        <w:t xml:space="preserve">from Him, </w:t>
      </w:r>
      <w:r w:rsidR="003365C5">
        <w:rPr>
          <w:rFonts w:cstheme="minorHAnsi"/>
          <w:color w:val="001320"/>
          <w:shd w:val="clear" w:color="auto" w:fill="FFFFFF"/>
        </w:rPr>
        <w:t>and from other clear minded wise people.  As we take action to lessen the risk in whatever we’re fac</w:t>
      </w:r>
      <w:r w:rsidR="00B72A1B">
        <w:rPr>
          <w:rFonts w:cstheme="minorHAnsi"/>
          <w:color w:val="001320"/>
          <w:shd w:val="clear" w:color="auto" w:fill="FFFFFF"/>
        </w:rPr>
        <w:t>ing</w:t>
      </w:r>
      <w:r w:rsidR="003365C5">
        <w:rPr>
          <w:rFonts w:cstheme="minorHAnsi"/>
          <w:color w:val="001320"/>
          <w:shd w:val="clear" w:color="auto" w:fill="FFFFFF"/>
        </w:rPr>
        <w:t>, we can li</w:t>
      </w:r>
      <w:r w:rsidR="007D5448">
        <w:rPr>
          <w:rFonts w:cstheme="minorHAnsi"/>
          <w:color w:val="001320"/>
          <w:shd w:val="clear" w:color="auto" w:fill="FFFFFF"/>
        </w:rPr>
        <w:t>v</w:t>
      </w:r>
      <w:r w:rsidR="003365C5">
        <w:rPr>
          <w:rFonts w:cstheme="minorHAnsi"/>
          <w:color w:val="001320"/>
          <w:shd w:val="clear" w:color="auto" w:fill="FFFFFF"/>
        </w:rPr>
        <w:t xml:space="preserve">e without worry and fear, knowing </w:t>
      </w:r>
      <w:r w:rsidR="00B72A1B">
        <w:rPr>
          <w:rFonts w:cstheme="minorHAnsi"/>
          <w:color w:val="001320"/>
          <w:shd w:val="clear" w:color="auto" w:fill="FFFFFF"/>
        </w:rPr>
        <w:t xml:space="preserve">that </w:t>
      </w:r>
      <w:r w:rsidR="003365C5">
        <w:rPr>
          <w:rFonts w:cstheme="minorHAnsi"/>
          <w:color w:val="001320"/>
          <w:shd w:val="clear" w:color="auto" w:fill="FFFFFF"/>
        </w:rPr>
        <w:t xml:space="preserve">God will </w:t>
      </w:r>
      <w:r w:rsidR="00601918">
        <w:rPr>
          <w:rFonts w:cstheme="minorHAnsi"/>
          <w:color w:val="001320"/>
          <w:shd w:val="clear" w:color="auto" w:fill="FFFFFF"/>
        </w:rPr>
        <w:t xml:space="preserve">also </w:t>
      </w:r>
      <w:r w:rsidR="003365C5">
        <w:rPr>
          <w:rFonts w:cstheme="minorHAnsi"/>
          <w:color w:val="001320"/>
          <w:shd w:val="clear" w:color="auto" w:fill="FFFFFF"/>
        </w:rPr>
        <w:t xml:space="preserve">guide and help us.  </w:t>
      </w:r>
    </w:p>
    <w:p w14:paraId="0369F4B1" w14:textId="77777777" w:rsidR="009C373F" w:rsidRDefault="009C373F" w:rsidP="00CD3C91">
      <w:pPr>
        <w:spacing w:after="0"/>
        <w:rPr>
          <w:rFonts w:cstheme="minorHAnsi"/>
          <w:color w:val="001320"/>
          <w:shd w:val="clear" w:color="auto" w:fill="FFFFFF"/>
        </w:rPr>
      </w:pPr>
    </w:p>
    <w:p w14:paraId="5C2679F1" w14:textId="1680423F" w:rsidR="003365C5" w:rsidRDefault="00CD3C91" w:rsidP="00CD3C91">
      <w:pPr>
        <w:spacing w:after="0"/>
        <w:rPr>
          <w:rFonts w:cstheme="minorHAnsi"/>
          <w:color w:val="001320"/>
          <w:shd w:val="clear" w:color="auto" w:fill="FFFFFF"/>
        </w:rPr>
      </w:pPr>
      <w:r w:rsidRPr="00CD3C91">
        <w:rPr>
          <w:rFonts w:cstheme="minorHAnsi"/>
          <w:color w:val="001320"/>
          <w:shd w:val="clear" w:color="auto" w:fill="FFFFFF"/>
        </w:rPr>
        <w:t xml:space="preserve">We are </w:t>
      </w:r>
      <w:r w:rsidR="00B72A1B">
        <w:rPr>
          <w:rFonts w:cstheme="minorHAnsi"/>
          <w:color w:val="001320"/>
          <w:shd w:val="clear" w:color="auto" w:fill="FFFFFF"/>
        </w:rPr>
        <w:t xml:space="preserve">now </w:t>
      </w:r>
      <w:r w:rsidRPr="00CD3C91">
        <w:rPr>
          <w:rFonts w:cstheme="minorHAnsi"/>
          <w:color w:val="001320"/>
          <w:shd w:val="clear" w:color="auto" w:fill="FFFFFF"/>
        </w:rPr>
        <w:t xml:space="preserve">faced by a virus pandemic.  There are facts about the risk.  </w:t>
      </w:r>
      <w:r w:rsidR="003365C5">
        <w:rPr>
          <w:rFonts w:cstheme="minorHAnsi"/>
          <w:color w:val="001320"/>
          <w:shd w:val="clear" w:color="auto" w:fill="FFFFFF"/>
        </w:rPr>
        <w:t xml:space="preserve">Once we take </w:t>
      </w:r>
      <w:r w:rsidRPr="00CD3C91">
        <w:rPr>
          <w:rFonts w:cstheme="minorHAnsi"/>
          <w:color w:val="001320"/>
          <w:shd w:val="clear" w:color="auto" w:fill="FFFFFF"/>
        </w:rPr>
        <w:t xml:space="preserve">wise appropriate </w:t>
      </w:r>
      <w:r w:rsidR="00D07412" w:rsidRPr="00CD3C91">
        <w:rPr>
          <w:rFonts w:cstheme="minorHAnsi"/>
          <w:color w:val="001320"/>
          <w:shd w:val="clear" w:color="auto" w:fill="FFFFFF"/>
        </w:rPr>
        <w:t>action,</w:t>
      </w:r>
      <w:r w:rsidRPr="00CD3C91">
        <w:rPr>
          <w:rFonts w:cstheme="minorHAnsi"/>
          <w:color w:val="001320"/>
          <w:shd w:val="clear" w:color="auto" w:fill="FFFFFF"/>
        </w:rPr>
        <w:t xml:space="preserve"> </w:t>
      </w:r>
      <w:r w:rsidR="003365C5">
        <w:rPr>
          <w:rFonts w:cstheme="minorHAnsi"/>
          <w:color w:val="001320"/>
          <w:shd w:val="clear" w:color="auto" w:fill="FFFFFF"/>
        </w:rPr>
        <w:t>we can continue to</w:t>
      </w:r>
      <w:r w:rsidRPr="00CD3C91">
        <w:rPr>
          <w:rFonts w:cstheme="minorHAnsi"/>
          <w:color w:val="001320"/>
          <w:shd w:val="clear" w:color="auto" w:fill="FFFFFF"/>
        </w:rPr>
        <w:t xml:space="preserve"> enjoy life</w:t>
      </w:r>
      <w:r w:rsidR="00D07412">
        <w:rPr>
          <w:rFonts w:cstheme="minorHAnsi"/>
          <w:color w:val="001320"/>
          <w:shd w:val="clear" w:color="auto" w:fill="FFFFFF"/>
        </w:rPr>
        <w:t>.</w:t>
      </w:r>
      <w:r w:rsidRPr="00CD3C91">
        <w:rPr>
          <w:rFonts w:cstheme="minorHAnsi"/>
          <w:color w:val="001320"/>
          <w:shd w:val="clear" w:color="auto" w:fill="FFFFFF"/>
        </w:rPr>
        <w:t xml:space="preserve"> </w:t>
      </w:r>
      <w:r w:rsidR="003365C5">
        <w:rPr>
          <w:rFonts w:cstheme="minorHAnsi"/>
          <w:color w:val="001320"/>
          <w:shd w:val="clear" w:color="auto" w:fill="FFFFFF"/>
        </w:rPr>
        <w:t xml:space="preserve"> Regrettably I see f</w:t>
      </w:r>
      <w:r w:rsidRPr="00CD3C91">
        <w:rPr>
          <w:rFonts w:cstheme="minorHAnsi"/>
          <w:color w:val="001320"/>
          <w:shd w:val="clear" w:color="auto" w:fill="FFFFFF"/>
        </w:rPr>
        <w:t xml:space="preserve">ear </w:t>
      </w:r>
      <w:r w:rsidR="003365C5">
        <w:rPr>
          <w:rFonts w:cstheme="minorHAnsi"/>
          <w:color w:val="001320"/>
          <w:shd w:val="clear" w:color="auto" w:fill="FFFFFF"/>
        </w:rPr>
        <w:t xml:space="preserve">promulgated by the “experts” </w:t>
      </w:r>
      <w:r w:rsidR="004E5B91">
        <w:rPr>
          <w:rFonts w:cstheme="minorHAnsi"/>
          <w:color w:val="001320"/>
          <w:shd w:val="clear" w:color="auto" w:fill="FFFFFF"/>
        </w:rPr>
        <w:t>infecting</w:t>
      </w:r>
      <w:r w:rsidRPr="00CD3C91">
        <w:rPr>
          <w:rFonts w:cstheme="minorHAnsi"/>
          <w:color w:val="001320"/>
          <w:shd w:val="clear" w:color="auto" w:fill="FFFFFF"/>
        </w:rPr>
        <w:t xml:space="preserve"> too many people</w:t>
      </w:r>
      <w:r w:rsidR="004E5B91">
        <w:rPr>
          <w:rFonts w:cstheme="minorHAnsi"/>
          <w:color w:val="001320"/>
          <w:shd w:val="clear" w:color="auto" w:fill="FFFFFF"/>
        </w:rPr>
        <w:t xml:space="preserve"> and stealing their</w:t>
      </w:r>
      <w:r w:rsidRPr="00CD3C91">
        <w:rPr>
          <w:rFonts w:cstheme="minorHAnsi"/>
          <w:color w:val="001320"/>
          <w:shd w:val="clear" w:color="auto" w:fill="FFFFFF"/>
        </w:rPr>
        <w:t xml:space="preserve"> lives</w:t>
      </w:r>
      <w:r w:rsidR="003365C5">
        <w:rPr>
          <w:rFonts w:cstheme="minorHAnsi"/>
          <w:color w:val="001320"/>
          <w:shd w:val="clear" w:color="auto" w:fill="FFFFFF"/>
        </w:rPr>
        <w:t xml:space="preserve"> away from them.</w:t>
      </w:r>
      <w:r w:rsidRPr="00CD3C91">
        <w:rPr>
          <w:rFonts w:cstheme="minorHAnsi"/>
          <w:color w:val="001320"/>
          <w:shd w:val="clear" w:color="auto" w:fill="FFFFFF"/>
        </w:rPr>
        <w:t xml:space="preserve">  Why</w:t>
      </w:r>
      <w:r w:rsidR="003365C5">
        <w:rPr>
          <w:rFonts w:cstheme="minorHAnsi"/>
          <w:color w:val="001320"/>
          <w:shd w:val="clear" w:color="auto" w:fill="FFFFFF"/>
        </w:rPr>
        <w:t xml:space="preserve"> is this</w:t>
      </w:r>
      <w:r w:rsidRPr="00CD3C91">
        <w:rPr>
          <w:rFonts w:cstheme="minorHAnsi"/>
          <w:color w:val="001320"/>
          <w:shd w:val="clear" w:color="auto" w:fill="FFFFFF"/>
        </w:rPr>
        <w:t>?</w:t>
      </w:r>
      <w:r w:rsidR="003365C5">
        <w:rPr>
          <w:rFonts w:cstheme="minorHAnsi"/>
          <w:color w:val="001320"/>
          <w:shd w:val="clear" w:color="auto" w:fill="FFFFFF"/>
        </w:rPr>
        <w:t xml:space="preserve">  Hold on</w:t>
      </w:r>
      <w:r w:rsidR="007D5448">
        <w:rPr>
          <w:rFonts w:cstheme="minorHAnsi"/>
          <w:color w:val="001320"/>
          <w:shd w:val="clear" w:color="auto" w:fill="FFFFFF"/>
        </w:rPr>
        <w:t xml:space="preserve"> </w:t>
      </w:r>
      <w:r w:rsidR="003365C5">
        <w:rPr>
          <w:rFonts w:cstheme="minorHAnsi"/>
          <w:color w:val="001320"/>
          <w:shd w:val="clear" w:color="auto" w:fill="FFFFFF"/>
        </w:rPr>
        <w:t xml:space="preserve">to your hat.  The reason that so many are </w:t>
      </w:r>
      <w:r w:rsidRPr="00CD3C91">
        <w:rPr>
          <w:rFonts w:cstheme="minorHAnsi"/>
          <w:color w:val="001320"/>
          <w:shd w:val="clear" w:color="auto" w:fill="FFFFFF"/>
        </w:rPr>
        <w:t>freaking out with fear</w:t>
      </w:r>
      <w:r w:rsidR="003365C5">
        <w:rPr>
          <w:rFonts w:cstheme="minorHAnsi"/>
          <w:color w:val="001320"/>
          <w:shd w:val="clear" w:color="auto" w:fill="FFFFFF"/>
        </w:rPr>
        <w:t xml:space="preserve"> is because this may be their first serious brush with death</w:t>
      </w:r>
      <w:r w:rsidRPr="00CD3C91">
        <w:rPr>
          <w:rFonts w:cstheme="minorHAnsi"/>
          <w:color w:val="001320"/>
          <w:shd w:val="clear" w:color="auto" w:fill="FFFFFF"/>
        </w:rPr>
        <w:t xml:space="preserve"> </w:t>
      </w:r>
      <w:r w:rsidR="003365C5">
        <w:rPr>
          <w:rFonts w:cstheme="minorHAnsi"/>
          <w:color w:val="001320"/>
          <w:shd w:val="clear" w:color="auto" w:fill="FFFFFF"/>
        </w:rPr>
        <w:t>and b</w:t>
      </w:r>
      <w:r w:rsidRPr="00CD3C91">
        <w:rPr>
          <w:rFonts w:cstheme="minorHAnsi"/>
          <w:color w:val="001320"/>
          <w:shd w:val="clear" w:color="auto" w:fill="FFFFFF"/>
        </w:rPr>
        <w:t>ecause their idea</w:t>
      </w:r>
      <w:r w:rsidR="00A55A52">
        <w:rPr>
          <w:rFonts w:cstheme="minorHAnsi"/>
          <w:color w:val="001320"/>
          <w:shd w:val="clear" w:color="auto" w:fill="FFFFFF"/>
        </w:rPr>
        <w:t>s about</w:t>
      </w:r>
      <w:r w:rsidRPr="00CD3C91">
        <w:rPr>
          <w:rFonts w:cstheme="minorHAnsi"/>
          <w:color w:val="001320"/>
          <w:shd w:val="clear" w:color="auto" w:fill="FFFFFF"/>
        </w:rPr>
        <w:t xml:space="preserve"> this life </w:t>
      </w:r>
      <w:r w:rsidR="00ED0820">
        <w:rPr>
          <w:rFonts w:cstheme="minorHAnsi"/>
          <w:color w:val="001320"/>
          <w:shd w:val="clear" w:color="auto" w:fill="FFFFFF"/>
        </w:rPr>
        <w:t xml:space="preserve">are </w:t>
      </w:r>
      <w:r w:rsidR="00544BB7">
        <w:rPr>
          <w:rFonts w:cstheme="minorHAnsi"/>
          <w:color w:val="001320"/>
          <w:shd w:val="clear" w:color="auto" w:fill="FFFFFF"/>
        </w:rPr>
        <w:t>complete</w:t>
      </w:r>
      <w:r w:rsidR="002D3CB6">
        <w:rPr>
          <w:rFonts w:cstheme="minorHAnsi"/>
          <w:color w:val="001320"/>
          <w:shd w:val="clear" w:color="auto" w:fill="FFFFFF"/>
        </w:rPr>
        <w:t xml:space="preserve">ly </w:t>
      </w:r>
      <w:r w:rsidRPr="00CD3C91">
        <w:rPr>
          <w:rFonts w:cstheme="minorHAnsi"/>
          <w:color w:val="001320"/>
          <w:shd w:val="clear" w:color="auto" w:fill="FFFFFF"/>
        </w:rPr>
        <w:t xml:space="preserve">wrong.  </w:t>
      </w:r>
    </w:p>
    <w:p w14:paraId="4AE8552E" w14:textId="77777777" w:rsidR="003365C5" w:rsidRDefault="003365C5" w:rsidP="00CD3C91">
      <w:pPr>
        <w:spacing w:after="0"/>
        <w:rPr>
          <w:rFonts w:cstheme="minorHAnsi"/>
          <w:color w:val="001320"/>
          <w:shd w:val="clear" w:color="auto" w:fill="FFFFFF"/>
        </w:rPr>
      </w:pPr>
    </w:p>
    <w:p w14:paraId="52D98627" w14:textId="05C4FD26" w:rsidR="00CD3C91" w:rsidRDefault="003365C5" w:rsidP="00CD3C91">
      <w:pPr>
        <w:spacing w:after="0"/>
        <w:rPr>
          <w:rFonts w:cstheme="minorHAnsi"/>
          <w:color w:val="001320"/>
          <w:shd w:val="clear" w:color="auto" w:fill="FFFFFF"/>
        </w:rPr>
      </w:pPr>
      <w:r>
        <w:rPr>
          <w:rFonts w:cstheme="minorHAnsi"/>
          <w:color w:val="001320"/>
          <w:shd w:val="clear" w:color="auto" w:fill="FFFFFF"/>
        </w:rPr>
        <w:tab/>
      </w:r>
      <w:r w:rsidR="00CD3C91" w:rsidRPr="00CD3C91">
        <w:rPr>
          <w:rFonts w:cstheme="minorHAnsi"/>
          <w:color w:val="001320"/>
          <w:shd w:val="clear" w:color="auto" w:fill="FFFFFF"/>
        </w:rPr>
        <w:t>Is. 40: 6-8</w:t>
      </w:r>
      <w:r w:rsidR="007F76DA">
        <w:rPr>
          <w:rFonts w:cstheme="minorHAnsi"/>
          <w:color w:val="001320"/>
          <w:shd w:val="clear" w:color="auto" w:fill="FFFFFF"/>
        </w:rPr>
        <w:t xml:space="preserve"> KJV</w:t>
      </w:r>
    </w:p>
    <w:p w14:paraId="491F62D3" w14:textId="47CB9EBF" w:rsidR="00F02222" w:rsidRPr="00F02222" w:rsidRDefault="00B72A1B" w:rsidP="00F02222">
      <w:pPr>
        <w:spacing w:after="0"/>
        <w:rPr>
          <w:rFonts w:cstheme="minorHAnsi"/>
          <w:color w:val="001320"/>
          <w:shd w:val="clear" w:color="auto" w:fill="FFFFFF"/>
        </w:rPr>
      </w:pPr>
      <w:r>
        <w:rPr>
          <w:rFonts w:cstheme="minorHAnsi"/>
          <w:color w:val="001320"/>
          <w:shd w:val="clear" w:color="auto" w:fill="FFFFFF"/>
        </w:rPr>
        <w:tab/>
      </w:r>
      <w:r w:rsidR="00F02222" w:rsidRPr="00F02222">
        <w:rPr>
          <w:rFonts w:cstheme="minorHAnsi"/>
          <w:color w:val="001320"/>
          <w:shd w:val="clear" w:color="auto" w:fill="FFFFFF"/>
        </w:rPr>
        <w:t xml:space="preserve">The voice said, Cry. And he said, </w:t>
      </w:r>
      <w:proofErr w:type="gramStart"/>
      <w:r w:rsidR="00F02222" w:rsidRPr="00F02222">
        <w:rPr>
          <w:rFonts w:cstheme="minorHAnsi"/>
          <w:color w:val="001320"/>
          <w:shd w:val="clear" w:color="auto" w:fill="FFFFFF"/>
        </w:rPr>
        <w:t>What</w:t>
      </w:r>
      <w:proofErr w:type="gramEnd"/>
      <w:r w:rsidR="00F02222" w:rsidRPr="00F02222">
        <w:rPr>
          <w:rFonts w:cstheme="minorHAnsi"/>
          <w:color w:val="001320"/>
          <w:shd w:val="clear" w:color="auto" w:fill="FFFFFF"/>
        </w:rPr>
        <w:t xml:space="preserve"> shall I cry? All flesh is grass, and all the goodliness thereof </w:t>
      </w:r>
      <w:r w:rsidR="00F02222">
        <w:rPr>
          <w:rFonts w:cstheme="minorHAnsi"/>
          <w:color w:val="001320"/>
          <w:shd w:val="clear" w:color="auto" w:fill="FFFFFF"/>
        </w:rPr>
        <w:tab/>
      </w:r>
      <w:r w:rsidR="00F02222" w:rsidRPr="00F02222">
        <w:rPr>
          <w:rFonts w:cstheme="minorHAnsi"/>
          <w:color w:val="001320"/>
          <w:shd w:val="clear" w:color="auto" w:fill="FFFFFF"/>
        </w:rPr>
        <w:t>is as the flower of the field:</w:t>
      </w:r>
    </w:p>
    <w:p w14:paraId="541F1E2E" w14:textId="25FD4EA6" w:rsidR="00F02222" w:rsidRPr="00F02222" w:rsidRDefault="00F02222" w:rsidP="00F02222">
      <w:pPr>
        <w:spacing w:after="0"/>
        <w:rPr>
          <w:rFonts w:cstheme="minorHAnsi"/>
          <w:color w:val="001320"/>
          <w:shd w:val="clear" w:color="auto" w:fill="FFFFFF"/>
        </w:rPr>
      </w:pPr>
      <w:r>
        <w:rPr>
          <w:rFonts w:cstheme="minorHAnsi"/>
          <w:color w:val="001320"/>
          <w:shd w:val="clear" w:color="auto" w:fill="FFFFFF"/>
        </w:rPr>
        <w:tab/>
      </w:r>
      <w:r w:rsidRPr="00F02222">
        <w:rPr>
          <w:rFonts w:cstheme="minorHAnsi"/>
          <w:color w:val="001320"/>
          <w:shd w:val="clear" w:color="auto" w:fill="FFFFFF"/>
        </w:rPr>
        <w:t xml:space="preserve">The grass </w:t>
      </w:r>
      <w:proofErr w:type="spellStart"/>
      <w:r w:rsidRPr="00F02222">
        <w:rPr>
          <w:rFonts w:cstheme="minorHAnsi"/>
          <w:color w:val="001320"/>
          <w:shd w:val="clear" w:color="auto" w:fill="FFFFFF"/>
        </w:rPr>
        <w:t>withereth</w:t>
      </w:r>
      <w:proofErr w:type="spellEnd"/>
      <w:r w:rsidRPr="00F02222">
        <w:rPr>
          <w:rFonts w:cstheme="minorHAnsi"/>
          <w:color w:val="001320"/>
          <w:shd w:val="clear" w:color="auto" w:fill="FFFFFF"/>
        </w:rPr>
        <w:t xml:space="preserve">, the flower </w:t>
      </w:r>
      <w:proofErr w:type="spellStart"/>
      <w:r w:rsidRPr="00F02222">
        <w:rPr>
          <w:rFonts w:cstheme="minorHAnsi"/>
          <w:color w:val="001320"/>
          <w:shd w:val="clear" w:color="auto" w:fill="FFFFFF"/>
        </w:rPr>
        <w:t>fadeth</w:t>
      </w:r>
      <w:proofErr w:type="spellEnd"/>
      <w:r w:rsidRPr="00F02222">
        <w:rPr>
          <w:rFonts w:cstheme="minorHAnsi"/>
          <w:color w:val="001320"/>
          <w:shd w:val="clear" w:color="auto" w:fill="FFFFFF"/>
        </w:rPr>
        <w:t xml:space="preserve">: because the spirit of the Lord </w:t>
      </w:r>
      <w:proofErr w:type="spellStart"/>
      <w:r w:rsidRPr="00F02222">
        <w:rPr>
          <w:rFonts w:cstheme="minorHAnsi"/>
          <w:color w:val="001320"/>
          <w:shd w:val="clear" w:color="auto" w:fill="FFFFFF"/>
        </w:rPr>
        <w:t>bloweth</w:t>
      </w:r>
      <w:proofErr w:type="spellEnd"/>
      <w:r w:rsidRPr="00F02222">
        <w:rPr>
          <w:rFonts w:cstheme="minorHAnsi"/>
          <w:color w:val="001320"/>
          <w:shd w:val="clear" w:color="auto" w:fill="FFFFFF"/>
        </w:rPr>
        <w:t xml:space="preserve"> upon it: surely the </w:t>
      </w:r>
      <w:r>
        <w:rPr>
          <w:rFonts w:cstheme="minorHAnsi"/>
          <w:color w:val="001320"/>
          <w:shd w:val="clear" w:color="auto" w:fill="FFFFFF"/>
        </w:rPr>
        <w:tab/>
      </w:r>
      <w:r w:rsidRPr="00F02222">
        <w:rPr>
          <w:rFonts w:cstheme="minorHAnsi"/>
          <w:color w:val="001320"/>
          <w:shd w:val="clear" w:color="auto" w:fill="FFFFFF"/>
        </w:rPr>
        <w:t xml:space="preserve">people </w:t>
      </w:r>
      <w:proofErr w:type="gramStart"/>
      <w:r w:rsidRPr="00F02222">
        <w:rPr>
          <w:rFonts w:cstheme="minorHAnsi"/>
          <w:color w:val="001320"/>
          <w:shd w:val="clear" w:color="auto" w:fill="FFFFFF"/>
        </w:rPr>
        <w:t>is</w:t>
      </w:r>
      <w:proofErr w:type="gramEnd"/>
      <w:r w:rsidRPr="00F02222">
        <w:rPr>
          <w:rFonts w:cstheme="minorHAnsi"/>
          <w:color w:val="001320"/>
          <w:shd w:val="clear" w:color="auto" w:fill="FFFFFF"/>
        </w:rPr>
        <w:t xml:space="preserve"> grass.</w:t>
      </w:r>
    </w:p>
    <w:p w14:paraId="6EA70547" w14:textId="2F42FF5B" w:rsidR="00B72A1B" w:rsidRDefault="00F02222" w:rsidP="00F02222">
      <w:pPr>
        <w:spacing w:after="0"/>
        <w:rPr>
          <w:rFonts w:cstheme="minorHAnsi"/>
          <w:color w:val="001320"/>
          <w:shd w:val="clear" w:color="auto" w:fill="FFFFFF"/>
        </w:rPr>
      </w:pPr>
      <w:r>
        <w:rPr>
          <w:rFonts w:cstheme="minorHAnsi"/>
          <w:color w:val="001320"/>
          <w:shd w:val="clear" w:color="auto" w:fill="FFFFFF"/>
        </w:rPr>
        <w:tab/>
        <w:t>T</w:t>
      </w:r>
      <w:r w:rsidRPr="00F02222">
        <w:rPr>
          <w:rFonts w:cstheme="minorHAnsi"/>
          <w:color w:val="001320"/>
          <w:shd w:val="clear" w:color="auto" w:fill="FFFFFF"/>
        </w:rPr>
        <w:t xml:space="preserve">he grass </w:t>
      </w:r>
      <w:proofErr w:type="spellStart"/>
      <w:r w:rsidRPr="00F02222">
        <w:rPr>
          <w:rFonts w:cstheme="minorHAnsi"/>
          <w:color w:val="001320"/>
          <w:shd w:val="clear" w:color="auto" w:fill="FFFFFF"/>
        </w:rPr>
        <w:t>withereth</w:t>
      </w:r>
      <w:proofErr w:type="spellEnd"/>
      <w:r w:rsidRPr="00F02222">
        <w:rPr>
          <w:rFonts w:cstheme="minorHAnsi"/>
          <w:color w:val="001320"/>
          <w:shd w:val="clear" w:color="auto" w:fill="FFFFFF"/>
        </w:rPr>
        <w:t xml:space="preserve">, the flower </w:t>
      </w:r>
      <w:proofErr w:type="spellStart"/>
      <w:r w:rsidRPr="00F02222">
        <w:rPr>
          <w:rFonts w:cstheme="minorHAnsi"/>
          <w:color w:val="001320"/>
          <w:shd w:val="clear" w:color="auto" w:fill="FFFFFF"/>
        </w:rPr>
        <w:t>fadeth</w:t>
      </w:r>
      <w:proofErr w:type="spellEnd"/>
      <w:r w:rsidRPr="00F02222">
        <w:rPr>
          <w:rFonts w:cstheme="minorHAnsi"/>
          <w:color w:val="001320"/>
          <w:shd w:val="clear" w:color="auto" w:fill="FFFFFF"/>
        </w:rPr>
        <w:t xml:space="preserve">: but </w:t>
      </w:r>
      <w:bookmarkStart w:id="1" w:name="_Hlk37356688"/>
      <w:r w:rsidRPr="00F02222">
        <w:rPr>
          <w:rFonts w:cstheme="minorHAnsi"/>
          <w:color w:val="001320"/>
          <w:shd w:val="clear" w:color="auto" w:fill="FFFFFF"/>
        </w:rPr>
        <w:t>the word of our God shall stand for ever.</w:t>
      </w:r>
    </w:p>
    <w:bookmarkEnd w:id="1"/>
    <w:p w14:paraId="1F579940" w14:textId="2FEC81C8" w:rsidR="00B72A1B" w:rsidRDefault="00B72A1B" w:rsidP="00CD3C91">
      <w:pPr>
        <w:spacing w:after="0"/>
        <w:rPr>
          <w:rFonts w:cstheme="minorHAnsi"/>
          <w:color w:val="001320"/>
          <w:shd w:val="clear" w:color="auto" w:fill="FFFFFF"/>
        </w:rPr>
      </w:pPr>
    </w:p>
    <w:p w14:paraId="0DE0D432" w14:textId="533F677A" w:rsidR="00B055D3" w:rsidRDefault="00C566B4" w:rsidP="00CD3C91">
      <w:pPr>
        <w:spacing w:after="0"/>
        <w:rPr>
          <w:rFonts w:cstheme="minorHAnsi"/>
          <w:color w:val="001320"/>
          <w:shd w:val="clear" w:color="auto" w:fill="FFFFFF"/>
        </w:rPr>
      </w:pPr>
      <w:r>
        <w:rPr>
          <w:rFonts w:cstheme="minorHAnsi"/>
          <w:color w:val="001320"/>
          <w:shd w:val="clear" w:color="auto" w:fill="FFFFFF"/>
        </w:rPr>
        <w:t>Every one</w:t>
      </w:r>
      <w:r w:rsidR="002D3CB6">
        <w:rPr>
          <w:rFonts w:cstheme="minorHAnsi"/>
          <w:color w:val="001320"/>
          <w:shd w:val="clear" w:color="auto" w:fill="FFFFFF"/>
        </w:rPr>
        <w:t xml:space="preserve"> of us </w:t>
      </w:r>
      <w:r w:rsidR="00A97A8D">
        <w:rPr>
          <w:rFonts w:cstheme="minorHAnsi"/>
          <w:color w:val="001320"/>
          <w:shd w:val="clear" w:color="auto" w:fill="FFFFFF"/>
        </w:rPr>
        <w:t xml:space="preserve">will wither like grass and </w:t>
      </w:r>
      <w:r w:rsidR="00A93E76">
        <w:rPr>
          <w:rFonts w:cstheme="minorHAnsi"/>
          <w:color w:val="001320"/>
          <w:shd w:val="clear" w:color="auto" w:fill="FFFFFF"/>
        </w:rPr>
        <w:t xml:space="preserve">our best accomplishments </w:t>
      </w:r>
      <w:r w:rsidR="003D62F2">
        <w:rPr>
          <w:rFonts w:cstheme="minorHAnsi"/>
          <w:color w:val="001320"/>
          <w:shd w:val="clear" w:color="auto" w:fill="FFFFFF"/>
        </w:rPr>
        <w:t xml:space="preserve">will </w:t>
      </w:r>
      <w:r w:rsidR="00A97A8D">
        <w:rPr>
          <w:rFonts w:cstheme="minorHAnsi"/>
          <w:color w:val="001320"/>
          <w:shd w:val="clear" w:color="auto" w:fill="FFFFFF"/>
        </w:rPr>
        <w:t>fade li</w:t>
      </w:r>
      <w:r w:rsidR="003D62F2">
        <w:rPr>
          <w:rFonts w:cstheme="minorHAnsi"/>
          <w:color w:val="001320"/>
          <w:shd w:val="clear" w:color="auto" w:fill="FFFFFF"/>
        </w:rPr>
        <w:t>k</w:t>
      </w:r>
      <w:r w:rsidR="00A97A8D">
        <w:rPr>
          <w:rFonts w:cstheme="minorHAnsi"/>
          <w:color w:val="001320"/>
          <w:shd w:val="clear" w:color="auto" w:fill="FFFFFF"/>
        </w:rPr>
        <w:t xml:space="preserve">e a dandelion.  </w:t>
      </w:r>
      <w:r w:rsidR="005B675C">
        <w:rPr>
          <w:rFonts w:cstheme="minorHAnsi"/>
          <w:color w:val="001320"/>
          <w:shd w:val="clear" w:color="auto" w:fill="FFFFFF"/>
        </w:rPr>
        <w:t xml:space="preserve">That’s why God uses the word “all” in verse six.  </w:t>
      </w:r>
      <w:r w:rsidR="00861789">
        <w:rPr>
          <w:rFonts w:cstheme="minorHAnsi"/>
          <w:color w:val="001320"/>
          <w:shd w:val="clear" w:color="auto" w:fill="FFFFFF"/>
        </w:rPr>
        <w:t xml:space="preserve">Humanity for the most part </w:t>
      </w:r>
      <w:r w:rsidR="00DF2445">
        <w:rPr>
          <w:rFonts w:cstheme="minorHAnsi"/>
          <w:color w:val="001320"/>
          <w:shd w:val="clear" w:color="auto" w:fill="FFFFFF"/>
        </w:rPr>
        <w:t xml:space="preserve">spends a ton of time and money on </w:t>
      </w:r>
      <w:r w:rsidR="00F15907">
        <w:rPr>
          <w:rFonts w:cstheme="minorHAnsi"/>
          <w:color w:val="001320"/>
          <w:shd w:val="clear" w:color="auto" w:fill="FFFFFF"/>
        </w:rPr>
        <w:t>facial cream</w:t>
      </w:r>
      <w:r w:rsidR="00B430C4">
        <w:rPr>
          <w:rFonts w:cstheme="minorHAnsi"/>
          <w:color w:val="001320"/>
          <w:shd w:val="clear" w:color="auto" w:fill="FFFFFF"/>
        </w:rPr>
        <w:t xml:space="preserve">, </w:t>
      </w:r>
      <w:r w:rsidR="00F15907">
        <w:rPr>
          <w:rFonts w:cstheme="minorHAnsi"/>
          <w:color w:val="001320"/>
          <w:shd w:val="clear" w:color="auto" w:fill="FFFFFF"/>
        </w:rPr>
        <w:t xml:space="preserve">sports </w:t>
      </w:r>
      <w:proofErr w:type="gramStart"/>
      <w:r w:rsidR="00F15907">
        <w:rPr>
          <w:rFonts w:cstheme="minorHAnsi"/>
          <w:color w:val="001320"/>
          <w:shd w:val="clear" w:color="auto" w:fill="FFFFFF"/>
        </w:rPr>
        <w:t>cars</w:t>
      </w:r>
      <w:proofErr w:type="gramEnd"/>
      <w:r w:rsidR="00F15907">
        <w:rPr>
          <w:rFonts w:cstheme="minorHAnsi"/>
          <w:color w:val="001320"/>
          <w:shd w:val="clear" w:color="auto" w:fill="FFFFFF"/>
        </w:rPr>
        <w:t xml:space="preserve"> </w:t>
      </w:r>
      <w:r w:rsidR="00BC5623">
        <w:rPr>
          <w:rFonts w:cstheme="minorHAnsi"/>
          <w:color w:val="001320"/>
          <w:shd w:val="clear" w:color="auto" w:fill="FFFFFF"/>
        </w:rPr>
        <w:t xml:space="preserve">and </w:t>
      </w:r>
      <w:r w:rsidR="00B430C4">
        <w:rPr>
          <w:rFonts w:cstheme="minorHAnsi"/>
          <w:color w:val="001320"/>
          <w:shd w:val="clear" w:color="auto" w:fill="FFFFFF"/>
        </w:rPr>
        <w:t>the like</w:t>
      </w:r>
      <w:r w:rsidR="00BC5623">
        <w:rPr>
          <w:rFonts w:cstheme="minorHAnsi"/>
          <w:color w:val="001320"/>
          <w:shd w:val="clear" w:color="auto" w:fill="FFFFFF"/>
        </w:rPr>
        <w:t xml:space="preserve"> in a vain attempt to cheat the </w:t>
      </w:r>
      <w:r w:rsidR="005D3E79">
        <w:rPr>
          <w:rFonts w:cstheme="minorHAnsi"/>
          <w:color w:val="001320"/>
          <w:shd w:val="clear" w:color="auto" w:fill="FFFFFF"/>
        </w:rPr>
        <w:t xml:space="preserve">grim </w:t>
      </w:r>
      <w:r w:rsidR="00BC5623">
        <w:rPr>
          <w:rFonts w:cstheme="minorHAnsi"/>
          <w:color w:val="001320"/>
          <w:shd w:val="clear" w:color="auto" w:fill="FFFFFF"/>
        </w:rPr>
        <w:t>reaper</w:t>
      </w:r>
      <w:r w:rsidR="005D3E79">
        <w:rPr>
          <w:rFonts w:cstheme="minorHAnsi"/>
          <w:color w:val="001320"/>
          <w:shd w:val="clear" w:color="auto" w:fill="FFFFFF"/>
        </w:rPr>
        <w:t xml:space="preserve"> </w:t>
      </w:r>
      <w:r w:rsidR="00BC5623">
        <w:rPr>
          <w:rFonts w:cstheme="minorHAnsi"/>
          <w:color w:val="001320"/>
          <w:shd w:val="clear" w:color="auto" w:fill="FFFFFF"/>
        </w:rPr>
        <w:t>and focus on anything other tha</w:t>
      </w:r>
      <w:r w:rsidR="008C1D41">
        <w:rPr>
          <w:rFonts w:cstheme="minorHAnsi"/>
          <w:color w:val="001320"/>
          <w:shd w:val="clear" w:color="auto" w:fill="FFFFFF"/>
        </w:rPr>
        <w:t xml:space="preserve">n their </w:t>
      </w:r>
      <w:r w:rsidR="005D3E79">
        <w:rPr>
          <w:rFonts w:cstheme="minorHAnsi"/>
          <w:color w:val="001320"/>
          <w:shd w:val="clear" w:color="auto" w:fill="FFFFFF"/>
        </w:rPr>
        <w:t>‘</w:t>
      </w:r>
      <w:r w:rsidR="008C1D41">
        <w:rPr>
          <w:rFonts w:cstheme="minorHAnsi"/>
          <w:color w:val="001320"/>
          <w:shd w:val="clear" w:color="auto" w:fill="FFFFFF"/>
        </w:rPr>
        <w:t>withering</w:t>
      </w:r>
      <w:r w:rsidR="005D3E79">
        <w:rPr>
          <w:rFonts w:cstheme="minorHAnsi"/>
          <w:color w:val="001320"/>
          <w:shd w:val="clear" w:color="auto" w:fill="FFFFFF"/>
        </w:rPr>
        <w:t>’</w:t>
      </w:r>
      <w:r w:rsidR="008C1D41">
        <w:rPr>
          <w:rFonts w:cstheme="minorHAnsi"/>
          <w:color w:val="001320"/>
          <w:shd w:val="clear" w:color="auto" w:fill="FFFFFF"/>
        </w:rPr>
        <w:t xml:space="preserve">.  </w:t>
      </w:r>
      <w:r w:rsidR="00000BC4">
        <w:rPr>
          <w:rFonts w:cstheme="minorHAnsi"/>
          <w:color w:val="001320"/>
          <w:shd w:val="clear" w:color="auto" w:fill="FFFFFF"/>
        </w:rPr>
        <w:t>Popula</w:t>
      </w:r>
      <w:r w:rsidR="00FC17A5">
        <w:rPr>
          <w:rFonts w:cstheme="minorHAnsi"/>
          <w:color w:val="001320"/>
          <w:shd w:val="clear" w:color="auto" w:fill="FFFFFF"/>
        </w:rPr>
        <w:t xml:space="preserve">r </w:t>
      </w:r>
      <w:r w:rsidR="00000BC4">
        <w:rPr>
          <w:rFonts w:cstheme="minorHAnsi"/>
          <w:color w:val="001320"/>
          <w:shd w:val="clear" w:color="auto" w:fill="FFFFFF"/>
        </w:rPr>
        <w:t xml:space="preserve">thought today is that man is the master of the universe.  </w:t>
      </w:r>
      <w:r w:rsidR="00FC17A5">
        <w:rPr>
          <w:rFonts w:cstheme="minorHAnsi"/>
          <w:color w:val="001320"/>
          <w:shd w:val="clear" w:color="auto" w:fill="FFFFFF"/>
        </w:rPr>
        <w:t xml:space="preserve">We </w:t>
      </w:r>
      <w:r w:rsidR="00E74F46">
        <w:rPr>
          <w:rFonts w:cstheme="minorHAnsi"/>
          <w:color w:val="001320"/>
          <w:shd w:val="clear" w:color="auto" w:fill="FFFFFF"/>
        </w:rPr>
        <w:t xml:space="preserve">can </w:t>
      </w:r>
      <w:r w:rsidR="00FC17A5">
        <w:rPr>
          <w:rFonts w:cstheme="minorHAnsi"/>
          <w:color w:val="001320"/>
          <w:shd w:val="clear" w:color="auto" w:fill="FFFFFF"/>
        </w:rPr>
        <w:t>walk</w:t>
      </w:r>
      <w:r w:rsidR="00E74F46">
        <w:rPr>
          <w:rFonts w:cstheme="minorHAnsi"/>
          <w:color w:val="001320"/>
          <w:shd w:val="clear" w:color="auto" w:fill="FFFFFF"/>
        </w:rPr>
        <w:t xml:space="preserve"> </w:t>
      </w:r>
      <w:r w:rsidR="00FC17A5">
        <w:rPr>
          <w:rFonts w:cstheme="minorHAnsi"/>
          <w:color w:val="001320"/>
          <w:shd w:val="clear" w:color="auto" w:fill="FFFFFF"/>
        </w:rPr>
        <w:t xml:space="preserve">on the moon.  We build </w:t>
      </w:r>
      <w:r w:rsidR="003D7593">
        <w:rPr>
          <w:rFonts w:cstheme="minorHAnsi"/>
          <w:color w:val="001320"/>
          <w:shd w:val="clear" w:color="auto" w:fill="FFFFFF"/>
        </w:rPr>
        <w:t>supercomputers that do billions o</w:t>
      </w:r>
      <w:r w:rsidR="00817743">
        <w:rPr>
          <w:rFonts w:cstheme="minorHAnsi"/>
          <w:color w:val="001320"/>
          <w:shd w:val="clear" w:color="auto" w:fill="FFFFFF"/>
        </w:rPr>
        <w:t xml:space="preserve">f </w:t>
      </w:r>
      <w:r w:rsidR="003D7593">
        <w:rPr>
          <w:rFonts w:cstheme="minorHAnsi"/>
          <w:color w:val="001320"/>
          <w:shd w:val="clear" w:color="auto" w:fill="FFFFFF"/>
        </w:rPr>
        <w:t xml:space="preserve">calculations per second.  We can splice genes </w:t>
      </w:r>
      <w:r w:rsidR="00817743">
        <w:rPr>
          <w:rFonts w:cstheme="minorHAnsi"/>
          <w:color w:val="001320"/>
          <w:shd w:val="clear" w:color="auto" w:fill="FFFFFF"/>
        </w:rPr>
        <w:t xml:space="preserve">and modify DNA.  </w:t>
      </w:r>
      <w:r w:rsidR="00E654EE">
        <w:rPr>
          <w:rFonts w:cstheme="minorHAnsi"/>
          <w:color w:val="001320"/>
          <w:shd w:val="clear" w:color="auto" w:fill="FFFFFF"/>
        </w:rPr>
        <w:t xml:space="preserve">Through technology we can see </w:t>
      </w:r>
      <w:r w:rsidR="00961680">
        <w:rPr>
          <w:rFonts w:cstheme="minorHAnsi"/>
          <w:color w:val="001320"/>
          <w:shd w:val="clear" w:color="auto" w:fill="FFFFFF"/>
        </w:rPr>
        <w:t xml:space="preserve">millions of light years </w:t>
      </w:r>
      <w:r w:rsidR="00EE2654">
        <w:rPr>
          <w:rFonts w:cstheme="minorHAnsi"/>
          <w:color w:val="001320"/>
          <w:shd w:val="clear" w:color="auto" w:fill="FFFFFF"/>
        </w:rPr>
        <w:t>into</w:t>
      </w:r>
      <w:r w:rsidR="00961680">
        <w:rPr>
          <w:rFonts w:cstheme="minorHAnsi"/>
          <w:color w:val="001320"/>
          <w:shd w:val="clear" w:color="auto" w:fill="FFFFFF"/>
        </w:rPr>
        <w:t xml:space="preserve"> the universe and </w:t>
      </w:r>
      <w:r w:rsidR="00862AC1">
        <w:rPr>
          <w:rFonts w:cstheme="minorHAnsi"/>
          <w:color w:val="001320"/>
          <w:shd w:val="clear" w:color="auto" w:fill="FFFFFF"/>
        </w:rPr>
        <w:t xml:space="preserve">so minutely that we can smash atoms.  </w:t>
      </w:r>
      <w:r w:rsidR="00B055D3">
        <w:rPr>
          <w:rFonts w:cstheme="minorHAnsi"/>
          <w:color w:val="001320"/>
          <w:shd w:val="clear" w:color="auto" w:fill="FFFFFF"/>
        </w:rPr>
        <w:t xml:space="preserve">Wow, impressive!  </w:t>
      </w:r>
    </w:p>
    <w:p w14:paraId="7FA05CAD" w14:textId="77777777" w:rsidR="00B055D3" w:rsidRDefault="00B055D3" w:rsidP="00CD3C91">
      <w:pPr>
        <w:spacing w:after="0"/>
        <w:rPr>
          <w:rFonts w:cstheme="minorHAnsi"/>
          <w:color w:val="001320"/>
          <w:shd w:val="clear" w:color="auto" w:fill="FFFFFF"/>
        </w:rPr>
      </w:pPr>
    </w:p>
    <w:p w14:paraId="1F3B9652" w14:textId="2EC75265" w:rsidR="002D3CB6" w:rsidRDefault="00921200" w:rsidP="00CD3C91">
      <w:pPr>
        <w:spacing w:after="0"/>
        <w:rPr>
          <w:rFonts w:cstheme="minorHAnsi"/>
          <w:color w:val="001320"/>
          <w:shd w:val="clear" w:color="auto" w:fill="FFFFFF"/>
        </w:rPr>
      </w:pPr>
      <w:r>
        <w:rPr>
          <w:rFonts w:cstheme="minorHAnsi"/>
          <w:color w:val="001320"/>
          <w:shd w:val="clear" w:color="auto" w:fill="FFFFFF"/>
        </w:rPr>
        <w:t xml:space="preserve">Yet this pesky </w:t>
      </w:r>
      <w:r w:rsidR="00EA58CC">
        <w:rPr>
          <w:rFonts w:cstheme="minorHAnsi"/>
          <w:color w:val="001320"/>
          <w:shd w:val="clear" w:color="auto" w:fill="FFFFFF"/>
        </w:rPr>
        <w:t>‘</w:t>
      </w:r>
      <w:r>
        <w:rPr>
          <w:rFonts w:cstheme="minorHAnsi"/>
          <w:color w:val="001320"/>
          <w:shd w:val="clear" w:color="auto" w:fill="FFFFFF"/>
        </w:rPr>
        <w:t>death</w:t>
      </w:r>
      <w:r w:rsidR="00EA58CC">
        <w:rPr>
          <w:rFonts w:cstheme="minorHAnsi"/>
          <w:color w:val="001320"/>
          <w:shd w:val="clear" w:color="auto" w:fill="FFFFFF"/>
        </w:rPr>
        <w:t>’</w:t>
      </w:r>
      <w:r>
        <w:rPr>
          <w:rFonts w:cstheme="minorHAnsi"/>
          <w:color w:val="001320"/>
          <w:shd w:val="clear" w:color="auto" w:fill="FFFFFF"/>
        </w:rPr>
        <w:t xml:space="preserve"> thing is still around!  And what</w:t>
      </w:r>
      <w:r w:rsidR="00C16373">
        <w:rPr>
          <w:rFonts w:cstheme="minorHAnsi"/>
          <w:color w:val="001320"/>
          <w:shd w:val="clear" w:color="auto" w:fill="FFFFFF"/>
        </w:rPr>
        <w:t xml:space="preserve"> is</w:t>
      </w:r>
      <w:r>
        <w:rPr>
          <w:rFonts w:cstheme="minorHAnsi"/>
          <w:color w:val="001320"/>
          <w:shd w:val="clear" w:color="auto" w:fill="FFFFFF"/>
        </w:rPr>
        <w:t xml:space="preserve"> beyond it?  </w:t>
      </w:r>
      <w:r w:rsidR="001E7ABD">
        <w:rPr>
          <w:rFonts w:cstheme="minorHAnsi"/>
          <w:color w:val="001320"/>
          <w:shd w:val="clear" w:color="auto" w:fill="FFFFFF"/>
        </w:rPr>
        <w:t xml:space="preserve">Any ideas, modern </w:t>
      </w:r>
      <w:r w:rsidR="00BA3BA4">
        <w:rPr>
          <w:rFonts w:cstheme="minorHAnsi"/>
          <w:color w:val="001320"/>
          <w:shd w:val="clear" w:color="auto" w:fill="FFFFFF"/>
        </w:rPr>
        <w:t xml:space="preserve">secular </w:t>
      </w:r>
      <w:r w:rsidR="001E7ABD">
        <w:rPr>
          <w:rFonts w:cstheme="minorHAnsi"/>
          <w:color w:val="001320"/>
          <w:shd w:val="clear" w:color="auto" w:fill="FFFFFF"/>
        </w:rPr>
        <w:t xml:space="preserve">man?  </w:t>
      </w:r>
      <w:r w:rsidR="00C67AF4">
        <w:rPr>
          <w:rFonts w:cstheme="minorHAnsi"/>
          <w:color w:val="001320"/>
          <w:shd w:val="clear" w:color="auto" w:fill="FFFFFF"/>
        </w:rPr>
        <w:t xml:space="preserve">None for sure.  So modern man runs </w:t>
      </w:r>
      <w:r w:rsidR="00A95C06">
        <w:rPr>
          <w:rFonts w:cstheme="minorHAnsi"/>
          <w:color w:val="001320"/>
          <w:shd w:val="clear" w:color="auto" w:fill="FFFFFF"/>
        </w:rPr>
        <w:t xml:space="preserve">around </w:t>
      </w:r>
      <w:r w:rsidR="00C67AF4">
        <w:rPr>
          <w:rFonts w:cstheme="minorHAnsi"/>
          <w:color w:val="001320"/>
          <w:shd w:val="clear" w:color="auto" w:fill="FFFFFF"/>
        </w:rPr>
        <w:t xml:space="preserve">terrified </w:t>
      </w:r>
      <w:r w:rsidR="000E342B">
        <w:rPr>
          <w:rFonts w:cstheme="minorHAnsi"/>
          <w:color w:val="001320"/>
          <w:shd w:val="clear" w:color="auto" w:fill="FFFFFF"/>
        </w:rPr>
        <w:t>from the only thing guaranteed in this life</w:t>
      </w:r>
      <w:r w:rsidR="009D2899">
        <w:rPr>
          <w:rFonts w:cstheme="minorHAnsi"/>
          <w:color w:val="001320"/>
          <w:shd w:val="clear" w:color="auto" w:fill="FFFFFF"/>
        </w:rPr>
        <w:t xml:space="preserve">, </w:t>
      </w:r>
      <w:r w:rsidR="00C42616">
        <w:rPr>
          <w:rFonts w:cstheme="minorHAnsi"/>
          <w:color w:val="001320"/>
          <w:shd w:val="clear" w:color="auto" w:fill="FFFFFF"/>
        </w:rPr>
        <w:t>trying to deceive</w:t>
      </w:r>
      <w:r w:rsidR="009D2899">
        <w:rPr>
          <w:rFonts w:cstheme="minorHAnsi"/>
          <w:color w:val="001320"/>
          <w:shd w:val="clear" w:color="auto" w:fill="FFFFFF"/>
        </w:rPr>
        <w:t xml:space="preserve"> </w:t>
      </w:r>
      <w:r w:rsidR="00C42616">
        <w:rPr>
          <w:rFonts w:cstheme="minorHAnsi"/>
          <w:color w:val="001320"/>
          <w:shd w:val="clear" w:color="auto" w:fill="FFFFFF"/>
        </w:rPr>
        <w:t xml:space="preserve">himself that death is for others – not him.  </w:t>
      </w:r>
      <w:r w:rsidR="007518F2">
        <w:rPr>
          <w:rFonts w:cstheme="minorHAnsi"/>
          <w:color w:val="001320"/>
          <w:shd w:val="clear" w:color="auto" w:fill="FFFFFF"/>
        </w:rPr>
        <w:t xml:space="preserve">Until… a global pandemic </w:t>
      </w:r>
      <w:proofErr w:type="gramStart"/>
      <w:r w:rsidR="007518F2">
        <w:rPr>
          <w:rFonts w:cstheme="minorHAnsi"/>
          <w:color w:val="001320"/>
          <w:shd w:val="clear" w:color="auto" w:fill="FFFFFF"/>
        </w:rPr>
        <w:t>springs</w:t>
      </w:r>
      <w:proofErr w:type="gramEnd"/>
      <w:r w:rsidR="007518F2">
        <w:rPr>
          <w:rFonts w:cstheme="minorHAnsi"/>
          <w:color w:val="001320"/>
          <w:shd w:val="clear" w:color="auto" w:fill="FFFFFF"/>
        </w:rPr>
        <w:t xml:space="preserve"> up</w:t>
      </w:r>
      <w:r w:rsidR="002C2B18">
        <w:rPr>
          <w:rFonts w:cstheme="minorHAnsi"/>
          <w:color w:val="001320"/>
          <w:shd w:val="clear" w:color="auto" w:fill="FFFFFF"/>
        </w:rPr>
        <w:t xml:space="preserve">.  And the latent fear explodes in his </w:t>
      </w:r>
      <w:proofErr w:type="gramStart"/>
      <w:r w:rsidR="002C2B18">
        <w:rPr>
          <w:rFonts w:cstheme="minorHAnsi"/>
          <w:color w:val="001320"/>
          <w:shd w:val="clear" w:color="auto" w:fill="FFFFFF"/>
        </w:rPr>
        <w:t>heart</w:t>
      </w:r>
      <w:proofErr w:type="gramEnd"/>
      <w:r w:rsidR="002C2B18">
        <w:rPr>
          <w:rFonts w:cstheme="minorHAnsi"/>
          <w:color w:val="001320"/>
          <w:shd w:val="clear" w:color="auto" w:fill="FFFFFF"/>
        </w:rPr>
        <w:t xml:space="preserve"> </w:t>
      </w:r>
      <w:r w:rsidR="003F281D">
        <w:rPr>
          <w:rFonts w:cstheme="minorHAnsi"/>
          <w:color w:val="001320"/>
          <w:shd w:val="clear" w:color="auto" w:fill="FFFFFF"/>
        </w:rPr>
        <w:t>and he grabs a microphone</w:t>
      </w:r>
      <w:r w:rsidR="00CA77FF">
        <w:rPr>
          <w:rFonts w:cstheme="minorHAnsi"/>
          <w:color w:val="001320"/>
          <w:shd w:val="clear" w:color="auto" w:fill="FFFFFF"/>
        </w:rPr>
        <w:t>,</w:t>
      </w:r>
      <w:r w:rsidR="003F281D">
        <w:rPr>
          <w:rFonts w:cstheme="minorHAnsi"/>
          <w:color w:val="001320"/>
          <w:shd w:val="clear" w:color="auto" w:fill="FFFFFF"/>
        </w:rPr>
        <w:t xml:space="preserve"> </w:t>
      </w:r>
      <w:r w:rsidR="001B0122">
        <w:rPr>
          <w:rFonts w:cstheme="minorHAnsi"/>
          <w:color w:val="001320"/>
          <w:shd w:val="clear" w:color="auto" w:fill="FFFFFF"/>
        </w:rPr>
        <w:t>vomit</w:t>
      </w:r>
      <w:r w:rsidR="00CA77FF">
        <w:rPr>
          <w:rFonts w:cstheme="minorHAnsi"/>
          <w:color w:val="001320"/>
          <w:shd w:val="clear" w:color="auto" w:fill="FFFFFF"/>
        </w:rPr>
        <w:t>ing</w:t>
      </w:r>
      <w:r w:rsidR="001B0122">
        <w:rPr>
          <w:rFonts w:cstheme="minorHAnsi"/>
          <w:color w:val="001320"/>
          <w:shd w:val="clear" w:color="auto" w:fill="FFFFFF"/>
        </w:rPr>
        <w:t xml:space="preserve"> his fear on millions </w:t>
      </w:r>
      <w:r w:rsidR="000A2A4C">
        <w:rPr>
          <w:rFonts w:cstheme="minorHAnsi"/>
          <w:color w:val="001320"/>
          <w:shd w:val="clear" w:color="auto" w:fill="FFFFFF"/>
        </w:rPr>
        <w:t>via</w:t>
      </w:r>
      <w:r w:rsidR="001B0122">
        <w:rPr>
          <w:rFonts w:cstheme="minorHAnsi"/>
          <w:color w:val="001320"/>
          <w:shd w:val="clear" w:color="auto" w:fill="FFFFFF"/>
        </w:rPr>
        <w:t xml:space="preserve"> TV.  </w:t>
      </w:r>
      <w:r w:rsidR="000A2A4C">
        <w:rPr>
          <w:rFonts w:cstheme="minorHAnsi"/>
          <w:color w:val="001320"/>
          <w:shd w:val="clear" w:color="auto" w:fill="FFFFFF"/>
        </w:rPr>
        <w:t xml:space="preserve">The terror is palpable and </w:t>
      </w:r>
      <w:r w:rsidR="006821A3">
        <w:rPr>
          <w:rFonts w:cstheme="minorHAnsi"/>
          <w:color w:val="001320"/>
          <w:shd w:val="clear" w:color="auto" w:fill="FFFFFF"/>
        </w:rPr>
        <w:t xml:space="preserve">infectious.  </w:t>
      </w:r>
      <w:r w:rsidR="00781FFD">
        <w:rPr>
          <w:rFonts w:cstheme="minorHAnsi"/>
          <w:color w:val="001320"/>
          <w:shd w:val="clear" w:color="auto" w:fill="FFFFFF"/>
        </w:rPr>
        <w:t xml:space="preserve">“Oh crap!” he internally screams, “Something I can’t even see </w:t>
      </w:r>
      <w:r w:rsidR="009337D8">
        <w:rPr>
          <w:rFonts w:cstheme="minorHAnsi"/>
          <w:color w:val="001320"/>
          <w:shd w:val="clear" w:color="auto" w:fill="FFFFFF"/>
        </w:rPr>
        <w:t xml:space="preserve">is going to </w:t>
      </w:r>
      <w:r w:rsidR="00D81C01">
        <w:rPr>
          <w:rFonts w:cstheme="minorHAnsi"/>
          <w:color w:val="001320"/>
          <w:shd w:val="clear" w:color="auto" w:fill="FFFFFF"/>
        </w:rPr>
        <w:t xml:space="preserve">strangle the life out of me </w:t>
      </w:r>
      <w:r w:rsidR="007B7AE5">
        <w:rPr>
          <w:rFonts w:cstheme="minorHAnsi"/>
          <w:color w:val="001320"/>
          <w:shd w:val="clear" w:color="auto" w:fill="FFFFFF"/>
        </w:rPr>
        <w:t xml:space="preserve">while I am </w:t>
      </w:r>
      <w:r w:rsidR="00D81C01">
        <w:rPr>
          <w:rFonts w:cstheme="minorHAnsi"/>
          <w:color w:val="001320"/>
          <w:shd w:val="clear" w:color="auto" w:fill="FFFFFF"/>
        </w:rPr>
        <w:t xml:space="preserve">on a </w:t>
      </w:r>
      <w:r w:rsidR="00F10AD5">
        <w:rPr>
          <w:rFonts w:cstheme="minorHAnsi"/>
          <w:color w:val="001320"/>
          <w:shd w:val="clear" w:color="auto" w:fill="FFFFFF"/>
        </w:rPr>
        <w:t xml:space="preserve">ventilator and </w:t>
      </w:r>
      <w:r w:rsidR="0011511B">
        <w:rPr>
          <w:rFonts w:cstheme="minorHAnsi"/>
          <w:color w:val="001320"/>
          <w:shd w:val="clear" w:color="auto" w:fill="FFFFFF"/>
        </w:rPr>
        <w:t xml:space="preserve">then </w:t>
      </w:r>
      <w:r w:rsidR="00F10AD5">
        <w:rPr>
          <w:rFonts w:cstheme="minorHAnsi"/>
          <w:color w:val="001320"/>
          <w:shd w:val="clear" w:color="auto" w:fill="FFFFFF"/>
        </w:rPr>
        <w:t xml:space="preserve">I will be stacked like lumber </w:t>
      </w:r>
      <w:r w:rsidR="00F978B2">
        <w:rPr>
          <w:rFonts w:cstheme="minorHAnsi"/>
          <w:color w:val="001320"/>
          <w:shd w:val="clear" w:color="auto" w:fill="FFFFFF"/>
        </w:rPr>
        <w:t xml:space="preserve">in a refrigerated trailer and </w:t>
      </w:r>
      <w:r w:rsidR="00AB594E">
        <w:rPr>
          <w:rFonts w:cstheme="minorHAnsi"/>
          <w:color w:val="001320"/>
          <w:shd w:val="clear" w:color="auto" w:fill="FFFFFF"/>
        </w:rPr>
        <w:t xml:space="preserve">eventually </w:t>
      </w:r>
      <w:r w:rsidR="00F31436">
        <w:rPr>
          <w:rFonts w:cstheme="minorHAnsi"/>
          <w:color w:val="001320"/>
          <w:shd w:val="clear" w:color="auto" w:fill="FFFFFF"/>
        </w:rPr>
        <w:t xml:space="preserve">be </w:t>
      </w:r>
      <w:r w:rsidR="00F978B2">
        <w:rPr>
          <w:rFonts w:cstheme="minorHAnsi"/>
          <w:color w:val="001320"/>
          <w:shd w:val="clear" w:color="auto" w:fill="FFFFFF"/>
        </w:rPr>
        <w:t>burned</w:t>
      </w:r>
      <w:r w:rsidR="003377BB">
        <w:rPr>
          <w:rFonts w:cstheme="minorHAnsi"/>
          <w:color w:val="001320"/>
          <w:shd w:val="clear" w:color="auto" w:fill="FFFFFF"/>
        </w:rPr>
        <w:t xml:space="preserve"> or buried in an unmarked grave</w:t>
      </w:r>
      <w:r w:rsidR="00F978B2">
        <w:rPr>
          <w:rFonts w:cstheme="minorHAnsi"/>
          <w:color w:val="001320"/>
          <w:shd w:val="clear" w:color="auto" w:fill="FFFFFF"/>
        </w:rPr>
        <w:t xml:space="preserve">!”  </w:t>
      </w:r>
      <w:r w:rsidR="00AB594E">
        <w:rPr>
          <w:rFonts w:cstheme="minorHAnsi"/>
          <w:color w:val="001320"/>
          <w:shd w:val="clear" w:color="auto" w:fill="FFFFFF"/>
        </w:rPr>
        <w:t xml:space="preserve">Am I exaggerating this fear of death?  </w:t>
      </w:r>
      <w:r w:rsidR="003D2A1A">
        <w:rPr>
          <w:rFonts w:cstheme="minorHAnsi"/>
          <w:color w:val="001320"/>
          <w:shd w:val="clear" w:color="auto" w:fill="FFFFFF"/>
        </w:rPr>
        <w:t>I only wish.</w:t>
      </w:r>
    </w:p>
    <w:p w14:paraId="559272A9" w14:textId="6E459E20" w:rsidR="003D2A1A" w:rsidRDefault="003D2A1A" w:rsidP="00CD3C91">
      <w:pPr>
        <w:spacing w:after="0"/>
        <w:rPr>
          <w:rFonts w:cstheme="minorHAnsi"/>
          <w:color w:val="001320"/>
          <w:shd w:val="clear" w:color="auto" w:fill="FFFFFF"/>
        </w:rPr>
      </w:pPr>
    </w:p>
    <w:p w14:paraId="55388731" w14:textId="254F08BB" w:rsidR="00CD3C91" w:rsidRPr="00230C0D" w:rsidRDefault="003D2A1A" w:rsidP="00CD3C91">
      <w:pPr>
        <w:spacing w:after="0"/>
        <w:rPr>
          <w:rFonts w:cstheme="minorHAnsi"/>
          <w:color w:val="001320"/>
          <w:shd w:val="clear" w:color="auto" w:fill="FFFFFF"/>
        </w:rPr>
      </w:pPr>
      <w:r>
        <w:rPr>
          <w:rFonts w:cstheme="minorHAnsi"/>
          <w:color w:val="001320"/>
          <w:shd w:val="clear" w:color="auto" w:fill="FFFFFF"/>
        </w:rPr>
        <w:tab/>
      </w:r>
      <w:r w:rsidR="00CD3C91" w:rsidRPr="00230C0D">
        <w:rPr>
          <w:rFonts w:cstheme="minorHAnsi"/>
          <w:color w:val="001320"/>
          <w:shd w:val="clear" w:color="auto" w:fill="FFFFFF"/>
        </w:rPr>
        <w:t>Heb.  2:14-</w:t>
      </w:r>
      <w:proofErr w:type="gramStart"/>
      <w:r w:rsidR="00CD3C91" w:rsidRPr="00230C0D">
        <w:rPr>
          <w:rFonts w:cstheme="minorHAnsi"/>
          <w:color w:val="001320"/>
          <w:shd w:val="clear" w:color="auto" w:fill="FFFFFF"/>
        </w:rPr>
        <w:t>15</w:t>
      </w:r>
      <w:r w:rsidR="00230C0D">
        <w:rPr>
          <w:rFonts w:cstheme="minorHAnsi"/>
          <w:color w:val="001320"/>
          <w:shd w:val="clear" w:color="auto" w:fill="FFFFFF"/>
        </w:rPr>
        <w:t xml:space="preserve">  NIV</w:t>
      </w:r>
      <w:proofErr w:type="gramEnd"/>
      <w:r w:rsidR="00230C0D">
        <w:rPr>
          <w:rFonts w:cstheme="minorHAnsi"/>
          <w:color w:val="001320"/>
          <w:shd w:val="clear" w:color="auto" w:fill="FFFFFF"/>
        </w:rPr>
        <w:t xml:space="preserve"> </w:t>
      </w:r>
    </w:p>
    <w:p w14:paraId="62BA8CDC" w14:textId="3C9F7C6A" w:rsidR="00CD3C91" w:rsidRPr="00230C0D" w:rsidRDefault="003D2A1A" w:rsidP="000D2B8D">
      <w:pPr>
        <w:spacing w:after="0"/>
        <w:rPr>
          <w:rFonts w:cstheme="minorHAnsi"/>
          <w:color w:val="001320"/>
          <w:shd w:val="clear" w:color="auto" w:fill="FFFFFF"/>
        </w:rPr>
      </w:pPr>
      <w:r w:rsidRPr="00230C0D">
        <w:rPr>
          <w:rFonts w:cstheme="minorHAnsi"/>
          <w:color w:val="001320"/>
          <w:shd w:val="clear" w:color="auto" w:fill="FFFFFF"/>
        </w:rPr>
        <w:tab/>
      </w:r>
      <w:r w:rsidR="000D2B8D" w:rsidRPr="00230C0D">
        <w:rPr>
          <w:rFonts w:cstheme="minorHAnsi"/>
          <w:color w:val="001320"/>
          <w:shd w:val="clear" w:color="auto" w:fill="FFFFFF"/>
        </w:rPr>
        <w:t xml:space="preserve">Since the children have flesh and blood, he too shared in their humanity so that by his death he </w:t>
      </w:r>
      <w:r w:rsidR="00230C0D">
        <w:rPr>
          <w:rFonts w:cstheme="minorHAnsi"/>
          <w:color w:val="001320"/>
          <w:shd w:val="clear" w:color="auto" w:fill="FFFFFF"/>
        </w:rPr>
        <w:tab/>
      </w:r>
      <w:r w:rsidR="000D2B8D" w:rsidRPr="00230C0D">
        <w:rPr>
          <w:rFonts w:cstheme="minorHAnsi"/>
          <w:color w:val="001320"/>
          <w:shd w:val="clear" w:color="auto" w:fill="FFFFFF"/>
        </w:rPr>
        <w:t>might break the power of him who holds the power of death--that is, the devil</w:t>
      </w:r>
      <w:r w:rsidR="00230C0D" w:rsidRPr="00230C0D">
        <w:rPr>
          <w:rFonts w:cstheme="minorHAnsi"/>
          <w:color w:val="001320"/>
          <w:shd w:val="clear" w:color="auto" w:fill="FFFFFF"/>
        </w:rPr>
        <w:t>—</w:t>
      </w:r>
    </w:p>
    <w:p w14:paraId="5C316320" w14:textId="4D74B8B0" w:rsidR="00230C0D" w:rsidRPr="00230C0D" w:rsidRDefault="00230C0D" w:rsidP="000D2B8D">
      <w:pPr>
        <w:spacing w:after="0"/>
        <w:rPr>
          <w:rFonts w:cstheme="minorHAnsi"/>
          <w:color w:val="001320"/>
          <w:shd w:val="clear" w:color="auto" w:fill="FFFFFF"/>
        </w:rPr>
      </w:pPr>
      <w:r>
        <w:rPr>
          <w:rFonts w:cstheme="minorHAnsi"/>
          <w:color w:val="001320"/>
          <w:shd w:val="clear" w:color="auto" w:fill="FFFFFF"/>
        </w:rPr>
        <w:tab/>
      </w:r>
      <w:r w:rsidRPr="00230C0D">
        <w:rPr>
          <w:rFonts w:cstheme="minorHAnsi"/>
          <w:color w:val="001320"/>
          <w:shd w:val="clear" w:color="auto" w:fill="FFFFFF"/>
        </w:rPr>
        <w:t>and free those who all their lives were held in slavery by their fear of death.</w:t>
      </w:r>
    </w:p>
    <w:p w14:paraId="53624898" w14:textId="7C87E23B" w:rsidR="00CD3C91" w:rsidRDefault="00CD3C91" w:rsidP="00A5432D">
      <w:pPr>
        <w:spacing w:after="0"/>
        <w:rPr>
          <w:rFonts w:cstheme="minorHAnsi"/>
          <w:color w:val="001320"/>
          <w:shd w:val="clear" w:color="auto" w:fill="FFFFFF"/>
        </w:rPr>
      </w:pPr>
    </w:p>
    <w:p w14:paraId="7C313D57" w14:textId="3D80CF87" w:rsidR="007461EF" w:rsidRDefault="00BF05A2" w:rsidP="00A5432D">
      <w:pPr>
        <w:spacing w:after="0"/>
        <w:rPr>
          <w:rFonts w:cstheme="minorHAnsi"/>
          <w:color w:val="001320"/>
          <w:shd w:val="clear" w:color="auto" w:fill="FFFFFF"/>
        </w:rPr>
      </w:pPr>
      <w:r>
        <w:rPr>
          <w:rFonts w:cstheme="minorHAnsi"/>
          <w:color w:val="001320"/>
          <w:shd w:val="clear" w:color="auto" w:fill="FFFFFF"/>
        </w:rPr>
        <w:t>Jes</w:t>
      </w:r>
      <w:r w:rsidR="00B04B82">
        <w:rPr>
          <w:rFonts w:cstheme="minorHAnsi"/>
          <w:color w:val="001320"/>
          <w:shd w:val="clear" w:color="auto" w:fill="FFFFFF"/>
        </w:rPr>
        <w:t xml:space="preserve">us </w:t>
      </w:r>
      <w:r w:rsidR="00EB2FE4">
        <w:rPr>
          <w:rFonts w:cstheme="minorHAnsi"/>
          <w:color w:val="001320"/>
          <w:shd w:val="clear" w:color="auto" w:fill="FFFFFF"/>
        </w:rPr>
        <w:t>die</w:t>
      </w:r>
      <w:r w:rsidR="00EE02DF">
        <w:rPr>
          <w:rFonts w:cstheme="minorHAnsi"/>
          <w:color w:val="001320"/>
          <w:shd w:val="clear" w:color="auto" w:fill="FFFFFF"/>
        </w:rPr>
        <w:t>d</w:t>
      </w:r>
      <w:r w:rsidR="00EB2FE4">
        <w:rPr>
          <w:rFonts w:cstheme="minorHAnsi"/>
          <w:color w:val="001320"/>
          <w:shd w:val="clear" w:color="auto" w:fill="FFFFFF"/>
        </w:rPr>
        <w:t xml:space="preserve"> instead of, and in place of you and me.  He took the full punishment for our sins that we couldn’t </w:t>
      </w:r>
      <w:r w:rsidR="004110C7">
        <w:rPr>
          <w:rFonts w:cstheme="minorHAnsi"/>
          <w:color w:val="001320"/>
          <w:shd w:val="clear" w:color="auto" w:fill="FFFFFF"/>
        </w:rPr>
        <w:t>pay</w:t>
      </w:r>
      <w:r w:rsidR="00905AE0">
        <w:rPr>
          <w:rFonts w:cstheme="minorHAnsi"/>
          <w:color w:val="001320"/>
          <w:shd w:val="clear" w:color="auto" w:fill="FFFFFF"/>
        </w:rPr>
        <w:t xml:space="preserve"> off</w:t>
      </w:r>
      <w:r w:rsidR="004110C7">
        <w:rPr>
          <w:rFonts w:cstheme="minorHAnsi"/>
          <w:color w:val="001320"/>
          <w:shd w:val="clear" w:color="auto" w:fill="FFFFFF"/>
        </w:rPr>
        <w:t xml:space="preserve">, to make us </w:t>
      </w:r>
      <w:r w:rsidR="00DF5433">
        <w:rPr>
          <w:rFonts w:cstheme="minorHAnsi"/>
          <w:color w:val="001320"/>
          <w:shd w:val="clear" w:color="auto" w:fill="FFFFFF"/>
        </w:rPr>
        <w:t>forgiven</w:t>
      </w:r>
      <w:r w:rsidR="007D5448">
        <w:rPr>
          <w:rFonts w:cstheme="minorHAnsi"/>
          <w:color w:val="001320"/>
          <w:shd w:val="clear" w:color="auto" w:fill="FFFFFF"/>
        </w:rPr>
        <w:t xml:space="preserve"> and</w:t>
      </w:r>
      <w:r w:rsidR="00DF5433">
        <w:rPr>
          <w:rFonts w:cstheme="minorHAnsi"/>
          <w:color w:val="001320"/>
          <w:shd w:val="clear" w:color="auto" w:fill="FFFFFF"/>
        </w:rPr>
        <w:t xml:space="preserve"> </w:t>
      </w:r>
      <w:r w:rsidR="004110C7">
        <w:rPr>
          <w:rFonts w:cstheme="minorHAnsi"/>
          <w:color w:val="001320"/>
          <w:shd w:val="clear" w:color="auto" w:fill="FFFFFF"/>
        </w:rPr>
        <w:t xml:space="preserve">lovely and acceptable before God.  What amazing love!  </w:t>
      </w:r>
      <w:r w:rsidR="00306711">
        <w:rPr>
          <w:rFonts w:cstheme="minorHAnsi"/>
          <w:color w:val="001320"/>
          <w:shd w:val="clear" w:color="auto" w:fill="FFFFFF"/>
        </w:rPr>
        <w:t xml:space="preserve">Then he accomplished </w:t>
      </w:r>
      <w:r w:rsidR="00F313E2">
        <w:rPr>
          <w:rFonts w:cstheme="minorHAnsi"/>
          <w:color w:val="001320"/>
          <w:shd w:val="clear" w:color="auto" w:fill="FFFFFF"/>
        </w:rPr>
        <w:t xml:space="preserve">many </w:t>
      </w:r>
      <w:r w:rsidR="008C3FC2">
        <w:rPr>
          <w:rFonts w:cstheme="minorHAnsi"/>
          <w:color w:val="001320"/>
          <w:shd w:val="clear" w:color="auto" w:fill="FFFFFF"/>
        </w:rPr>
        <w:t xml:space="preserve">more </w:t>
      </w:r>
      <w:r w:rsidR="00D93A15">
        <w:rPr>
          <w:rFonts w:cstheme="minorHAnsi"/>
          <w:color w:val="001320"/>
          <w:shd w:val="clear" w:color="auto" w:fill="FFFFFF"/>
        </w:rPr>
        <w:t>th</w:t>
      </w:r>
      <w:r w:rsidR="00F313E2">
        <w:rPr>
          <w:rFonts w:cstheme="minorHAnsi"/>
          <w:color w:val="001320"/>
          <w:shd w:val="clear" w:color="auto" w:fill="FFFFFF"/>
        </w:rPr>
        <w:t>ing</w:t>
      </w:r>
      <w:r w:rsidR="00CC188F">
        <w:rPr>
          <w:rFonts w:cstheme="minorHAnsi"/>
          <w:color w:val="001320"/>
          <w:shd w:val="clear" w:color="auto" w:fill="FFFFFF"/>
        </w:rPr>
        <w:t>s</w:t>
      </w:r>
      <w:r w:rsidR="00F313E2">
        <w:rPr>
          <w:rFonts w:cstheme="minorHAnsi"/>
          <w:color w:val="001320"/>
          <w:shd w:val="clear" w:color="auto" w:fill="FFFFFF"/>
        </w:rPr>
        <w:t>, one of which is nullifying the devil</w:t>
      </w:r>
      <w:r w:rsidR="00BB7980">
        <w:rPr>
          <w:rFonts w:cstheme="minorHAnsi"/>
          <w:color w:val="001320"/>
          <w:shd w:val="clear" w:color="auto" w:fill="FFFFFF"/>
        </w:rPr>
        <w:t>’s hold on mankind through death.  You see</w:t>
      </w:r>
      <w:r w:rsidR="001D4596">
        <w:rPr>
          <w:rFonts w:cstheme="minorHAnsi"/>
          <w:color w:val="001320"/>
          <w:shd w:val="clear" w:color="auto" w:fill="FFFFFF"/>
        </w:rPr>
        <w:t>, once a person accepts Jesus Christ as his lord and believes that God raised him from the dead</w:t>
      </w:r>
      <w:r w:rsidR="00E218E3">
        <w:rPr>
          <w:rFonts w:cstheme="minorHAnsi"/>
          <w:color w:val="001320"/>
          <w:shd w:val="clear" w:color="auto" w:fill="FFFFFF"/>
        </w:rPr>
        <w:t xml:space="preserve">, that person gets the gift of </w:t>
      </w:r>
      <w:r w:rsidR="00F06CA8">
        <w:rPr>
          <w:rFonts w:cstheme="minorHAnsi"/>
          <w:color w:val="001320"/>
          <w:shd w:val="clear" w:color="auto" w:fill="FFFFFF"/>
        </w:rPr>
        <w:t>everlastin</w:t>
      </w:r>
      <w:r w:rsidR="00F23D19">
        <w:rPr>
          <w:rFonts w:cstheme="minorHAnsi"/>
          <w:color w:val="001320"/>
          <w:shd w:val="clear" w:color="auto" w:fill="FFFFFF"/>
        </w:rPr>
        <w:t xml:space="preserve">g </w:t>
      </w:r>
      <w:r w:rsidR="00E218E3">
        <w:rPr>
          <w:rFonts w:cstheme="minorHAnsi"/>
          <w:color w:val="001320"/>
          <w:shd w:val="clear" w:color="auto" w:fill="FFFFFF"/>
        </w:rPr>
        <w:t xml:space="preserve">life. </w:t>
      </w:r>
    </w:p>
    <w:p w14:paraId="2E029F78" w14:textId="77777777" w:rsidR="007461EF" w:rsidRDefault="007461EF" w:rsidP="00A5432D">
      <w:pPr>
        <w:spacing w:after="0"/>
        <w:rPr>
          <w:rFonts w:cstheme="minorHAnsi"/>
          <w:color w:val="001320"/>
          <w:shd w:val="clear" w:color="auto" w:fill="FFFFFF"/>
        </w:rPr>
      </w:pPr>
    </w:p>
    <w:p w14:paraId="532A608A" w14:textId="77777777" w:rsidR="007461EF" w:rsidRDefault="007461EF" w:rsidP="00A5432D">
      <w:pPr>
        <w:spacing w:after="0"/>
        <w:rPr>
          <w:rFonts w:cstheme="minorHAnsi"/>
          <w:color w:val="001320"/>
          <w:shd w:val="clear" w:color="auto" w:fill="FFFFFF"/>
        </w:rPr>
      </w:pPr>
      <w:r>
        <w:rPr>
          <w:rFonts w:cstheme="minorHAnsi"/>
          <w:color w:val="001320"/>
          <w:shd w:val="clear" w:color="auto" w:fill="FFFFFF"/>
        </w:rPr>
        <w:tab/>
        <w:t>John 3:16</w:t>
      </w:r>
    </w:p>
    <w:p w14:paraId="03FEEAAC" w14:textId="014BEDEE" w:rsidR="00CD3C91" w:rsidRDefault="007461EF" w:rsidP="00A5432D">
      <w:pPr>
        <w:spacing w:after="0"/>
        <w:rPr>
          <w:rFonts w:cstheme="minorHAnsi"/>
          <w:color w:val="001320"/>
          <w:shd w:val="clear" w:color="auto" w:fill="FFFFFF"/>
        </w:rPr>
      </w:pPr>
      <w:r>
        <w:rPr>
          <w:rFonts w:cstheme="minorHAnsi"/>
          <w:color w:val="001320"/>
          <w:shd w:val="clear" w:color="auto" w:fill="FFFFFF"/>
        </w:rPr>
        <w:tab/>
      </w:r>
      <w:r w:rsidR="00F06CA8" w:rsidRPr="00F06CA8">
        <w:rPr>
          <w:rFonts w:cstheme="minorHAnsi"/>
          <w:color w:val="001320"/>
          <w:shd w:val="clear" w:color="auto" w:fill="FFFFFF"/>
        </w:rPr>
        <w:t xml:space="preserve">For God so loved the world, that he gave his only begotten Son, that whosoever believeth in him </w:t>
      </w:r>
      <w:r w:rsidR="00F06CA8">
        <w:rPr>
          <w:rFonts w:cstheme="minorHAnsi"/>
          <w:color w:val="001320"/>
          <w:shd w:val="clear" w:color="auto" w:fill="FFFFFF"/>
        </w:rPr>
        <w:tab/>
      </w:r>
      <w:r w:rsidR="00F06CA8" w:rsidRPr="00F06CA8">
        <w:rPr>
          <w:rFonts w:cstheme="minorHAnsi"/>
          <w:color w:val="001320"/>
          <w:shd w:val="clear" w:color="auto" w:fill="FFFFFF"/>
        </w:rPr>
        <w:t>should not perish, but have everlasting life.</w:t>
      </w:r>
    </w:p>
    <w:p w14:paraId="58F3634E" w14:textId="292FA69A" w:rsidR="00062D06" w:rsidRDefault="00062D06" w:rsidP="00A5432D">
      <w:pPr>
        <w:spacing w:after="0"/>
        <w:rPr>
          <w:rFonts w:cstheme="minorHAnsi"/>
          <w:color w:val="001320"/>
          <w:shd w:val="clear" w:color="auto" w:fill="FFFFFF"/>
        </w:rPr>
      </w:pPr>
    </w:p>
    <w:p w14:paraId="4874FE46" w14:textId="48FE2606" w:rsidR="00D047D6" w:rsidRDefault="0047296B" w:rsidP="00293CDA">
      <w:pPr>
        <w:spacing w:after="0"/>
        <w:rPr>
          <w:rFonts w:cstheme="minorHAnsi"/>
        </w:rPr>
      </w:pPr>
      <w:r>
        <w:rPr>
          <w:rFonts w:cstheme="minorHAnsi"/>
          <w:color w:val="001320"/>
          <w:shd w:val="clear" w:color="auto" w:fill="FFFFFF"/>
        </w:rPr>
        <w:t xml:space="preserve">Once </w:t>
      </w:r>
      <w:r w:rsidR="006C1B46">
        <w:rPr>
          <w:rFonts w:cstheme="minorHAnsi"/>
          <w:color w:val="001320"/>
          <w:shd w:val="clear" w:color="auto" w:fill="FFFFFF"/>
        </w:rPr>
        <w:t>someone</w:t>
      </w:r>
      <w:r>
        <w:rPr>
          <w:rFonts w:cstheme="minorHAnsi"/>
          <w:color w:val="001320"/>
          <w:shd w:val="clear" w:color="auto" w:fill="FFFFFF"/>
        </w:rPr>
        <w:t xml:space="preserve"> get</w:t>
      </w:r>
      <w:r w:rsidR="006C1B46">
        <w:rPr>
          <w:rFonts w:cstheme="minorHAnsi"/>
          <w:color w:val="001320"/>
          <w:shd w:val="clear" w:color="auto" w:fill="FFFFFF"/>
        </w:rPr>
        <w:t>s</w:t>
      </w:r>
      <w:r>
        <w:rPr>
          <w:rFonts w:cstheme="minorHAnsi"/>
          <w:color w:val="001320"/>
          <w:shd w:val="clear" w:color="auto" w:fill="FFFFFF"/>
        </w:rPr>
        <w:t xml:space="preserve"> the gift of everlasting life</w:t>
      </w:r>
      <w:r w:rsidR="00933D42">
        <w:rPr>
          <w:rFonts w:cstheme="minorHAnsi"/>
          <w:color w:val="001320"/>
          <w:shd w:val="clear" w:color="auto" w:fill="FFFFFF"/>
        </w:rPr>
        <w:t xml:space="preserve">, the fear of death </w:t>
      </w:r>
      <w:r w:rsidR="00D17678">
        <w:rPr>
          <w:rFonts w:cstheme="minorHAnsi"/>
          <w:color w:val="001320"/>
          <w:shd w:val="clear" w:color="auto" w:fill="FFFFFF"/>
        </w:rPr>
        <w:t xml:space="preserve">and its bondage should become a memory. </w:t>
      </w:r>
      <w:r w:rsidR="00D047D6">
        <w:rPr>
          <w:rFonts w:cstheme="minorHAnsi"/>
          <w:color w:val="001320"/>
          <w:shd w:val="clear" w:color="auto" w:fill="FFFFFF"/>
        </w:rPr>
        <w:t xml:space="preserve"> </w:t>
      </w:r>
      <w:r w:rsidR="005C5366">
        <w:rPr>
          <w:rFonts w:cstheme="minorHAnsi"/>
        </w:rPr>
        <w:t xml:space="preserve">The non-believer may still be terrified at the great </w:t>
      </w:r>
      <w:r w:rsidR="00BA3DDF">
        <w:rPr>
          <w:rFonts w:cstheme="minorHAnsi"/>
        </w:rPr>
        <w:t xml:space="preserve">unknown </w:t>
      </w:r>
      <w:r w:rsidR="00F237D9">
        <w:rPr>
          <w:rFonts w:cstheme="minorHAnsi"/>
        </w:rPr>
        <w:t xml:space="preserve">abyss of death, but </w:t>
      </w:r>
      <w:r w:rsidR="00EA62C4">
        <w:rPr>
          <w:rFonts w:cstheme="minorHAnsi"/>
        </w:rPr>
        <w:t xml:space="preserve">Christians </w:t>
      </w:r>
      <w:r w:rsidR="00D047D6">
        <w:rPr>
          <w:rFonts w:cstheme="minorHAnsi"/>
        </w:rPr>
        <w:t xml:space="preserve">have the </w:t>
      </w:r>
      <w:r w:rsidR="005C053D">
        <w:rPr>
          <w:rFonts w:cstheme="minorHAnsi"/>
        </w:rPr>
        <w:t>rock-solid</w:t>
      </w:r>
      <w:r w:rsidR="00FD4650">
        <w:rPr>
          <w:rFonts w:cstheme="minorHAnsi"/>
        </w:rPr>
        <w:t xml:space="preserve"> promises of God regarding eternal life plus the </w:t>
      </w:r>
      <w:r w:rsidR="000470F1">
        <w:rPr>
          <w:rFonts w:cstheme="minorHAnsi"/>
        </w:rPr>
        <w:t xml:space="preserve">verification of </w:t>
      </w:r>
      <w:r w:rsidR="00AD02C2">
        <w:rPr>
          <w:rFonts w:cstheme="minorHAnsi"/>
        </w:rPr>
        <w:t xml:space="preserve">the spirit </w:t>
      </w:r>
      <w:r w:rsidR="000470F1">
        <w:rPr>
          <w:rFonts w:cstheme="minorHAnsi"/>
        </w:rPr>
        <w:t xml:space="preserve">that we are the </w:t>
      </w:r>
      <w:r w:rsidR="00AD02C2">
        <w:rPr>
          <w:rFonts w:cstheme="minorHAnsi"/>
        </w:rPr>
        <w:t xml:space="preserve">children of God, born again of incorruptible seed.  </w:t>
      </w:r>
    </w:p>
    <w:p w14:paraId="3AB3F22B" w14:textId="77777777" w:rsidR="0006665C" w:rsidRDefault="0006665C" w:rsidP="00293CDA">
      <w:pPr>
        <w:spacing w:after="0"/>
        <w:rPr>
          <w:rFonts w:cstheme="minorHAnsi"/>
        </w:rPr>
      </w:pPr>
    </w:p>
    <w:p w14:paraId="5161BB89" w14:textId="701BC1D1" w:rsidR="00293CDA" w:rsidRDefault="00260782" w:rsidP="00293CDA">
      <w:pPr>
        <w:spacing w:after="0"/>
        <w:rPr>
          <w:rFonts w:cstheme="minorHAnsi"/>
          <w:color w:val="001320"/>
          <w:shd w:val="clear" w:color="auto" w:fill="FFFFFF"/>
        </w:rPr>
      </w:pPr>
      <w:r>
        <w:rPr>
          <w:rFonts w:cstheme="minorHAnsi"/>
        </w:rPr>
        <w:t xml:space="preserve">Regrettably many of us </w:t>
      </w:r>
      <w:r w:rsidR="0006665C">
        <w:rPr>
          <w:rFonts w:cstheme="minorHAnsi"/>
        </w:rPr>
        <w:t>Christian</w:t>
      </w:r>
      <w:r w:rsidR="005873A7">
        <w:rPr>
          <w:rFonts w:cstheme="minorHAnsi"/>
        </w:rPr>
        <w:t xml:space="preserve"> </w:t>
      </w:r>
      <w:r>
        <w:rPr>
          <w:rFonts w:cstheme="minorHAnsi"/>
        </w:rPr>
        <w:t xml:space="preserve">still haven’t confronted </w:t>
      </w:r>
      <w:r w:rsidR="005873A7">
        <w:rPr>
          <w:rFonts w:cstheme="minorHAnsi"/>
        </w:rPr>
        <w:t>the fear of death</w:t>
      </w:r>
      <w:r>
        <w:rPr>
          <w:rFonts w:cstheme="minorHAnsi"/>
        </w:rPr>
        <w:t xml:space="preserve"> with </w:t>
      </w:r>
      <w:r w:rsidR="00293CDA">
        <w:rPr>
          <w:rFonts w:cstheme="minorHAnsi"/>
        </w:rPr>
        <w:t>“</w:t>
      </w:r>
      <w:r w:rsidR="00293CDA" w:rsidRPr="00F02222">
        <w:rPr>
          <w:rFonts w:cstheme="minorHAnsi"/>
          <w:color w:val="001320"/>
          <w:shd w:val="clear" w:color="auto" w:fill="FFFFFF"/>
        </w:rPr>
        <w:t xml:space="preserve">the word of our God </w:t>
      </w:r>
      <w:r w:rsidR="00D150C9">
        <w:rPr>
          <w:rFonts w:cstheme="minorHAnsi"/>
          <w:color w:val="001320"/>
          <w:shd w:val="clear" w:color="auto" w:fill="FFFFFF"/>
        </w:rPr>
        <w:t xml:space="preserve">[which] </w:t>
      </w:r>
      <w:r w:rsidR="00293CDA" w:rsidRPr="00F02222">
        <w:rPr>
          <w:rFonts w:cstheme="minorHAnsi"/>
          <w:color w:val="001320"/>
          <w:shd w:val="clear" w:color="auto" w:fill="FFFFFF"/>
        </w:rPr>
        <w:t>shall stand forever.</w:t>
      </w:r>
      <w:r w:rsidR="00D150C9">
        <w:rPr>
          <w:rFonts w:cstheme="minorHAnsi"/>
          <w:color w:val="001320"/>
          <w:shd w:val="clear" w:color="auto" w:fill="FFFFFF"/>
        </w:rPr>
        <w:t xml:space="preserve">”  Everlasting life </w:t>
      </w:r>
      <w:r w:rsidR="00421142">
        <w:rPr>
          <w:rFonts w:cstheme="minorHAnsi"/>
          <w:color w:val="001320"/>
          <w:shd w:val="clear" w:color="auto" w:fill="FFFFFF"/>
        </w:rPr>
        <w:t>remains</w:t>
      </w:r>
      <w:r w:rsidR="00D150C9">
        <w:rPr>
          <w:rFonts w:cstheme="minorHAnsi"/>
          <w:color w:val="001320"/>
          <w:shd w:val="clear" w:color="auto" w:fill="FFFFFF"/>
        </w:rPr>
        <w:t xml:space="preserve"> an</w:t>
      </w:r>
      <w:r w:rsidR="00D920DF">
        <w:rPr>
          <w:rFonts w:cstheme="minorHAnsi"/>
          <w:color w:val="001320"/>
          <w:shd w:val="clear" w:color="auto" w:fill="FFFFFF"/>
        </w:rPr>
        <w:t xml:space="preserve"> </w:t>
      </w:r>
      <w:r w:rsidR="00D150C9">
        <w:rPr>
          <w:rFonts w:cstheme="minorHAnsi"/>
          <w:color w:val="001320"/>
          <w:shd w:val="clear" w:color="auto" w:fill="FFFFFF"/>
        </w:rPr>
        <w:t xml:space="preserve">intellectual concept </w:t>
      </w:r>
      <w:r w:rsidR="00D920DF">
        <w:rPr>
          <w:rFonts w:cstheme="minorHAnsi"/>
          <w:color w:val="001320"/>
          <w:shd w:val="clear" w:color="auto" w:fill="FFFFFF"/>
        </w:rPr>
        <w:t xml:space="preserve">and not a heart reality.  </w:t>
      </w:r>
      <w:r w:rsidR="00EA1CAC">
        <w:rPr>
          <w:rFonts w:cstheme="minorHAnsi"/>
          <w:color w:val="001320"/>
          <w:shd w:val="clear" w:color="auto" w:fill="FFFFFF"/>
        </w:rPr>
        <w:t xml:space="preserve">I learned this when my wife Teresa had cancer many years ago.  </w:t>
      </w:r>
      <w:r w:rsidR="00421142">
        <w:rPr>
          <w:rFonts w:cstheme="minorHAnsi"/>
          <w:color w:val="001320"/>
          <w:shd w:val="clear" w:color="auto" w:fill="FFFFFF"/>
        </w:rPr>
        <w:t xml:space="preserve">She </w:t>
      </w:r>
      <w:r w:rsidR="00380789">
        <w:rPr>
          <w:rFonts w:cstheme="minorHAnsi"/>
          <w:color w:val="001320"/>
          <w:shd w:val="clear" w:color="auto" w:fill="FFFFFF"/>
        </w:rPr>
        <w:t xml:space="preserve">found herself with </w:t>
      </w:r>
      <w:r w:rsidR="00BE7B48">
        <w:rPr>
          <w:rFonts w:cstheme="minorHAnsi"/>
          <w:color w:val="001320"/>
          <w:shd w:val="clear" w:color="auto" w:fill="FFFFFF"/>
        </w:rPr>
        <w:t xml:space="preserve">an aggressive tumor the size of a small </w:t>
      </w:r>
      <w:r w:rsidR="007D5448">
        <w:rPr>
          <w:rFonts w:cstheme="minorHAnsi"/>
          <w:color w:val="001320"/>
          <w:shd w:val="clear" w:color="auto" w:fill="FFFFFF"/>
        </w:rPr>
        <w:t>plum</w:t>
      </w:r>
      <w:r w:rsidR="00380789">
        <w:rPr>
          <w:rFonts w:cstheme="minorHAnsi"/>
          <w:color w:val="001320"/>
          <w:shd w:val="clear" w:color="auto" w:fill="FFFFFF"/>
        </w:rPr>
        <w:t xml:space="preserve">.  </w:t>
      </w:r>
      <w:r w:rsidR="003A5CFE">
        <w:rPr>
          <w:rFonts w:cstheme="minorHAnsi"/>
          <w:color w:val="001320"/>
          <w:shd w:val="clear" w:color="auto" w:fill="FFFFFF"/>
        </w:rPr>
        <w:t>We ha</w:t>
      </w:r>
      <w:r w:rsidR="00061AD3">
        <w:rPr>
          <w:rFonts w:cstheme="minorHAnsi"/>
          <w:color w:val="001320"/>
          <w:shd w:val="clear" w:color="auto" w:fill="FFFFFF"/>
        </w:rPr>
        <w:t>d</w:t>
      </w:r>
      <w:r w:rsidR="003A5CFE">
        <w:rPr>
          <w:rFonts w:cstheme="minorHAnsi"/>
          <w:color w:val="001320"/>
          <w:shd w:val="clear" w:color="auto" w:fill="FFFFFF"/>
        </w:rPr>
        <w:t xml:space="preserve"> three kids aged 9-15 years old.  </w:t>
      </w:r>
      <w:r w:rsidR="004F1141">
        <w:rPr>
          <w:rFonts w:cstheme="minorHAnsi"/>
          <w:color w:val="001320"/>
          <w:shd w:val="clear" w:color="auto" w:fill="FFFFFF"/>
        </w:rPr>
        <w:t>Through prayer</w:t>
      </w:r>
      <w:r w:rsidR="00704FD6">
        <w:rPr>
          <w:rFonts w:cstheme="minorHAnsi"/>
          <w:color w:val="001320"/>
          <w:shd w:val="clear" w:color="auto" w:fill="FFFFFF"/>
        </w:rPr>
        <w:t xml:space="preserve"> and </w:t>
      </w:r>
      <w:r w:rsidR="00C86992">
        <w:rPr>
          <w:rFonts w:cstheme="minorHAnsi"/>
          <w:color w:val="001320"/>
          <w:shd w:val="clear" w:color="auto" w:fill="FFFFFF"/>
        </w:rPr>
        <w:t>agreement,</w:t>
      </w:r>
      <w:r w:rsidR="0053285D">
        <w:rPr>
          <w:rFonts w:cstheme="minorHAnsi"/>
          <w:color w:val="001320"/>
          <w:shd w:val="clear" w:color="auto" w:fill="FFFFFF"/>
        </w:rPr>
        <w:t xml:space="preserve"> </w:t>
      </w:r>
      <w:r w:rsidR="00704FD6">
        <w:rPr>
          <w:rFonts w:cstheme="minorHAnsi"/>
          <w:color w:val="001320"/>
          <w:shd w:val="clear" w:color="auto" w:fill="FFFFFF"/>
        </w:rPr>
        <w:t>w</w:t>
      </w:r>
      <w:r w:rsidR="00061AD3">
        <w:rPr>
          <w:rFonts w:cstheme="minorHAnsi"/>
          <w:color w:val="001320"/>
          <w:shd w:val="clear" w:color="auto" w:fill="FFFFFF"/>
        </w:rPr>
        <w:t xml:space="preserve">e opted for surgery, </w:t>
      </w:r>
      <w:proofErr w:type="gramStart"/>
      <w:r w:rsidR="00061AD3">
        <w:rPr>
          <w:rFonts w:cstheme="minorHAnsi"/>
          <w:color w:val="001320"/>
          <w:shd w:val="clear" w:color="auto" w:fill="FFFFFF"/>
        </w:rPr>
        <w:t>radiation</w:t>
      </w:r>
      <w:proofErr w:type="gramEnd"/>
      <w:r w:rsidR="00061AD3">
        <w:rPr>
          <w:rFonts w:cstheme="minorHAnsi"/>
          <w:color w:val="001320"/>
          <w:shd w:val="clear" w:color="auto" w:fill="FFFFFF"/>
        </w:rPr>
        <w:t xml:space="preserve"> and chemotherapy.  </w:t>
      </w:r>
      <w:r w:rsidR="00BC4765">
        <w:rPr>
          <w:rFonts w:cstheme="minorHAnsi"/>
          <w:color w:val="001320"/>
          <w:shd w:val="clear" w:color="auto" w:fill="FFFFFF"/>
        </w:rPr>
        <w:t>On</w:t>
      </w:r>
      <w:r w:rsidR="00BF50F6">
        <w:rPr>
          <w:rFonts w:cstheme="minorHAnsi"/>
          <w:color w:val="001320"/>
          <w:shd w:val="clear" w:color="auto" w:fill="FFFFFF"/>
        </w:rPr>
        <w:t>e</w:t>
      </w:r>
      <w:r w:rsidR="00BC4765">
        <w:rPr>
          <w:rFonts w:cstheme="minorHAnsi"/>
          <w:color w:val="001320"/>
          <w:shd w:val="clear" w:color="auto" w:fill="FFFFFF"/>
        </w:rPr>
        <w:t xml:space="preserve"> night during chemo</w:t>
      </w:r>
      <w:r w:rsidR="00DF01D2">
        <w:rPr>
          <w:rFonts w:cstheme="minorHAnsi"/>
          <w:color w:val="001320"/>
          <w:shd w:val="clear" w:color="auto" w:fill="FFFFFF"/>
        </w:rPr>
        <w:t xml:space="preserve"> she confessed that she was besieged by fear of death and leaving the kids as orphans.  </w:t>
      </w:r>
      <w:r w:rsidR="00E96607">
        <w:rPr>
          <w:rFonts w:cstheme="minorHAnsi"/>
          <w:color w:val="001320"/>
          <w:shd w:val="clear" w:color="auto" w:fill="FFFFFF"/>
        </w:rPr>
        <w:t>Although she ha</w:t>
      </w:r>
      <w:r w:rsidR="0035041E">
        <w:rPr>
          <w:rFonts w:cstheme="minorHAnsi"/>
          <w:color w:val="001320"/>
          <w:shd w:val="clear" w:color="auto" w:fill="FFFFFF"/>
        </w:rPr>
        <w:t>d</w:t>
      </w:r>
      <w:r w:rsidR="00E96607">
        <w:rPr>
          <w:rFonts w:cstheme="minorHAnsi"/>
          <w:color w:val="001320"/>
          <w:shd w:val="clear" w:color="auto" w:fill="FFFFFF"/>
        </w:rPr>
        <w:t xml:space="preserve"> been born again for many years, she had never </w:t>
      </w:r>
      <w:r w:rsidR="007D4766">
        <w:rPr>
          <w:rFonts w:cstheme="minorHAnsi"/>
          <w:color w:val="001320"/>
          <w:shd w:val="clear" w:color="auto" w:fill="FFFFFF"/>
        </w:rPr>
        <w:t xml:space="preserve">had to </w:t>
      </w:r>
      <w:r w:rsidR="00DF150A">
        <w:rPr>
          <w:rFonts w:cstheme="minorHAnsi"/>
          <w:color w:val="001320"/>
          <w:shd w:val="clear" w:color="auto" w:fill="FFFFFF"/>
        </w:rPr>
        <w:t xml:space="preserve">face </w:t>
      </w:r>
      <w:r w:rsidR="007D4766">
        <w:rPr>
          <w:rFonts w:cstheme="minorHAnsi"/>
          <w:color w:val="001320"/>
          <w:shd w:val="clear" w:color="auto" w:fill="FFFFFF"/>
        </w:rPr>
        <w:t xml:space="preserve">her own death </w:t>
      </w:r>
      <w:r w:rsidR="00BE7BAF">
        <w:rPr>
          <w:rFonts w:cstheme="minorHAnsi"/>
          <w:color w:val="001320"/>
          <w:shd w:val="clear" w:color="auto" w:fill="FFFFFF"/>
        </w:rPr>
        <w:t xml:space="preserve">as a possible, or even probable, reality.  She was paralyzed </w:t>
      </w:r>
      <w:r w:rsidR="00E51AA2">
        <w:rPr>
          <w:rFonts w:cstheme="minorHAnsi"/>
          <w:color w:val="001320"/>
          <w:shd w:val="clear" w:color="auto" w:fill="FFFFFF"/>
        </w:rPr>
        <w:t xml:space="preserve">by this </w:t>
      </w:r>
      <w:r w:rsidR="00212209">
        <w:rPr>
          <w:rFonts w:cstheme="minorHAnsi"/>
          <w:color w:val="001320"/>
          <w:shd w:val="clear" w:color="auto" w:fill="FFFFFF"/>
        </w:rPr>
        <w:t>idea</w:t>
      </w:r>
      <w:r w:rsidR="00E51AA2">
        <w:rPr>
          <w:rFonts w:cstheme="minorHAnsi"/>
          <w:color w:val="001320"/>
          <w:shd w:val="clear" w:color="auto" w:fill="FFFFFF"/>
        </w:rPr>
        <w:t xml:space="preserve"> when she stared into the ‘</w:t>
      </w:r>
      <w:proofErr w:type="gramStart"/>
      <w:r w:rsidR="00E51AA2">
        <w:rPr>
          <w:rFonts w:cstheme="minorHAnsi"/>
          <w:color w:val="001320"/>
          <w:shd w:val="clear" w:color="auto" w:fill="FFFFFF"/>
        </w:rPr>
        <w:t>abyss’</w:t>
      </w:r>
      <w:proofErr w:type="gramEnd"/>
      <w:r w:rsidR="00E51AA2">
        <w:rPr>
          <w:rFonts w:cstheme="minorHAnsi"/>
          <w:color w:val="001320"/>
          <w:shd w:val="clear" w:color="auto" w:fill="FFFFFF"/>
        </w:rPr>
        <w:t xml:space="preserve">. </w:t>
      </w:r>
      <w:r w:rsidR="00DC5F87">
        <w:rPr>
          <w:rFonts w:cstheme="minorHAnsi"/>
          <w:color w:val="001320"/>
          <w:shd w:val="clear" w:color="auto" w:fill="FFFFFF"/>
        </w:rPr>
        <w:t xml:space="preserve">  I told her</w:t>
      </w:r>
      <w:r w:rsidR="005A7208">
        <w:rPr>
          <w:rFonts w:cstheme="minorHAnsi"/>
          <w:color w:val="001320"/>
          <w:shd w:val="clear" w:color="auto" w:fill="FFFFFF"/>
        </w:rPr>
        <w:t>, “Here’s my advice and you’ll probably think I’m crazy</w:t>
      </w:r>
      <w:r w:rsidR="003A148A">
        <w:rPr>
          <w:rFonts w:cstheme="minorHAnsi"/>
          <w:color w:val="001320"/>
          <w:shd w:val="clear" w:color="auto" w:fill="FFFFFF"/>
        </w:rPr>
        <w:t xml:space="preserve">.  You should embrace death.  You need to </w:t>
      </w:r>
      <w:r w:rsidR="00842810">
        <w:rPr>
          <w:rFonts w:cstheme="minorHAnsi"/>
          <w:color w:val="001320"/>
          <w:shd w:val="clear" w:color="auto" w:fill="FFFFFF"/>
        </w:rPr>
        <w:t>imagine yourself dying</w:t>
      </w:r>
      <w:r w:rsidR="008B6700">
        <w:rPr>
          <w:rFonts w:cstheme="minorHAnsi"/>
          <w:color w:val="001320"/>
          <w:shd w:val="clear" w:color="auto" w:fill="FFFFFF"/>
        </w:rPr>
        <w:t xml:space="preserve"> and then being unconscious </w:t>
      </w:r>
      <w:r w:rsidR="0032467C">
        <w:rPr>
          <w:rFonts w:cstheme="minorHAnsi"/>
          <w:color w:val="001320"/>
          <w:shd w:val="clear" w:color="auto" w:fill="FFFFFF"/>
        </w:rPr>
        <w:t>until Christ returns, then getting up with a new body and mind, as H</w:t>
      </w:r>
      <w:r w:rsidR="00076BD6">
        <w:rPr>
          <w:rFonts w:cstheme="minorHAnsi"/>
          <w:color w:val="001320"/>
          <w:shd w:val="clear" w:color="auto" w:fill="FFFFFF"/>
        </w:rPr>
        <w:t>i</w:t>
      </w:r>
      <w:r w:rsidR="0032467C">
        <w:rPr>
          <w:rFonts w:cstheme="minorHAnsi"/>
          <w:color w:val="001320"/>
          <w:shd w:val="clear" w:color="auto" w:fill="FFFFFF"/>
        </w:rPr>
        <w:t xml:space="preserve">s word promises.”  </w:t>
      </w:r>
      <w:r w:rsidR="008D31C8">
        <w:rPr>
          <w:rFonts w:cstheme="minorHAnsi"/>
          <w:color w:val="001320"/>
          <w:shd w:val="clear" w:color="auto" w:fill="FFFFFF"/>
        </w:rPr>
        <w:t xml:space="preserve">She was not at all impressed by my suggestion.  In </w:t>
      </w:r>
      <w:r w:rsidR="00B25213">
        <w:rPr>
          <w:rFonts w:cstheme="minorHAnsi"/>
          <w:color w:val="001320"/>
          <w:shd w:val="clear" w:color="auto" w:fill="FFFFFF"/>
        </w:rPr>
        <w:t>fact,</w:t>
      </w:r>
      <w:r w:rsidR="008D31C8">
        <w:rPr>
          <w:rFonts w:cstheme="minorHAnsi"/>
          <w:color w:val="001320"/>
          <w:shd w:val="clear" w:color="auto" w:fill="FFFFFF"/>
        </w:rPr>
        <w:t xml:space="preserve"> </w:t>
      </w:r>
      <w:r w:rsidR="00B25213">
        <w:rPr>
          <w:rFonts w:cstheme="minorHAnsi"/>
          <w:color w:val="001320"/>
          <w:shd w:val="clear" w:color="auto" w:fill="FFFFFF"/>
        </w:rPr>
        <w:t xml:space="preserve">in horror </w:t>
      </w:r>
      <w:r w:rsidR="008D31C8">
        <w:rPr>
          <w:rFonts w:cstheme="minorHAnsi"/>
          <w:color w:val="001320"/>
          <w:shd w:val="clear" w:color="auto" w:fill="FFFFFF"/>
        </w:rPr>
        <w:t>she told me she did</w:t>
      </w:r>
      <w:r w:rsidR="004C47E7">
        <w:rPr>
          <w:rFonts w:cstheme="minorHAnsi"/>
          <w:color w:val="001320"/>
          <w:shd w:val="clear" w:color="auto" w:fill="FFFFFF"/>
        </w:rPr>
        <w:t>n</w:t>
      </w:r>
      <w:r w:rsidR="008D31C8">
        <w:rPr>
          <w:rFonts w:cstheme="minorHAnsi"/>
          <w:color w:val="001320"/>
          <w:shd w:val="clear" w:color="auto" w:fill="FFFFFF"/>
        </w:rPr>
        <w:t>’t want to hear anything more about it</w:t>
      </w:r>
      <w:r w:rsidR="004C47E7">
        <w:rPr>
          <w:rFonts w:cstheme="minorHAnsi"/>
          <w:color w:val="001320"/>
          <w:shd w:val="clear" w:color="auto" w:fill="FFFFFF"/>
        </w:rPr>
        <w:t>.  A day or two later she told me she reconsidered</w:t>
      </w:r>
      <w:r w:rsidR="00090867">
        <w:rPr>
          <w:rFonts w:cstheme="minorHAnsi"/>
          <w:color w:val="001320"/>
          <w:shd w:val="clear" w:color="auto" w:fill="FFFFFF"/>
        </w:rPr>
        <w:t xml:space="preserve"> and did wha</w:t>
      </w:r>
      <w:r w:rsidR="004A2A4B">
        <w:rPr>
          <w:rFonts w:cstheme="minorHAnsi"/>
          <w:color w:val="001320"/>
          <w:shd w:val="clear" w:color="auto" w:fill="FFFFFF"/>
        </w:rPr>
        <w:t xml:space="preserve">t </w:t>
      </w:r>
      <w:r w:rsidR="00090867">
        <w:rPr>
          <w:rFonts w:cstheme="minorHAnsi"/>
          <w:color w:val="001320"/>
          <w:shd w:val="clear" w:color="auto" w:fill="FFFFFF"/>
        </w:rPr>
        <w:t xml:space="preserve">I had </w:t>
      </w:r>
      <w:r w:rsidR="004A2A4B">
        <w:rPr>
          <w:rFonts w:cstheme="minorHAnsi"/>
          <w:color w:val="001320"/>
          <w:shd w:val="clear" w:color="auto" w:fill="FFFFFF"/>
        </w:rPr>
        <w:t>suggested,</w:t>
      </w:r>
      <w:r w:rsidR="00090867">
        <w:rPr>
          <w:rFonts w:cstheme="minorHAnsi"/>
          <w:color w:val="001320"/>
          <w:shd w:val="clear" w:color="auto" w:fill="FFFFFF"/>
        </w:rPr>
        <w:t xml:space="preserve"> and the fear of death was gone.  </w:t>
      </w:r>
    </w:p>
    <w:bookmarkEnd w:id="0"/>
    <w:p w14:paraId="5BD69A40" w14:textId="52E87B97" w:rsidR="0049227C" w:rsidRDefault="0049227C" w:rsidP="00293CDA">
      <w:pPr>
        <w:spacing w:after="0"/>
        <w:rPr>
          <w:rFonts w:cstheme="minorHAnsi"/>
          <w:color w:val="001320"/>
          <w:shd w:val="clear" w:color="auto" w:fill="FFFFFF"/>
        </w:rPr>
      </w:pPr>
    </w:p>
    <w:p w14:paraId="3BDA30BD" w14:textId="0E03187D" w:rsidR="0049227C" w:rsidRDefault="006570D2" w:rsidP="00293CDA">
      <w:pPr>
        <w:spacing w:after="0"/>
        <w:rPr>
          <w:rFonts w:cstheme="minorHAnsi"/>
          <w:color w:val="001320"/>
          <w:shd w:val="clear" w:color="auto" w:fill="FFFFFF"/>
        </w:rPr>
      </w:pPr>
      <w:bookmarkStart w:id="2" w:name="_Hlk110753605"/>
      <w:r>
        <w:rPr>
          <w:rFonts w:cstheme="minorHAnsi"/>
          <w:color w:val="001320"/>
          <w:shd w:val="clear" w:color="auto" w:fill="FFFFFF"/>
        </w:rPr>
        <w:t>I recommend</w:t>
      </w:r>
      <w:r w:rsidR="00FA07E6">
        <w:rPr>
          <w:rFonts w:cstheme="minorHAnsi"/>
          <w:color w:val="001320"/>
          <w:shd w:val="clear" w:color="auto" w:fill="FFFFFF"/>
        </w:rPr>
        <w:t>ed</w:t>
      </w:r>
      <w:r>
        <w:rPr>
          <w:rFonts w:cstheme="minorHAnsi"/>
          <w:color w:val="001320"/>
          <w:shd w:val="clear" w:color="auto" w:fill="FFFFFF"/>
        </w:rPr>
        <w:t xml:space="preserve"> this process because I had </w:t>
      </w:r>
      <w:r w:rsidR="00A11B40">
        <w:rPr>
          <w:rFonts w:cstheme="minorHAnsi"/>
          <w:color w:val="001320"/>
          <w:shd w:val="clear" w:color="auto" w:fill="FFFFFF"/>
        </w:rPr>
        <w:t xml:space="preserve">done it myself.  </w:t>
      </w:r>
      <w:r w:rsidR="003F4310">
        <w:rPr>
          <w:rFonts w:cstheme="minorHAnsi"/>
          <w:color w:val="001320"/>
          <w:shd w:val="clear" w:color="auto" w:fill="FFFFFF"/>
        </w:rPr>
        <w:t xml:space="preserve">I </w:t>
      </w:r>
      <w:r>
        <w:rPr>
          <w:rFonts w:cstheme="minorHAnsi"/>
          <w:color w:val="001320"/>
          <w:shd w:val="clear" w:color="auto" w:fill="FFFFFF"/>
        </w:rPr>
        <w:t xml:space="preserve">once </w:t>
      </w:r>
      <w:r w:rsidR="003F4310">
        <w:rPr>
          <w:rFonts w:cstheme="minorHAnsi"/>
          <w:color w:val="001320"/>
          <w:shd w:val="clear" w:color="auto" w:fill="FFFFFF"/>
        </w:rPr>
        <w:t xml:space="preserve">almost </w:t>
      </w:r>
      <w:r>
        <w:rPr>
          <w:rFonts w:cstheme="minorHAnsi"/>
          <w:color w:val="001320"/>
          <w:shd w:val="clear" w:color="auto" w:fill="FFFFFF"/>
        </w:rPr>
        <w:t xml:space="preserve">died </w:t>
      </w:r>
      <w:r w:rsidR="00A11B40">
        <w:rPr>
          <w:rFonts w:cstheme="minorHAnsi"/>
          <w:color w:val="001320"/>
          <w:shd w:val="clear" w:color="auto" w:fill="FFFFFF"/>
        </w:rPr>
        <w:t>in the m</w:t>
      </w:r>
      <w:r w:rsidR="003F4310">
        <w:rPr>
          <w:rFonts w:cstheme="minorHAnsi"/>
          <w:color w:val="001320"/>
          <w:shd w:val="clear" w:color="auto" w:fill="FFFFFF"/>
        </w:rPr>
        <w:t>i</w:t>
      </w:r>
      <w:r w:rsidR="00A11B40">
        <w:rPr>
          <w:rFonts w:cstheme="minorHAnsi"/>
          <w:color w:val="001320"/>
          <w:shd w:val="clear" w:color="auto" w:fill="FFFFFF"/>
        </w:rPr>
        <w:t xml:space="preserve">ddle of the </w:t>
      </w:r>
      <w:r w:rsidR="00674B43">
        <w:rPr>
          <w:rFonts w:cstheme="minorHAnsi"/>
          <w:color w:val="001320"/>
          <w:shd w:val="clear" w:color="auto" w:fill="FFFFFF"/>
        </w:rPr>
        <w:t>night falling</w:t>
      </w:r>
      <w:r w:rsidR="003F4310">
        <w:rPr>
          <w:rFonts w:cstheme="minorHAnsi"/>
          <w:color w:val="001320"/>
          <w:shd w:val="clear" w:color="auto" w:fill="FFFFFF"/>
        </w:rPr>
        <w:t xml:space="preserve"> asleep </w:t>
      </w:r>
      <w:r w:rsidR="0002467D">
        <w:rPr>
          <w:rFonts w:cstheme="minorHAnsi"/>
          <w:color w:val="001320"/>
          <w:shd w:val="clear" w:color="auto" w:fill="FFFFFF"/>
        </w:rPr>
        <w:t xml:space="preserve">while </w:t>
      </w:r>
      <w:r w:rsidR="003F4310">
        <w:rPr>
          <w:rFonts w:cstheme="minorHAnsi"/>
          <w:color w:val="001320"/>
          <w:shd w:val="clear" w:color="auto" w:fill="FFFFFF"/>
        </w:rPr>
        <w:t xml:space="preserve">driving </w:t>
      </w:r>
      <w:r w:rsidR="004B060B">
        <w:rPr>
          <w:rFonts w:cstheme="minorHAnsi"/>
          <w:color w:val="001320"/>
          <w:shd w:val="clear" w:color="auto" w:fill="FFFFFF"/>
        </w:rPr>
        <w:t>by a date palm plantation</w:t>
      </w:r>
      <w:r w:rsidR="00E52D01">
        <w:rPr>
          <w:rFonts w:cstheme="minorHAnsi"/>
          <w:color w:val="001320"/>
          <w:shd w:val="clear" w:color="auto" w:fill="FFFFFF"/>
        </w:rPr>
        <w:t xml:space="preserve"> in southern California</w:t>
      </w:r>
      <w:r w:rsidR="004B060B">
        <w:rPr>
          <w:rFonts w:cstheme="minorHAnsi"/>
          <w:color w:val="001320"/>
          <w:shd w:val="clear" w:color="auto" w:fill="FFFFFF"/>
        </w:rPr>
        <w:t xml:space="preserve">.  </w:t>
      </w:r>
      <w:r w:rsidR="00781829">
        <w:rPr>
          <w:rFonts w:cstheme="minorHAnsi"/>
          <w:color w:val="001320"/>
          <w:shd w:val="clear" w:color="auto" w:fill="FFFFFF"/>
        </w:rPr>
        <w:t xml:space="preserve">I woke up going down a </w:t>
      </w:r>
      <w:r w:rsidR="005B59AE">
        <w:rPr>
          <w:rFonts w:cstheme="minorHAnsi"/>
          <w:color w:val="001320"/>
          <w:shd w:val="clear" w:color="auto" w:fill="FFFFFF"/>
        </w:rPr>
        <w:t>10-foot</w:t>
      </w:r>
      <w:r w:rsidR="00F73CB0">
        <w:rPr>
          <w:rFonts w:cstheme="minorHAnsi"/>
          <w:color w:val="001320"/>
          <w:shd w:val="clear" w:color="auto" w:fill="FFFFFF"/>
        </w:rPr>
        <w:t xml:space="preserve"> sloping embankment going 60 miles an hour</w:t>
      </w:r>
      <w:r w:rsidR="00674B43">
        <w:rPr>
          <w:rFonts w:cstheme="minorHAnsi"/>
          <w:color w:val="001320"/>
          <w:shd w:val="clear" w:color="auto" w:fill="FFFFFF"/>
        </w:rPr>
        <w:t xml:space="preserve"> straight toward </w:t>
      </w:r>
      <w:r w:rsidR="003C3905">
        <w:rPr>
          <w:rFonts w:cstheme="minorHAnsi"/>
          <w:color w:val="001320"/>
          <w:shd w:val="clear" w:color="auto" w:fill="FFFFFF"/>
        </w:rPr>
        <w:t xml:space="preserve">massive </w:t>
      </w:r>
      <w:r w:rsidR="00FE2ACF">
        <w:rPr>
          <w:rFonts w:cstheme="minorHAnsi"/>
          <w:color w:val="001320"/>
          <w:shd w:val="clear" w:color="auto" w:fill="FFFFFF"/>
        </w:rPr>
        <w:t xml:space="preserve">palm trees.  </w:t>
      </w:r>
    </w:p>
    <w:p w14:paraId="444A2A8A" w14:textId="77777777" w:rsidR="00FE2ACF" w:rsidRDefault="00FE2ACF" w:rsidP="00293CDA">
      <w:pPr>
        <w:spacing w:after="0"/>
        <w:rPr>
          <w:rFonts w:cstheme="minorHAnsi"/>
          <w:color w:val="001320"/>
          <w:shd w:val="clear" w:color="auto" w:fill="FFFFFF"/>
        </w:rPr>
      </w:pPr>
    </w:p>
    <w:p w14:paraId="0C914DE2" w14:textId="67762253" w:rsidR="004A2A4B" w:rsidRDefault="00FE2ACF" w:rsidP="00293CDA">
      <w:pPr>
        <w:spacing w:after="0"/>
        <w:rPr>
          <w:rFonts w:cstheme="minorHAnsi"/>
          <w:color w:val="001320"/>
          <w:shd w:val="clear" w:color="auto" w:fill="FFFFFF"/>
        </w:rPr>
      </w:pPr>
      <w:r>
        <w:rPr>
          <w:noProof/>
        </w:rPr>
        <w:drawing>
          <wp:inline distT="0" distB="0" distL="0" distR="0" wp14:anchorId="3A0FA784" wp14:editId="059A32DF">
            <wp:extent cx="5715000" cy="3886200"/>
            <wp:effectExtent l="0" t="0" r="0" b="0"/>
            <wp:docPr id="2" name="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15000" cy="3886200"/>
                    </a:xfrm>
                    <a:prstGeom prst="rect">
                      <a:avLst/>
                    </a:prstGeom>
                    <a:noFill/>
                    <a:ln>
                      <a:noFill/>
                    </a:ln>
                  </pic:spPr>
                </pic:pic>
              </a:graphicData>
            </a:graphic>
          </wp:inline>
        </w:drawing>
      </w:r>
    </w:p>
    <w:p w14:paraId="79DE7451" w14:textId="77777777" w:rsidR="004A2A4B" w:rsidRDefault="004A2A4B" w:rsidP="00293CDA">
      <w:pPr>
        <w:spacing w:after="0"/>
        <w:rPr>
          <w:rFonts w:cstheme="minorHAnsi"/>
          <w:color w:val="001320"/>
          <w:shd w:val="clear" w:color="auto" w:fill="FFFFFF"/>
        </w:rPr>
      </w:pPr>
    </w:p>
    <w:p w14:paraId="3393587F" w14:textId="2B8DD293" w:rsidR="00F23D19" w:rsidRDefault="005B59AE">
      <w:pPr>
        <w:rPr>
          <w:rFonts w:cstheme="minorHAnsi"/>
        </w:rPr>
      </w:pPr>
      <w:r>
        <w:rPr>
          <w:rFonts w:cstheme="minorHAnsi"/>
        </w:rPr>
        <w:t>I straighten</w:t>
      </w:r>
      <w:r w:rsidR="0045395C">
        <w:rPr>
          <w:rFonts w:cstheme="minorHAnsi"/>
        </w:rPr>
        <w:t xml:space="preserve">ed </w:t>
      </w:r>
      <w:r>
        <w:rPr>
          <w:rFonts w:cstheme="minorHAnsi"/>
        </w:rPr>
        <w:t xml:space="preserve">out the car </w:t>
      </w:r>
      <w:r w:rsidR="0045395C">
        <w:rPr>
          <w:rFonts w:cstheme="minorHAnsi"/>
        </w:rPr>
        <w:t xml:space="preserve">to run parallel to the road, avoiding the trees </w:t>
      </w:r>
      <w:r w:rsidR="0075680E">
        <w:rPr>
          <w:rFonts w:cstheme="minorHAnsi"/>
        </w:rPr>
        <w:t xml:space="preserve">by maybe a foot at high speed.  The embankment was so </w:t>
      </w:r>
      <w:r w:rsidR="00147746">
        <w:rPr>
          <w:rFonts w:cstheme="minorHAnsi"/>
        </w:rPr>
        <w:t xml:space="preserve">high I couldn’t see the highway above me as the trees </w:t>
      </w:r>
      <w:r w:rsidR="00375A51">
        <w:rPr>
          <w:rFonts w:cstheme="minorHAnsi"/>
        </w:rPr>
        <w:t>zipp</w:t>
      </w:r>
      <w:r w:rsidR="00147746">
        <w:rPr>
          <w:rFonts w:cstheme="minorHAnsi"/>
        </w:rPr>
        <w:t xml:space="preserve">ed by.  </w:t>
      </w:r>
      <w:r w:rsidR="00BE0BA3">
        <w:rPr>
          <w:rFonts w:cstheme="minorHAnsi"/>
        </w:rPr>
        <w:t>That’s when I realized I was in trouble!  I was driving in san</w:t>
      </w:r>
      <w:r w:rsidR="007053A3">
        <w:rPr>
          <w:rFonts w:cstheme="minorHAnsi"/>
        </w:rPr>
        <w:t>d</w:t>
      </w:r>
      <w:r w:rsidR="00BE0BA3">
        <w:rPr>
          <w:rFonts w:cstheme="minorHAnsi"/>
        </w:rPr>
        <w:t xml:space="preserve">!  </w:t>
      </w:r>
      <w:r w:rsidR="007053A3">
        <w:rPr>
          <w:rFonts w:cstheme="minorHAnsi"/>
        </w:rPr>
        <w:t xml:space="preserve">And despite my efforts to miss each tree, the speed was bleeding off rapidly </w:t>
      </w:r>
      <w:r w:rsidR="00E63395">
        <w:rPr>
          <w:rFonts w:cstheme="minorHAnsi"/>
        </w:rPr>
        <w:t>making it disastrous to stop the car and get stuck in</w:t>
      </w:r>
      <w:r w:rsidR="00D54AB3">
        <w:rPr>
          <w:rFonts w:cstheme="minorHAnsi"/>
        </w:rPr>
        <w:t xml:space="preserve"> the sand.  </w:t>
      </w:r>
      <w:proofErr w:type="gramStart"/>
      <w:r w:rsidR="00D54AB3">
        <w:rPr>
          <w:rFonts w:cstheme="minorHAnsi"/>
        </w:rPr>
        <w:t>So</w:t>
      </w:r>
      <w:proofErr w:type="gramEnd"/>
      <w:r w:rsidR="00D54AB3">
        <w:rPr>
          <w:rFonts w:cstheme="minorHAnsi"/>
        </w:rPr>
        <w:t xml:space="preserve"> I offered one of my favorite prayers, “Help</w:t>
      </w:r>
      <w:r w:rsidR="00D7203A">
        <w:rPr>
          <w:rFonts w:cstheme="minorHAnsi"/>
        </w:rPr>
        <w:t>!!</w:t>
      </w:r>
      <w:r w:rsidR="00D54AB3">
        <w:rPr>
          <w:rFonts w:cstheme="minorHAnsi"/>
        </w:rPr>
        <w:t xml:space="preserve">!” </w:t>
      </w:r>
      <w:r w:rsidR="00611FC7">
        <w:rPr>
          <w:rFonts w:cstheme="minorHAnsi"/>
        </w:rPr>
        <w:t>and turned up the embankment slightly so that the car wouldn’t flip over</w:t>
      </w:r>
      <w:r w:rsidR="00915832">
        <w:rPr>
          <w:rFonts w:cstheme="minorHAnsi"/>
        </w:rPr>
        <w:t xml:space="preserve"> and also avoid </w:t>
      </w:r>
      <w:r w:rsidR="007E5D80">
        <w:rPr>
          <w:rFonts w:cstheme="minorHAnsi"/>
        </w:rPr>
        <w:t xml:space="preserve">stopping in the sand, incurring the mother of all tow bills.  </w:t>
      </w:r>
      <w:r w:rsidR="005868EB">
        <w:rPr>
          <w:rFonts w:cstheme="minorHAnsi"/>
        </w:rPr>
        <w:t xml:space="preserve">The car </w:t>
      </w:r>
      <w:r w:rsidR="00882D35">
        <w:rPr>
          <w:rFonts w:cstheme="minorHAnsi"/>
        </w:rPr>
        <w:t>swerved up the embankment and with the la</w:t>
      </w:r>
      <w:r w:rsidR="00665965">
        <w:rPr>
          <w:rFonts w:cstheme="minorHAnsi"/>
        </w:rPr>
        <w:t>s</w:t>
      </w:r>
      <w:r w:rsidR="00882D35">
        <w:rPr>
          <w:rFonts w:cstheme="minorHAnsi"/>
        </w:rPr>
        <w:t xml:space="preserve">t of its momentum crested </w:t>
      </w:r>
      <w:r w:rsidR="00665965">
        <w:rPr>
          <w:rFonts w:cstheme="minorHAnsi"/>
        </w:rPr>
        <w:t>the highway elevation</w:t>
      </w:r>
      <w:r w:rsidR="00E00443">
        <w:rPr>
          <w:rFonts w:cstheme="minorHAnsi"/>
        </w:rPr>
        <w:t xml:space="preserve">, rolling lazily forward.  </w:t>
      </w:r>
      <w:r w:rsidR="005F62EF">
        <w:rPr>
          <w:rFonts w:cstheme="minorHAnsi"/>
        </w:rPr>
        <w:t xml:space="preserve">I remember looking at the </w:t>
      </w:r>
      <w:r w:rsidR="00F7748E">
        <w:rPr>
          <w:rFonts w:cstheme="minorHAnsi"/>
        </w:rPr>
        <w:t xml:space="preserve">serene moon lit landscaped amazed that I was alive and the car undamaged.  </w:t>
      </w:r>
      <w:r w:rsidR="0010119C">
        <w:rPr>
          <w:rFonts w:cstheme="minorHAnsi"/>
        </w:rPr>
        <w:t>It happen</w:t>
      </w:r>
      <w:r w:rsidR="00361488">
        <w:rPr>
          <w:rFonts w:cstheme="minorHAnsi"/>
        </w:rPr>
        <w:t>ed</w:t>
      </w:r>
      <w:r w:rsidR="0010119C">
        <w:rPr>
          <w:rFonts w:cstheme="minorHAnsi"/>
        </w:rPr>
        <w:t xml:space="preserve"> so quickly that there</w:t>
      </w:r>
      <w:r w:rsidR="005F62EF">
        <w:rPr>
          <w:rFonts w:cstheme="minorHAnsi"/>
        </w:rPr>
        <w:t xml:space="preserve"> was</w:t>
      </w:r>
      <w:r w:rsidR="0010119C">
        <w:rPr>
          <w:rFonts w:cstheme="minorHAnsi"/>
        </w:rPr>
        <w:t xml:space="preserve"> no time to be scared</w:t>
      </w:r>
      <w:r w:rsidR="005F62EF">
        <w:rPr>
          <w:rFonts w:cstheme="minorHAnsi"/>
        </w:rPr>
        <w:t xml:space="preserve">.  </w:t>
      </w:r>
      <w:r w:rsidR="00D52F0E">
        <w:rPr>
          <w:rFonts w:cstheme="minorHAnsi"/>
        </w:rPr>
        <w:t xml:space="preserve"> There was no more sleepiness </w:t>
      </w:r>
      <w:r w:rsidR="001546F1">
        <w:rPr>
          <w:rFonts w:cstheme="minorHAnsi"/>
        </w:rPr>
        <w:t>that night</w:t>
      </w:r>
      <w:r w:rsidR="009D11CE">
        <w:rPr>
          <w:rFonts w:cstheme="minorHAnsi"/>
        </w:rPr>
        <w:t xml:space="preserve">! </w:t>
      </w:r>
    </w:p>
    <w:p w14:paraId="70CFE9DD" w14:textId="2847C8EA" w:rsidR="003C70A9" w:rsidRDefault="002509ED">
      <w:pPr>
        <w:rPr>
          <w:rFonts w:cstheme="minorHAnsi"/>
        </w:rPr>
      </w:pPr>
      <w:r>
        <w:rPr>
          <w:rFonts w:cstheme="minorHAnsi"/>
        </w:rPr>
        <w:t>I</w:t>
      </w:r>
      <w:r w:rsidR="009F7317">
        <w:rPr>
          <w:rFonts w:cstheme="minorHAnsi"/>
        </w:rPr>
        <w:t xml:space="preserve"> came face to face with death that night and it eventually scared me</w:t>
      </w:r>
      <w:r w:rsidR="009A04A5">
        <w:rPr>
          <w:rFonts w:cstheme="minorHAnsi"/>
        </w:rPr>
        <w:t xml:space="preserve"> after I was </w:t>
      </w:r>
      <w:r w:rsidR="00F726BC">
        <w:rPr>
          <w:rFonts w:cstheme="minorHAnsi"/>
        </w:rPr>
        <w:t xml:space="preserve">through the wide-eyed, </w:t>
      </w:r>
      <w:r w:rsidR="006257EB">
        <w:rPr>
          <w:rFonts w:cstheme="minorHAnsi"/>
        </w:rPr>
        <w:t xml:space="preserve">adrenaline infusion terror of </w:t>
      </w:r>
      <w:r w:rsidR="00F87CF2">
        <w:rPr>
          <w:rFonts w:cstheme="minorHAnsi"/>
        </w:rPr>
        <w:t xml:space="preserve">an </w:t>
      </w:r>
      <w:r w:rsidR="005C053D">
        <w:rPr>
          <w:rFonts w:cstheme="minorHAnsi"/>
        </w:rPr>
        <w:t>out-of-control</w:t>
      </w:r>
      <w:r w:rsidR="006257EB">
        <w:rPr>
          <w:rFonts w:cstheme="minorHAnsi"/>
        </w:rPr>
        <w:t xml:space="preserve"> </w:t>
      </w:r>
      <w:r w:rsidR="00807070">
        <w:rPr>
          <w:rFonts w:cstheme="minorHAnsi"/>
        </w:rPr>
        <w:t>auto surfing through palm tre</w:t>
      </w:r>
      <w:r w:rsidR="004C52F9">
        <w:rPr>
          <w:rFonts w:cstheme="minorHAnsi"/>
        </w:rPr>
        <w:t>e</w:t>
      </w:r>
      <w:r w:rsidR="00807070">
        <w:rPr>
          <w:rFonts w:cstheme="minorHAnsi"/>
        </w:rPr>
        <w:t xml:space="preserve">s!  </w:t>
      </w:r>
      <w:r w:rsidR="004C52F9">
        <w:rPr>
          <w:rFonts w:cstheme="minorHAnsi"/>
        </w:rPr>
        <w:t xml:space="preserve">It was my first stare down with death.  </w:t>
      </w:r>
      <w:r w:rsidR="00A9197F">
        <w:rPr>
          <w:rFonts w:cstheme="minorHAnsi"/>
        </w:rPr>
        <w:t xml:space="preserve">I mentally walked through my death, seeing myself </w:t>
      </w:r>
      <w:r w:rsidR="00DE2DB7">
        <w:rPr>
          <w:rFonts w:cstheme="minorHAnsi"/>
        </w:rPr>
        <w:t xml:space="preserve">crashed into </w:t>
      </w:r>
      <w:r w:rsidR="00F31436">
        <w:rPr>
          <w:rFonts w:cstheme="minorHAnsi"/>
        </w:rPr>
        <w:t xml:space="preserve">a </w:t>
      </w:r>
      <w:r w:rsidR="00DE2DB7">
        <w:rPr>
          <w:rFonts w:cstheme="minorHAnsi"/>
        </w:rPr>
        <w:t>massive palm tree and flung out the window</w:t>
      </w:r>
      <w:r w:rsidR="00737FA6">
        <w:rPr>
          <w:rFonts w:cstheme="minorHAnsi"/>
        </w:rPr>
        <w:t xml:space="preserve"> to have my torso impaled on the </w:t>
      </w:r>
      <w:r w:rsidR="00792523">
        <w:rPr>
          <w:rFonts w:cstheme="minorHAnsi"/>
        </w:rPr>
        <w:t>sharp</w:t>
      </w:r>
      <w:r w:rsidR="001C720C">
        <w:rPr>
          <w:rFonts w:cstheme="minorHAnsi"/>
        </w:rPr>
        <w:t>, cut fronds.  I saw my body broken and bloody in the sand</w:t>
      </w:r>
      <w:r w:rsidR="004542DD">
        <w:rPr>
          <w:rFonts w:cstheme="minorHAnsi"/>
        </w:rPr>
        <w:t xml:space="preserve">, </w:t>
      </w:r>
      <w:r w:rsidR="00623096">
        <w:rPr>
          <w:rFonts w:cstheme="minorHAnsi"/>
        </w:rPr>
        <w:t xml:space="preserve">hidden </w:t>
      </w:r>
      <w:r w:rsidR="004542DD">
        <w:rPr>
          <w:rFonts w:cstheme="minorHAnsi"/>
        </w:rPr>
        <w:t xml:space="preserve">10 feet </w:t>
      </w:r>
      <w:r w:rsidR="00623096">
        <w:rPr>
          <w:rFonts w:cstheme="minorHAnsi"/>
        </w:rPr>
        <w:t xml:space="preserve">below the road, to be found </w:t>
      </w:r>
      <w:r w:rsidR="00172938">
        <w:rPr>
          <w:rFonts w:cstheme="minorHAnsi"/>
        </w:rPr>
        <w:t xml:space="preserve">a week later by a plantation worker, probably named Jose.  </w:t>
      </w:r>
      <w:r w:rsidR="00901001">
        <w:rPr>
          <w:rFonts w:cstheme="minorHAnsi"/>
        </w:rPr>
        <w:t xml:space="preserve">Then I saw </w:t>
      </w:r>
      <w:r w:rsidR="00B11A28">
        <w:rPr>
          <w:rFonts w:cstheme="minorHAnsi"/>
        </w:rPr>
        <w:t>my wife and kids crying at my memorial</w:t>
      </w:r>
      <w:r w:rsidR="00700B48">
        <w:rPr>
          <w:rFonts w:cstheme="minorHAnsi"/>
        </w:rPr>
        <w:t>.  I was unconscious as the Bible says</w:t>
      </w:r>
      <w:r w:rsidR="007046A0">
        <w:rPr>
          <w:rFonts w:cstheme="minorHAnsi"/>
        </w:rPr>
        <w:t xml:space="preserve"> and hidden in God’s heart.  Soon my wife remarried a good </w:t>
      </w:r>
      <w:proofErr w:type="gramStart"/>
      <w:r w:rsidR="007046A0">
        <w:rPr>
          <w:rFonts w:cstheme="minorHAnsi"/>
        </w:rPr>
        <w:t>man</w:t>
      </w:r>
      <w:proofErr w:type="gramEnd"/>
      <w:r w:rsidR="00726F74">
        <w:rPr>
          <w:rFonts w:cstheme="minorHAnsi"/>
        </w:rPr>
        <w:t xml:space="preserve"> and he took care of her and my kids as they grew.  </w:t>
      </w:r>
      <w:r w:rsidR="00FE653E">
        <w:rPr>
          <w:rFonts w:cstheme="minorHAnsi"/>
        </w:rPr>
        <w:t>Then t</w:t>
      </w:r>
      <w:r w:rsidR="00162D27">
        <w:rPr>
          <w:rFonts w:cstheme="minorHAnsi"/>
        </w:rPr>
        <w:t xml:space="preserve">hey </w:t>
      </w:r>
      <w:r w:rsidR="00FE653E">
        <w:rPr>
          <w:rFonts w:cstheme="minorHAnsi"/>
        </w:rPr>
        <w:t xml:space="preserve">each </w:t>
      </w:r>
      <w:r w:rsidR="00162D27">
        <w:rPr>
          <w:rFonts w:cstheme="minorHAnsi"/>
        </w:rPr>
        <w:t xml:space="preserve">got married </w:t>
      </w:r>
      <w:r w:rsidR="00FE653E">
        <w:rPr>
          <w:rFonts w:cstheme="minorHAnsi"/>
        </w:rPr>
        <w:t xml:space="preserve">and had kids.  </w:t>
      </w:r>
    </w:p>
    <w:p w14:paraId="5EC8B5BE" w14:textId="4C2041F7" w:rsidR="00D50A3A" w:rsidRDefault="00373567" w:rsidP="00373567">
      <w:pPr>
        <w:spacing w:after="0"/>
        <w:rPr>
          <w:rFonts w:cstheme="minorHAnsi"/>
        </w:rPr>
      </w:pPr>
      <w:r>
        <w:rPr>
          <w:rFonts w:cstheme="minorHAnsi"/>
        </w:rPr>
        <w:tab/>
        <w:t>1 Thess. 4:13-17 NIV</w:t>
      </w:r>
    </w:p>
    <w:p w14:paraId="251B5A32" w14:textId="77777777" w:rsidR="00373567" w:rsidRDefault="00373567" w:rsidP="00373567">
      <w:pPr>
        <w:spacing w:after="0"/>
        <w:rPr>
          <w:rFonts w:cstheme="minorHAnsi"/>
        </w:rPr>
      </w:pPr>
      <w:r>
        <w:rPr>
          <w:rFonts w:cstheme="minorHAnsi"/>
        </w:rPr>
        <w:tab/>
      </w:r>
      <w:r w:rsidRPr="00373567">
        <w:rPr>
          <w:rFonts w:cstheme="minorHAnsi"/>
        </w:rPr>
        <w:t xml:space="preserve">Brothers and sisters, we do not want you to be uninformed about those who sleep in death, so </w:t>
      </w:r>
      <w:r>
        <w:rPr>
          <w:rFonts w:cstheme="minorHAnsi"/>
        </w:rPr>
        <w:tab/>
      </w:r>
      <w:r w:rsidRPr="00373567">
        <w:rPr>
          <w:rFonts w:cstheme="minorHAnsi"/>
        </w:rPr>
        <w:t xml:space="preserve">that you do not grieve like the rest of mankind, who have no hope. </w:t>
      </w:r>
      <w:r>
        <w:rPr>
          <w:rFonts w:cstheme="minorHAnsi"/>
        </w:rPr>
        <w:tab/>
      </w:r>
    </w:p>
    <w:p w14:paraId="42CBB282" w14:textId="77777777" w:rsidR="00373567" w:rsidRDefault="00373567" w:rsidP="00373567">
      <w:pPr>
        <w:spacing w:after="0"/>
        <w:rPr>
          <w:rFonts w:cstheme="minorHAnsi"/>
        </w:rPr>
      </w:pPr>
      <w:r>
        <w:rPr>
          <w:rFonts w:cstheme="minorHAnsi"/>
        </w:rPr>
        <w:tab/>
      </w:r>
      <w:r w:rsidRPr="00373567">
        <w:rPr>
          <w:rFonts w:cstheme="minorHAnsi"/>
        </w:rPr>
        <w:t xml:space="preserve">For we believe that Jesus died and rose again, and so we believe that God will bring with Jesus </w:t>
      </w:r>
      <w:r>
        <w:rPr>
          <w:rFonts w:cstheme="minorHAnsi"/>
        </w:rPr>
        <w:tab/>
      </w:r>
      <w:r w:rsidRPr="00373567">
        <w:rPr>
          <w:rFonts w:cstheme="minorHAnsi"/>
        </w:rPr>
        <w:t xml:space="preserve">those who have fallen asleep in him. </w:t>
      </w:r>
    </w:p>
    <w:p w14:paraId="47790563" w14:textId="46065C60" w:rsidR="00373567" w:rsidRDefault="00373567" w:rsidP="00373567">
      <w:pPr>
        <w:spacing w:after="0"/>
        <w:rPr>
          <w:rFonts w:cstheme="minorHAnsi"/>
        </w:rPr>
      </w:pPr>
      <w:r>
        <w:rPr>
          <w:rFonts w:cstheme="minorHAnsi"/>
        </w:rPr>
        <w:tab/>
      </w:r>
      <w:r w:rsidRPr="00373567">
        <w:rPr>
          <w:rFonts w:cstheme="minorHAnsi"/>
        </w:rPr>
        <w:t xml:space="preserve">According to the Lord’s word, we tell you that we who are still alive, who are left until the </w:t>
      </w:r>
      <w:r>
        <w:rPr>
          <w:rFonts w:cstheme="minorHAnsi"/>
        </w:rPr>
        <w:tab/>
      </w:r>
      <w:r w:rsidRPr="00373567">
        <w:rPr>
          <w:rFonts w:cstheme="minorHAnsi"/>
        </w:rPr>
        <w:t xml:space="preserve">coming of the Lord, will certainly not precede those who have fallen asleep. </w:t>
      </w:r>
    </w:p>
    <w:p w14:paraId="4BE95E74" w14:textId="52D96D4B" w:rsidR="00373567" w:rsidRDefault="00373567" w:rsidP="00373567">
      <w:pPr>
        <w:spacing w:after="0"/>
        <w:rPr>
          <w:rFonts w:cstheme="minorHAnsi"/>
        </w:rPr>
      </w:pPr>
      <w:r>
        <w:rPr>
          <w:rFonts w:cstheme="minorHAnsi"/>
        </w:rPr>
        <w:tab/>
      </w:r>
      <w:r w:rsidRPr="00373567">
        <w:rPr>
          <w:rFonts w:cstheme="minorHAnsi"/>
        </w:rPr>
        <w:t xml:space="preserve">For the Lord himself will come down from heaven, with a loud command, with the voice of the </w:t>
      </w:r>
      <w:r>
        <w:rPr>
          <w:rFonts w:cstheme="minorHAnsi"/>
        </w:rPr>
        <w:tab/>
      </w:r>
      <w:r w:rsidRPr="00373567">
        <w:rPr>
          <w:rFonts w:cstheme="minorHAnsi"/>
        </w:rPr>
        <w:t xml:space="preserve">archangel and with the trumpet call of God, and the dead in Christ will rise first. </w:t>
      </w:r>
    </w:p>
    <w:p w14:paraId="426B163D" w14:textId="25C8821E" w:rsidR="00D50A3A" w:rsidRDefault="00373567" w:rsidP="000C4E1B">
      <w:pPr>
        <w:spacing w:after="0"/>
        <w:rPr>
          <w:rFonts w:cstheme="minorHAnsi"/>
        </w:rPr>
      </w:pPr>
      <w:r>
        <w:rPr>
          <w:rFonts w:cstheme="minorHAnsi"/>
        </w:rPr>
        <w:tab/>
      </w:r>
      <w:r w:rsidRPr="00373567">
        <w:rPr>
          <w:rFonts w:cstheme="minorHAnsi"/>
        </w:rPr>
        <w:t xml:space="preserve">After that, we who are still alive and are left will be caught up together with them in the clouds </w:t>
      </w:r>
      <w:r>
        <w:rPr>
          <w:rFonts w:cstheme="minorHAnsi"/>
        </w:rPr>
        <w:tab/>
      </w:r>
      <w:r w:rsidRPr="00373567">
        <w:rPr>
          <w:rFonts w:cstheme="minorHAnsi"/>
        </w:rPr>
        <w:t xml:space="preserve">to meet the Lord in the air. And </w:t>
      </w:r>
      <w:proofErr w:type="gramStart"/>
      <w:r w:rsidRPr="00373567">
        <w:rPr>
          <w:rFonts w:cstheme="minorHAnsi"/>
        </w:rPr>
        <w:t>so</w:t>
      </w:r>
      <w:proofErr w:type="gramEnd"/>
      <w:r w:rsidRPr="00373567">
        <w:rPr>
          <w:rFonts w:cstheme="minorHAnsi"/>
        </w:rPr>
        <w:t xml:space="preserve"> we will be with the Lord forever. </w:t>
      </w:r>
    </w:p>
    <w:p w14:paraId="18347E82" w14:textId="77777777" w:rsidR="000C4E1B" w:rsidRDefault="000C4E1B" w:rsidP="000C4E1B">
      <w:pPr>
        <w:spacing w:after="0"/>
        <w:rPr>
          <w:rFonts w:cstheme="minorHAnsi"/>
        </w:rPr>
      </w:pPr>
    </w:p>
    <w:p w14:paraId="6BFB6C10" w14:textId="7D287225" w:rsidR="00BD6CEF" w:rsidRDefault="00C40096">
      <w:pPr>
        <w:rPr>
          <w:rFonts w:cstheme="minorHAnsi"/>
        </w:rPr>
      </w:pPr>
      <w:r>
        <w:rPr>
          <w:rFonts w:cstheme="minorHAnsi"/>
        </w:rPr>
        <w:t>Then Christ came back in the Rapture of his church</w:t>
      </w:r>
      <w:r w:rsidR="003C70A9">
        <w:rPr>
          <w:rFonts w:cstheme="minorHAnsi"/>
        </w:rPr>
        <w:t xml:space="preserve">!  I heard my name called as </w:t>
      </w:r>
      <w:r w:rsidR="00F93B57">
        <w:rPr>
          <w:rFonts w:cstheme="minorHAnsi"/>
        </w:rPr>
        <w:t>I</w:t>
      </w:r>
      <w:r w:rsidR="003C70A9">
        <w:rPr>
          <w:rFonts w:cstheme="minorHAnsi"/>
        </w:rPr>
        <w:t xml:space="preserve"> sleepily awoke.  It was startling to </w:t>
      </w:r>
      <w:r w:rsidR="00035EAA">
        <w:rPr>
          <w:rFonts w:cstheme="minorHAnsi"/>
        </w:rPr>
        <w:t xml:space="preserve">see the ground below me recede quickly.  </w:t>
      </w:r>
      <w:r w:rsidR="00F64153">
        <w:rPr>
          <w:rFonts w:cstheme="minorHAnsi"/>
        </w:rPr>
        <w:t xml:space="preserve">I looked up to see the Lord Jesus in the clouds </w:t>
      </w:r>
      <w:r w:rsidR="000436DE">
        <w:rPr>
          <w:rFonts w:cstheme="minorHAnsi"/>
        </w:rPr>
        <w:t>waiting</w:t>
      </w:r>
      <w:r w:rsidR="00F64153">
        <w:rPr>
          <w:rFonts w:cstheme="minorHAnsi"/>
        </w:rPr>
        <w:t xml:space="preserve"> for me.  </w:t>
      </w:r>
    </w:p>
    <w:p w14:paraId="322FB92C" w14:textId="33F68651" w:rsidR="00BD6CEF" w:rsidRDefault="00BD6CEF" w:rsidP="00BD6CEF">
      <w:pPr>
        <w:jc w:val="center"/>
        <w:rPr>
          <w:rFonts w:cstheme="minorHAnsi"/>
        </w:rPr>
      </w:pPr>
      <w:r>
        <w:rPr>
          <w:noProof/>
        </w:rPr>
        <w:drawing>
          <wp:inline distT="0" distB="0" distL="0" distR="0" wp14:anchorId="138BA37A" wp14:editId="6F0B2ED3">
            <wp:extent cx="3810000" cy="2933700"/>
            <wp:effectExtent l="0" t="0" r="0" b="0"/>
            <wp:docPr id="3" name="Picture 3"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e the source 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10000" cy="2933700"/>
                    </a:xfrm>
                    <a:prstGeom prst="rect">
                      <a:avLst/>
                    </a:prstGeom>
                    <a:noFill/>
                    <a:ln>
                      <a:noFill/>
                    </a:ln>
                  </pic:spPr>
                </pic:pic>
              </a:graphicData>
            </a:graphic>
          </wp:inline>
        </w:drawing>
      </w:r>
    </w:p>
    <w:p w14:paraId="18354102" w14:textId="7C5204D0" w:rsidR="00B27C1B" w:rsidRDefault="00F64153">
      <w:pPr>
        <w:rPr>
          <w:rFonts w:cstheme="minorHAnsi"/>
        </w:rPr>
      </w:pPr>
      <w:r>
        <w:rPr>
          <w:rFonts w:cstheme="minorHAnsi"/>
        </w:rPr>
        <w:t>But then I realized it wa</w:t>
      </w:r>
      <w:r w:rsidR="000436DE">
        <w:rPr>
          <w:rFonts w:cstheme="minorHAnsi"/>
        </w:rPr>
        <w:t>sn’t just me.  There w</w:t>
      </w:r>
      <w:r w:rsidR="00D07404">
        <w:rPr>
          <w:rFonts w:cstheme="minorHAnsi"/>
        </w:rPr>
        <w:t>ere</w:t>
      </w:r>
      <w:r w:rsidR="000436DE">
        <w:rPr>
          <w:rFonts w:cstheme="minorHAnsi"/>
        </w:rPr>
        <w:t xml:space="preserve"> my kids beside me</w:t>
      </w:r>
      <w:r w:rsidR="002F6AD1">
        <w:rPr>
          <w:rFonts w:cstheme="minorHAnsi"/>
        </w:rPr>
        <w:t>!  And their kids too.  And my wife</w:t>
      </w:r>
      <w:r w:rsidR="00D07404">
        <w:rPr>
          <w:rFonts w:cstheme="minorHAnsi"/>
        </w:rPr>
        <w:t xml:space="preserve">… </w:t>
      </w:r>
      <w:r w:rsidR="002F6AD1">
        <w:rPr>
          <w:rFonts w:cstheme="minorHAnsi"/>
        </w:rPr>
        <w:t xml:space="preserve">and my parents </w:t>
      </w:r>
      <w:r w:rsidR="00D07404">
        <w:rPr>
          <w:rFonts w:cstheme="minorHAnsi"/>
        </w:rPr>
        <w:t xml:space="preserve">and </w:t>
      </w:r>
      <w:r w:rsidR="00A14632">
        <w:rPr>
          <w:rFonts w:cstheme="minorHAnsi"/>
        </w:rPr>
        <w:t xml:space="preserve">friends!  And we were all </w:t>
      </w:r>
      <w:r w:rsidR="00232B41">
        <w:rPr>
          <w:rFonts w:cstheme="minorHAnsi"/>
        </w:rPr>
        <w:t>zooming upward in the twinkling of an eye, millions of us</w:t>
      </w:r>
      <w:r w:rsidR="00BE0B2B">
        <w:rPr>
          <w:rFonts w:cstheme="minorHAnsi"/>
        </w:rPr>
        <w:t xml:space="preserve"> -</w:t>
      </w:r>
      <w:r w:rsidR="004F42CC">
        <w:rPr>
          <w:rFonts w:cstheme="minorHAnsi"/>
        </w:rPr>
        <w:t xml:space="preserve">wide-eyed </w:t>
      </w:r>
      <w:r w:rsidR="0021165E">
        <w:rPr>
          <w:rFonts w:cstheme="minorHAnsi"/>
        </w:rPr>
        <w:t>and exuberant</w:t>
      </w:r>
      <w:r w:rsidR="000820C1">
        <w:rPr>
          <w:rFonts w:cstheme="minorHAnsi"/>
        </w:rPr>
        <w:t xml:space="preserve">, </w:t>
      </w:r>
      <w:proofErr w:type="gramStart"/>
      <w:r w:rsidR="000820C1">
        <w:rPr>
          <w:rFonts w:cstheme="minorHAnsi"/>
        </w:rPr>
        <w:t>joyful</w:t>
      </w:r>
      <w:proofErr w:type="gramEnd"/>
      <w:r w:rsidR="000820C1">
        <w:rPr>
          <w:rFonts w:cstheme="minorHAnsi"/>
        </w:rPr>
        <w:t xml:space="preserve"> and relieved.  The </w:t>
      </w:r>
      <w:r w:rsidR="000A0F6C">
        <w:rPr>
          <w:rFonts w:cstheme="minorHAnsi"/>
        </w:rPr>
        <w:t>sickness, suffering, and sadness w</w:t>
      </w:r>
      <w:r w:rsidR="00802A0D">
        <w:rPr>
          <w:rFonts w:cstheme="minorHAnsi"/>
        </w:rPr>
        <w:t>ere</w:t>
      </w:r>
      <w:r w:rsidR="000A0F6C">
        <w:rPr>
          <w:rFonts w:cstheme="minorHAnsi"/>
        </w:rPr>
        <w:t xml:space="preserve"> 100</w:t>
      </w:r>
      <w:r w:rsidR="00627612">
        <w:rPr>
          <w:rFonts w:cstheme="minorHAnsi"/>
        </w:rPr>
        <w:t xml:space="preserve">% over.  I looked down at my body and realized it was </w:t>
      </w:r>
      <w:r w:rsidR="000D4544">
        <w:rPr>
          <w:rFonts w:cstheme="minorHAnsi"/>
        </w:rPr>
        <w:t xml:space="preserve">different, and </w:t>
      </w:r>
      <w:r w:rsidR="00552E37">
        <w:rPr>
          <w:rFonts w:cstheme="minorHAnsi"/>
        </w:rPr>
        <w:t xml:space="preserve">yet </w:t>
      </w:r>
      <w:r w:rsidR="000D4544">
        <w:rPr>
          <w:rFonts w:cstheme="minorHAnsi"/>
        </w:rPr>
        <w:t xml:space="preserve">the same.  </w:t>
      </w:r>
      <w:r w:rsidR="00E34EC5">
        <w:rPr>
          <w:rFonts w:cstheme="minorHAnsi"/>
        </w:rPr>
        <w:t xml:space="preserve">I was teeming with energy and peace.  </w:t>
      </w:r>
      <w:r w:rsidR="000D4544">
        <w:rPr>
          <w:rFonts w:cstheme="minorHAnsi"/>
        </w:rPr>
        <w:t xml:space="preserve">Weird!  </w:t>
      </w:r>
      <w:r w:rsidR="00363033">
        <w:rPr>
          <w:rFonts w:cstheme="minorHAnsi"/>
        </w:rPr>
        <w:t>My family was likewise recognizable</w:t>
      </w:r>
      <w:r w:rsidR="00DC7C04">
        <w:rPr>
          <w:rFonts w:cstheme="minorHAnsi"/>
        </w:rPr>
        <w:t xml:space="preserve"> and </w:t>
      </w:r>
      <w:r w:rsidR="006008E8">
        <w:rPr>
          <w:rFonts w:cstheme="minorHAnsi"/>
        </w:rPr>
        <w:t xml:space="preserve">still </w:t>
      </w:r>
      <w:r w:rsidR="00A33B75">
        <w:rPr>
          <w:rFonts w:cstheme="minorHAnsi"/>
        </w:rPr>
        <w:t xml:space="preserve">changed.  </w:t>
      </w:r>
      <w:r w:rsidR="000D28DD">
        <w:rPr>
          <w:rFonts w:cstheme="minorHAnsi"/>
        </w:rPr>
        <w:t xml:space="preserve">My parents were no longer old and frail, but vibrant and strong as I recall from my youth.  </w:t>
      </w:r>
      <w:r w:rsidR="006008E8">
        <w:rPr>
          <w:rFonts w:cstheme="minorHAnsi"/>
        </w:rPr>
        <w:t xml:space="preserve"> My kids were not confused and unsure but </w:t>
      </w:r>
      <w:r w:rsidR="00235E4A">
        <w:rPr>
          <w:rFonts w:cstheme="minorHAnsi"/>
        </w:rPr>
        <w:t xml:space="preserve">confident and grown up.  </w:t>
      </w:r>
      <w:r w:rsidR="00251198">
        <w:rPr>
          <w:rFonts w:cstheme="minorHAnsi"/>
        </w:rPr>
        <w:t xml:space="preserve">There seemed to be no barriers between any of us </w:t>
      </w:r>
      <w:r w:rsidR="00D82C38">
        <w:rPr>
          <w:rFonts w:cstheme="minorHAnsi"/>
        </w:rPr>
        <w:t xml:space="preserve">as we rose to meet Christ.  </w:t>
      </w:r>
      <w:r w:rsidR="000F405A">
        <w:rPr>
          <w:rFonts w:cstheme="minorHAnsi"/>
        </w:rPr>
        <w:t>Ou</w:t>
      </w:r>
      <w:r w:rsidR="00C6067B">
        <w:rPr>
          <w:rFonts w:cstheme="minorHAnsi"/>
        </w:rPr>
        <w:t>r</w:t>
      </w:r>
      <w:r w:rsidR="000F405A">
        <w:rPr>
          <w:rFonts w:cstheme="minorHAnsi"/>
        </w:rPr>
        <w:t xml:space="preserve"> past lives meant </w:t>
      </w:r>
      <w:r w:rsidR="00E612F5">
        <w:rPr>
          <w:rFonts w:cstheme="minorHAnsi"/>
        </w:rPr>
        <w:t>little</w:t>
      </w:r>
      <w:r w:rsidR="005B278F">
        <w:rPr>
          <w:rFonts w:cstheme="minorHAnsi"/>
        </w:rPr>
        <w:t xml:space="preserve"> to us.  </w:t>
      </w:r>
      <w:r w:rsidR="00E612F5">
        <w:rPr>
          <w:rFonts w:cstheme="minorHAnsi"/>
        </w:rPr>
        <w:t xml:space="preserve">It </w:t>
      </w:r>
      <w:r w:rsidR="005B278F">
        <w:rPr>
          <w:rFonts w:cstheme="minorHAnsi"/>
        </w:rPr>
        <w:t>w</w:t>
      </w:r>
      <w:r w:rsidR="00A1103F">
        <w:rPr>
          <w:rFonts w:cstheme="minorHAnsi"/>
        </w:rPr>
        <w:t>as</w:t>
      </w:r>
      <w:r w:rsidR="005B278F">
        <w:rPr>
          <w:rFonts w:cstheme="minorHAnsi"/>
        </w:rPr>
        <w:t xml:space="preserve"> irrelevant.  How </w:t>
      </w:r>
      <w:r w:rsidR="00B322A9">
        <w:rPr>
          <w:rFonts w:cstheme="minorHAnsi"/>
        </w:rPr>
        <w:t>long</w:t>
      </w:r>
      <w:r w:rsidR="005B278F">
        <w:rPr>
          <w:rFonts w:cstheme="minorHAnsi"/>
        </w:rPr>
        <w:t xml:space="preserve"> </w:t>
      </w:r>
      <w:r w:rsidR="00A1103F">
        <w:rPr>
          <w:rFonts w:cstheme="minorHAnsi"/>
        </w:rPr>
        <w:t>we</w:t>
      </w:r>
      <w:r w:rsidR="005B278F">
        <w:rPr>
          <w:rFonts w:cstheme="minorHAnsi"/>
        </w:rPr>
        <w:t xml:space="preserve"> lived on </w:t>
      </w:r>
      <w:proofErr w:type="gramStart"/>
      <w:r w:rsidR="005B278F">
        <w:rPr>
          <w:rFonts w:cstheme="minorHAnsi"/>
        </w:rPr>
        <w:t>Earth</w:t>
      </w:r>
      <w:proofErr w:type="gramEnd"/>
      <w:r w:rsidR="005B278F">
        <w:rPr>
          <w:rFonts w:cstheme="minorHAnsi"/>
        </w:rPr>
        <w:t xml:space="preserve"> </w:t>
      </w:r>
      <w:r w:rsidR="00C6067B">
        <w:rPr>
          <w:rFonts w:cstheme="minorHAnsi"/>
        </w:rPr>
        <w:t xml:space="preserve">or our </w:t>
      </w:r>
      <w:r w:rsidR="00564960">
        <w:rPr>
          <w:rFonts w:cstheme="minorHAnsi"/>
        </w:rPr>
        <w:t xml:space="preserve">past </w:t>
      </w:r>
      <w:r w:rsidR="00B27C1B">
        <w:rPr>
          <w:rFonts w:cstheme="minorHAnsi"/>
        </w:rPr>
        <w:t xml:space="preserve">earthly status </w:t>
      </w:r>
      <w:r w:rsidR="00B322A9">
        <w:rPr>
          <w:rFonts w:cstheme="minorHAnsi"/>
        </w:rPr>
        <w:t xml:space="preserve">was unimportant.  </w:t>
      </w:r>
      <w:r w:rsidR="00B27C1B">
        <w:rPr>
          <w:rFonts w:cstheme="minorHAnsi"/>
        </w:rPr>
        <w:t xml:space="preserve">The only thing </w:t>
      </w:r>
      <w:r w:rsidR="009E4565">
        <w:rPr>
          <w:rFonts w:cstheme="minorHAnsi"/>
        </w:rPr>
        <w:t xml:space="preserve">that </w:t>
      </w:r>
      <w:r w:rsidR="00A1103F">
        <w:rPr>
          <w:rFonts w:cstheme="minorHAnsi"/>
        </w:rPr>
        <w:t xml:space="preserve">was </w:t>
      </w:r>
      <w:r w:rsidR="008549BA">
        <w:rPr>
          <w:rFonts w:cstheme="minorHAnsi"/>
        </w:rPr>
        <w:t xml:space="preserve">important </w:t>
      </w:r>
      <w:r w:rsidR="00B27C1B">
        <w:rPr>
          <w:rFonts w:cstheme="minorHAnsi"/>
        </w:rPr>
        <w:t xml:space="preserve">was </w:t>
      </w:r>
      <w:r w:rsidR="008549BA">
        <w:rPr>
          <w:rFonts w:cstheme="minorHAnsi"/>
        </w:rPr>
        <w:t xml:space="preserve">that we </w:t>
      </w:r>
      <w:r w:rsidR="009F7886">
        <w:rPr>
          <w:rFonts w:cstheme="minorHAnsi"/>
        </w:rPr>
        <w:t xml:space="preserve">were made new by </w:t>
      </w:r>
      <w:r w:rsidR="004D0356">
        <w:rPr>
          <w:rFonts w:cstheme="minorHAnsi"/>
        </w:rPr>
        <w:t>Christ</w:t>
      </w:r>
      <w:r w:rsidR="009F7886">
        <w:rPr>
          <w:rFonts w:cstheme="minorHAnsi"/>
        </w:rPr>
        <w:t xml:space="preserve">.  </w:t>
      </w:r>
    </w:p>
    <w:p w14:paraId="3967AC20" w14:textId="60F3301D" w:rsidR="001546F1" w:rsidRPr="00A5432D" w:rsidRDefault="00D82C38">
      <w:pPr>
        <w:rPr>
          <w:rFonts w:cstheme="minorHAnsi"/>
        </w:rPr>
      </w:pPr>
      <w:r>
        <w:rPr>
          <w:rFonts w:cstheme="minorHAnsi"/>
        </w:rPr>
        <w:t xml:space="preserve">Then Jesus </w:t>
      </w:r>
      <w:r w:rsidR="0093492A">
        <w:rPr>
          <w:rFonts w:cstheme="minorHAnsi"/>
        </w:rPr>
        <w:t>turned around shouting</w:t>
      </w:r>
      <w:proofErr w:type="gramStart"/>
      <w:r w:rsidR="006F44CD">
        <w:rPr>
          <w:rFonts w:cstheme="minorHAnsi"/>
        </w:rPr>
        <w:t>, ”Follow</w:t>
      </w:r>
      <w:proofErr w:type="gramEnd"/>
      <w:r w:rsidR="0093492A">
        <w:rPr>
          <w:rFonts w:cstheme="minorHAnsi"/>
        </w:rPr>
        <w:t xml:space="preserve"> me!” and headed </w:t>
      </w:r>
      <w:r w:rsidR="00F95D6B">
        <w:rPr>
          <w:rFonts w:cstheme="minorHAnsi"/>
        </w:rPr>
        <w:t xml:space="preserve">away from the earth </w:t>
      </w:r>
      <w:r w:rsidR="00FE6E4E">
        <w:rPr>
          <w:rFonts w:cstheme="minorHAnsi"/>
        </w:rPr>
        <w:t xml:space="preserve">toward the heavens.  “Where are we going?” someone shouted.  </w:t>
      </w:r>
      <w:r w:rsidR="00F23C60">
        <w:rPr>
          <w:rFonts w:cstheme="minorHAnsi"/>
        </w:rPr>
        <w:t>“</w:t>
      </w:r>
      <w:r w:rsidR="00C916DA">
        <w:rPr>
          <w:rFonts w:cstheme="minorHAnsi"/>
        </w:rPr>
        <w:t>Wherever</w:t>
      </w:r>
      <w:r w:rsidR="00F23C60">
        <w:rPr>
          <w:rFonts w:cstheme="minorHAnsi"/>
        </w:rPr>
        <w:t xml:space="preserve"> he’s going!” someone </w:t>
      </w:r>
      <w:r w:rsidR="00BA7169">
        <w:rPr>
          <w:rFonts w:cstheme="minorHAnsi"/>
        </w:rPr>
        <w:t>responded,</w:t>
      </w:r>
      <w:r w:rsidR="00C916DA">
        <w:rPr>
          <w:rFonts w:cstheme="minorHAnsi"/>
        </w:rPr>
        <w:t xml:space="preserve"> and we all laughed</w:t>
      </w:r>
      <w:r w:rsidR="004D0356">
        <w:rPr>
          <w:rFonts w:cstheme="minorHAnsi"/>
        </w:rPr>
        <w:t xml:space="preserve"> and followed.  </w:t>
      </w:r>
      <w:r w:rsidR="00C916DA">
        <w:rPr>
          <w:rFonts w:cstheme="minorHAnsi"/>
        </w:rPr>
        <w:t xml:space="preserve">  </w:t>
      </w:r>
    </w:p>
    <w:p w14:paraId="64EE7F0A" w14:textId="5A8EE5A4" w:rsidR="00A5432D" w:rsidRDefault="00F6207C">
      <w:r>
        <w:t xml:space="preserve">I remember </w:t>
      </w:r>
      <w:r w:rsidR="006569DB">
        <w:t>questioning</w:t>
      </w:r>
      <w:r w:rsidR="00217AC6">
        <w:t xml:space="preserve"> that night</w:t>
      </w:r>
      <w:r w:rsidR="006569DB">
        <w:t xml:space="preserve"> if the biblical record of the rapture was true.  </w:t>
      </w:r>
      <w:r w:rsidR="00B907F3">
        <w:t xml:space="preserve">Then I realized that all the other Bible promises were true and then I spoke in tongues and that sealed it for me.  </w:t>
      </w:r>
      <w:r w:rsidR="00005633">
        <w:t xml:space="preserve">You see there’s something in us “bigger than us”.  </w:t>
      </w:r>
      <w:r w:rsidR="00C35E03">
        <w:t>It’s impossible for me to be able to speak in a language I</w:t>
      </w:r>
      <w:r w:rsidR="00AF4148">
        <w:t xml:space="preserve"> </w:t>
      </w:r>
      <w:r w:rsidR="00C35E03">
        <w:t>don’t know</w:t>
      </w:r>
      <w:r w:rsidR="00AF4148">
        <w:t xml:space="preserve"> unless there’s something in me “bigger than me”.  It’s God’s spirit</w:t>
      </w:r>
      <w:r w:rsidR="00DD3C05">
        <w:t>, eternal life, incorruptible seed, Christ in me, the holy spirit</w:t>
      </w:r>
      <w:r w:rsidR="002B1F61">
        <w:t>, the new man, the new creation</w:t>
      </w:r>
      <w:r w:rsidR="0090745B">
        <w:t>… it’s the spirit bearing witness with our spirit that we are the children of God</w:t>
      </w:r>
      <w:r w:rsidR="00646F6D">
        <w:t>.  And if children, then heirs, heir</w:t>
      </w:r>
      <w:r w:rsidR="007D5448">
        <w:t>s</w:t>
      </w:r>
      <w:r w:rsidR="00646F6D">
        <w:t xml:space="preserve"> of God and joint he</w:t>
      </w:r>
      <w:r w:rsidR="007D5448">
        <w:t>i</w:t>
      </w:r>
      <w:r w:rsidR="00646F6D">
        <w:t xml:space="preserve">rs with Christ.  </w:t>
      </w:r>
      <w:r w:rsidR="00E6096D">
        <w:t xml:space="preserve">We </w:t>
      </w:r>
      <w:r w:rsidR="00E6096D" w:rsidRPr="00E6096D">
        <w:rPr>
          <w:u w:val="single"/>
        </w:rPr>
        <w:t>have</w:t>
      </w:r>
      <w:r w:rsidR="00E6096D">
        <w:t xml:space="preserve"> everlasting life – now!  We’re just waiting for Christ to return and activate it.  </w:t>
      </w:r>
      <w:r w:rsidR="00F378BE">
        <w:t xml:space="preserve">This life </w:t>
      </w:r>
      <w:r w:rsidR="00360324">
        <w:t xml:space="preserve">may </w:t>
      </w:r>
      <w:r w:rsidR="00AF6F9E">
        <w:t xml:space="preserve">seem </w:t>
      </w:r>
      <w:r w:rsidR="00FA77E2">
        <w:t xml:space="preserve">like </w:t>
      </w:r>
      <w:r w:rsidR="00F378BE">
        <w:t xml:space="preserve">a big deal, but folks, in the </w:t>
      </w:r>
      <w:r w:rsidR="0000374A">
        <w:t>BIG</w:t>
      </w:r>
      <w:r w:rsidR="00F378BE">
        <w:t xml:space="preserve"> picture</w:t>
      </w:r>
      <w:r w:rsidR="0000374A">
        <w:t xml:space="preserve"> – </w:t>
      </w:r>
      <w:r w:rsidR="009F37A7">
        <w:t xml:space="preserve">it’s </w:t>
      </w:r>
      <w:r w:rsidR="0000374A">
        <w:t>not really.  What</w:t>
      </w:r>
      <w:r w:rsidR="00866EE3">
        <w:t xml:space="preserve"> is</w:t>
      </w:r>
      <w:r w:rsidR="0000374A">
        <w:t xml:space="preserve"> </w:t>
      </w:r>
      <w:r w:rsidR="001D09DD">
        <w:t>a 1</w:t>
      </w:r>
      <w:r w:rsidR="00866EE3">
        <w:t xml:space="preserve"> year to a </w:t>
      </w:r>
      <w:proofErr w:type="gramStart"/>
      <w:r w:rsidR="001D09DD">
        <w:t>100 year</w:t>
      </w:r>
      <w:proofErr w:type="gramEnd"/>
      <w:r w:rsidR="001D09DD">
        <w:t xml:space="preserve"> life </w:t>
      </w:r>
      <w:r w:rsidR="00090758">
        <w:t>c</w:t>
      </w:r>
      <w:r w:rsidR="001D09DD">
        <w:t xml:space="preserve">ompared to eternity?  </w:t>
      </w:r>
      <w:r w:rsidR="00A62CBA">
        <w:t xml:space="preserve">From a statistical </w:t>
      </w:r>
      <w:r w:rsidR="00564A73">
        <w:t>perspective</w:t>
      </w:r>
      <w:r w:rsidR="00A62CBA">
        <w:t xml:space="preserve"> the correct description is “</w:t>
      </w:r>
      <w:r w:rsidR="00564A73">
        <w:t>insignificant”.   This life is… the first act</w:t>
      </w:r>
      <w:r w:rsidR="004C5B97">
        <w:t xml:space="preserve"> … the preseason … the appetizer… </w:t>
      </w:r>
      <w:r w:rsidR="009F60DF">
        <w:t xml:space="preserve">the first chapter of a book … the </w:t>
      </w:r>
      <w:r w:rsidR="00051FA4">
        <w:t xml:space="preserve">trailer for the movie … the introduction to </w:t>
      </w:r>
      <w:r w:rsidR="00B0075F">
        <w:t xml:space="preserve">eternity …. </w:t>
      </w:r>
      <w:r w:rsidR="00666A8E">
        <w:t>p</w:t>
      </w:r>
      <w:r w:rsidR="00B0075F">
        <w:t xml:space="preserve">roviding … you have the ticket!  </w:t>
      </w:r>
      <w:r w:rsidR="00211A54">
        <w:t xml:space="preserve">Where do </w:t>
      </w:r>
      <w:r w:rsidR="00090758">
        <w:t>we</w:t>
      </w:r>
      <w:r w:rsidR="00211A54">
        <w:t xml:space="preserve"> get one of those?</w:t>
      </w:r>
    </w:p>
    <w:p w14:paraId="3C5ECB12" w14:textId="2A1D924D" w:rsidR="009E1176" w:rsidRDefault="00211A54" w:rsidP="009E1176">
      <w:pPr>
        <w:spacing w:after="0"/>
        <w:rPr>
          <w:rFonts w:ascii="&amp;quot" w:eastAsia="Times New Roman" w:hAnsi="&amp;quot" w:cs="Times New Roman"/>
          <w:color w:val="000000"/>
          <w:sz w:val="24"/>
          <w:szCs w:val="24"/>
        </w:rPr>
      </w:pPr>
      <w:r>
        <w:tab/>
      </w:r>
      <w:r w:rsidR="009E1176">
        <w:t>1</w:t>
      </w:r>
      <w:r w:rsidR="001E050E">
        <w:t xml:space="preserve"> </w:t>
      </w:r>
      <w:r w:rsidR="009E1176">
        <w:t>John 5:1</w:t>
      </w:r>
      <w:r w:rsidR="001E050E">
        <w:t>1</w:t>
      </w:r>
      <w:r w:rsidR="009E1176">
        <w:t>-13</w:t>
      </w:r>
      <w:r w:rsidR="001E050E">
        <w:rPr>
          <w:rFonts w:ascii="&amp;quot" w:eastAsia="Times New Roman" w:hAnsi="&amp;quot" w:cs="Times New Roman"/>
          <w:color w:val="000000"/>
          <w:sz w:val="24"/>
          <w:szCs w:val="24"/>
        </w:rPr>
        <w:t>a</w:t>
      </w:r>
    </w:p>
    <w:p w14:paraId="5F109BA4" w14:textId="0515A312" w:rsidR="009E1176" w:rsidRPr="009E1176" w:rsidRDefault="009E1176" w:rsidP="009E1176">
      <w:pPr>
        <w:spacing w:after="0"/>
      </w:pPr>
      <w:r>
        <w:tab/>
      </w:r>
      <w:r w:rsidRPr="009E1176">
        <w:rPr>
          <w:b/>
          <w:bCs/>
          <w:vertAlign w:val="superscript"/>
        </w:rPr>
        <w:t> </w:t>
      </w:r>
      <w:r w:rsidRPr="009E1176">
        <w:t>And this is the record, that God hath given to us eternal life, and this life is in his Son.</w:t>
      </w:r>
    </w:p>
    <w:p w14:paraId="1B2FC08A" w14:textId="1BE8E97A" w:rsidR="009E1176" w:rsidRPr="009E1176" w:rsidRDefault="009E1176" w:rsidP="009E1176">
      <w:pPr>
        <w:spacing w:after="0"/>
      </w:pPr>
      <w:r>
        <w:rPr>
          <w:b/>
          <w:bCs/>
          <w:vertAlign w:val="superscript"/>
        </w:rPr>
        <w:tab/>
      </w:r>
      <w:r w:rsidRPr="009E1176">
        <w:t>He that hath the Son hath life; and he that hath not the Son of God hath not life.</w:t>
      </w:r>
    </w:p>
    <w:p w14:paraId="11FA3F6F" w14:textId="5DA586D9" w:rsidR="009E1176" w:rsidRDefault="009E1176" w:rsidP="009E1176">
      <w:pPr>
        <w:spacing w:after="0"/>
      </w:pPr>
      <w:r>
        <w:rPr>
          <w:b/>
          <w:bCs/>
          <w:vertAlign w:val="superscript"/>
        </w:rPr>
        <w:tab/>
      </w:r>
      <w:r w:rsidRPr="009E1176">
        <w:t xml:space="preserve">These things have I written unto you that believe on the name of the Son of God; that ye may </w:t>
      </w:r>
      <w:r>
        <w:tab/>
      </w:r>
      <w:r w:rsidRPr="009E1176">
        <w:t>know that ye have eternal life</w:t>
      </w:r>
      <w:r w:rsidR="00173B55">
        <w:t xml:space="preserve"> </w:t>
      </w:r>
    </w:p>
    <w:p w14:paraId="372DD09F" w14:textId="73A93342" w:rsidR="005546A6" w:rsidRDefault="005546A6" w:rsidP="009E1176">
      <w:pPr>
        <w:spacing w:after="0"/>
      </w:pPr>
    </w:p>
    <w:p w14:paraId="78E6853A" w14:textId="5E76B19C" w:rsidR="000E1BDA" w:rsidRDefault="005546A6" w:rsidP="009E1176">
      <w:pPr>
        <w:spacing w:after="0"/>
      </w:pPr>
      <w:r>
        <w:t xml:space="preserve">This is crystal clear.  </w:t>
      </w:r>
      <w:r w:rsidR="009C5826">
        <w:t xml:space="preserve">Do you have the son of God as your lord and savior?  </w:t>
      </w:r>
      <w:r w:rsidR="00DF6FB0">
        <w:t xml:space="preserve">If not, </w:t>
      </w:r>
      <w:r w:rsidR="005E507D">
        <w:t>it’s</w:t>
      </w:r>
      <w:r w:rsidR="00DF6FB0">
        <w:t xml:space="preserve"> as simple as telling </w:t>
      </w:r>
      <w:r w:rsidR="005819E6">
        <w:t xml:space="preserve">the </w:t>
      </w:r>
      <w:proofErr w:type="gramStart"/>
      <w:r w:rsidR="005819E6">
        <w:t>Lord Jesus</w:t>
      </w:r>
      <w:proofErr w:type="gramEnd"/>
      <w:r w:rsidR="00DF6FB0">
        <w:t xml:space="preserve"> you want </w:t>
      </w:r>
      <w:r w:rsidR="005819E6">
        <w:t>him</w:t>
      </w:r>
      <w:r w:rsidR="00DF6FB0">
        <w:t xml:space="preserve"> as your lor</w:t>
      </w:r>
      <w:r w:rsidR="00A81AE4">
        <w:t xml:space="preserve">d, your leader, your all in all.  Then thank God for raising him from the dead </w:t>
      </w:r>
      <w:r w:rsidR="000540A4">
        <w:t>because</w:t>
      </w:r>
      <w:r w:rsidR="00A81AE4">
        <w:t xml:space="preserve"> he is alive to </w:t>
      </w:r>
      <w:r w:rsidR="00F0623A">
        <w:t>fill you with his spirit, guide and bless you</w:t>
      </w:r>
      <w:r w:rsidR="000540A4">
        <w:t>.  Then one day, he will return to gather us to heaven with his church</w:t>
      </w:r>
      <w:r w:rsidR="00E64DD4">
        <w:t xml:space="preserve">, giving us new bodies like his.  </w:t>
      </w:r>
      <w:r w:rsidR="00F84B05">
        <w:t xml:space="preserve">This life is a prelude to eternity.  The sufferings of this present time are not worthy to be compared to the glory that shall be revealed in us.  </w:t>
      </w:r>
      <w:r w:rsidR="00727AEC">
        <w:t>And He has given us victory</w:t>
      </w:r>
      <w:r w:rsidR="00E22FBB">
        <w:t xml:space="preserve"> even in this life in so many ways.  Here’s one.  </w:t>
      </w:r>
    </w:p>
    <w:p w14:paraId="1CA8B03A" w14:textId="77777777" w:rsidR="002E1C63" w:rsidRDefault="002E1C63" w:rsidP="009E1176">
      <w:pPr>
        <w:spacing w:after="0"/>
      </w:pPr>
    </w:p>
    <w:p w14:paraId="22DE2F56" w14:textId="3B7DFB69" w:rsidR="00DE5207" w:rsidRPr="009E1176" w:rsidRDefault="002E1C63" w:rsidP="009E1176">
      <w:pPr>
        <w:spacing w:after="0"/>
      </w:pPr>
      <w:bookmarkStart w:id="3" w:name="_Hlk110753661"/>
      <w:r>
        <w:t xml:space="preserve">Are you saved and </w:t>
      </w:r>
      <w:r w:rsidR="00B51736">
        <w:t xml:space="preserve">yet </w:t>
      </w:r>
      <w:r>
        <w:t>still in bondage to the fear of death</w:t>
      </w:r>
      <w:r w:rsidR="00B51736">
        <w:t xml:space="preserve">?  Then “hug the cactus”.  This is an expression I heard recently </w:t>
      </w:r>
      <w:r w:rsidR="00C75DFE">
        <w:t xml:space="preserve">where a person </w:t>
      </w:r>
      <w:r w:rsidR="00E5716F">
        <w:t>fears</w:t>
      </w:r>
      <w:r w:rsidR="00C75DFE">
        <w:t xml:space="preserve"> something </w:t>
      </w:r>
      <w:r w:rsidR="00FA4202">
        <w:t>and wants to get over it</w:t>
      </w:r>
      <w:r w:rsidR="00E5716F">
        <w:t>,</w:t>
      </w:r>
      <w:r w:rsidR="00FA4202">
        <w:t xml:space="preserve"> </w:t>
      </w:r>
      <w:r w:rsidR="00C75DFE">
        <w:t>so they “embrace”</w:t>
      </w:r>
      <w:r w:rsidR="00FA4202">
        <w:t xml:space="preserve"> the object of their fear and </w:t>
      </w:r>
      <w:r w:rsidR="0076040E">
        <w:t xml:space="preserve">thereby </w:t>
      </w:r>
      <w:r w:rsidR="003B2D52">
        <w:t>conquer</w:t>
      </w:r>
      <w:r w:rsidR="00FA4202">
        <w:t xml:space="preserve"> its power over them.  </w:t>
      </w:r>
      <w:r w:rsidR="006E69C3">
        <w:t xml:space="preserve">And just like </w:t>
      </w:r>
      <w:r w:rsidR="00E8322D">
        <w:t xml:space="preserve">literally </w:t>
      </w:r>
      <w:r w:rsidR="006E69C3">
        <w:t xml:space="preserve">“hugging a cactus”, it will be </w:t>
      </w:r>
      <w:r w:rsidR="0076040E">
        <w:t>painful,</w:t>
      </w:r>
      <w:r w:rsidR="006E69C3">
        <w:t xml:space="preserve"> and </w:t>
      </w:r>
      <w:r w:rsidR="000E0691">
        <w:t xml:space="preserve">it will bleed afterward for a short time, but the fear of cacti </w:t>
      </w:r>
      <w:r w:rsidR="00B8163E">
        <w:t>will be over</w:t>
      </w:r>
      <w:r w:rsidR="00097C57">
        <w:t xml:space="preserve"> forever</w:t>
      </w:r>
      <w:r w:rsidR="00B8163E">
        <w:t>.  Similarly, embrace your own death</w:t>
      </w:r>
      <w:r w:rsidR="00FF36D4">
        <w:t xml:space="preserve">.  “See” yourself dying and laying in the casket.  </w:t>
      </w:r>
      <w:r w:rsidR="005D094B">
        <w:t xml:space="preserve">“See” </w:t>
      </w:r>
      <w:r w:rsidR="00835330">
        <w:t xml:space="preserve">your funeral or memorial.  “See” yourself being </w:t>
      </w:r>
      <w:r w:rsidR="00307A3B">
        <w:t>unconscious</w:t>
      </w:r>
      <w:r w:rsidR="00835330">
        <w:t xml:space="preserve"> and ‘sleeping’ until you hear </w:t>
      </w:r>
      <w:r w:rsidR="00307A3B">
        <w:t>the</w:t>
      </w:r>
      <w:r w:rsidR="00835330">
        <w:t xml:space="preserve"> trumpet blast</w:t>
      </w:r>
      <w:r w:rsidR="00307A3B">
        <w:t xml:space="preserve"> and </w:t>
      </w:r>
      <w:r w:rsidR="00590EE8">
        <w:t xml:space="preserve">being a part of </w:t>
      </w:r>
      <w:r w:rsidR="00307A3B">
        <w:t>the rapture</w:t>
      </w:r>
      <w:r w:rsidR="00590EE8">
        <w:t>.  “See” you</w:t>
      </w:r>
      <w:r w:rsidR="00372FFF">
        <w:t>r</w:t>
      </w:r>
      <w:r w:rsidR="00590EE8">
        <w:t xml:space="preserve"> new body (like Christ’s) and yourself </w:t>
      </w:r>
      <w:proofErr w:type="gramStart"/>
      <w:r w:rsidR="00590EE8">
        <w:t>flying through the air</w:t>
      </w:r>
      <w:proofErr w:type="gramEnd"/>
      <w:r w:rsidR="00590EE8">
        <w:t xml:space="preserve"> to be with </w:t>
      </w:r>
      <w:r w:rsidR="00F15F22">
        <w:t xml:space="preserve">Christ.  </w:t>
      </w:r>
      <w:r w:rsidR="00F703F0">
        <w:t>“</w:t>
      </w:r>
      <w:r w:rsidR="00F15F22">
        <w:t>See</w:t>
      </w:r>
      <w:r w:rsidR="00F703F0">
        <w:t>”</w:t>
      </w:r>
      <w:r w:rsidR="00F15F22">
        <w:t xml:space="preserve"> you</w:t>
      </w:r>
      <w:r w:rsidR="00F703F0">
        <w:t xml:space="preserve">rself </w:t>
      </w:r>
      <w:r w:rsidR="00F15F22">
        <w:t xml:space="preserve">understanding </w:t>
      </w:r>
      <w:r w:rsidR="003C72F1">
        <w:t xml:space="preserve">answers to </w:t>
      </w:r>
      <w:r w:rsidR="00F15F22">
        <w:t>the myriad qu</w:t>
      </w:r>
      <w:r w:rsidR="003C72F1">
        <w:t>estions you</w:t>
      </w:r>
      <w:r w:rsidR="00F703F0">
        <w:t>’ve</w:t>
      </w:r>
      <w:r w:rsidR="003C72F1">
        <w:t xml:space="preserve"> had.  “See” yourself seeing your family – all new</w:t>
      </w:r>
      <w:r w:rsidR="004B5A2A">
        <w:t xml:space="preserve">, not as they were in this life, but renewed in Christ.  </w:t>
      </w:r>
      <w:r w:rsidR="00037BAE">
        <w:t>“</w:t>
      </w:r>
      <w:r w:rsidR="004B5A2A">
        <w:t>See</w:t>
      </w:r>
      <w:r w:rsidR="00037BAE">
        <w:t>”</w:t>
      </w:r>
      <w:r w:rsidR="004B5A2A">
        <w:t xml:space="preserve"> all the fearful, </w:t>
      </w:r>
      <w:r w:rsidR="0084004F">
        <w:t xml:space="preserve">crazy, flesh-headed people still on the earth, and nowhere around us!  </w:t>
      </w:r>
      <w:r w:rsidR="008A2A1A">
        <w:t xml:space="preserve">“See” Jesus hugging you, welcoming you home!  </w:t>
      </w:r>
    </w:p>
    <w:bookmarkEnd w:id="2"/>
    <w:p w14:paraId="494A967B" w14:textId="7CB63991" w:rsidR="00211A54" w:rsidRDefault="0096650B" w:rsidP="0085770E">
      <w:pPr>
        <w:jc w:val="center"/>
      </w:pPr>
      <w:r>
        <w:rPr>
          <w:noProof/>
        </w:rPr>
        <w:drawing>
          <wp:inline distT="0" distB="0" distL="0" distR="0" wp14:anchorId="75CB5AAC" wp14:editId="31783B81">
            <wp:extent cx="2766060" cy="2377440"/>
            <wp:effectExtent l="0" t="0" r="0" b="3810"/>
            <wp:docPr id="5" name="Picture 5" descr="Image result for Jesus hugg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Jesus huggi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6060" cy="2377440"/>
                    </a:xfrm>
                    <a:prstGeom prst="rect">
                      <a:avLst/>
                    </a:prstGeom>
                    <a:noFill/>
                    <a:ln>
                      <a:noFill/>
                    </a:ln>
                  </pic:spPr>
                </pic:pic>
              </a:graphicData>
            </a:graphic>
          </wp:inline>
        </w:drawing>
      </w:r>
    </w:p>
    <w:p w14:paraId="1353FBC1" w14:textId="37F4BC1A" w:rsidR="009E1176" w:rsidRDefault="00AD2A25">
      <w:r>
        <w:t xml:space="preserve">Why would any saint want to live </w:t>
      </w:r>
      <w:r w:rsidR="00D87E96">
        <w:t>in bondage to</w:t>
      </w:r>
      <w:r>
        <w:t xml:space="preserve"> the fear of death when we have </w:t>
      </w:r>
      <w:r w:rsidR="00EA570D">
        <w:t xml:space="preserve">eternal life?  Sure, the world thinks we’re </w:t>
      </w:r>
      <w:r w:rsidR="00E85306">
        <w:t>foolish</w:t>
      </w:r>
      <w:r w:rsidR="00D87E96">
        <w:t xml:space="preserve">, but guess what?  They’re </w:t>
      </w:r>
      <w:r w:rsidR="00E85306">
        <w:t>foolish</w:t>
      </w:r>
      <w:r w:rsidR="00D87E96">
        <w:t xml:space="preserve">!  </w:t>
      </w:r>
      <w:r w:rsidR="00146B82">
        <w:t>They want to pretend that there will be food in the winter</w:t>
      </w:r>
      <w:r w:rsidR="00AA7B57">
        <w:t xml:space="preserve"> when there won’t be.  </w:t>
      </w:r>
      <w:r w:rsidR="00723EEE">
        <w:t xml:space="preserve">They want to </w:t>
      </w:r>
      <w:r w:rsidR="00255B2E">
        <w:t xml:space="preserve">deceive themselves that just because the sky is thick with </w:t>
      </w:r>
      <w:r w:rsidR="008F0D19">
        <w:t xml:space="preserve">black clouds and </w:t>
      </w:r>
      <w:r w:rsidR="00B041D0">
        <w:t>the moisture</w:t>
      </w:r>
      <w:r w:rsidR="008F0D19">
        <w:t xml:space="preserve"> can </w:t>
      </w:r>
      <w:r w:rsidR="00B041D0">
        <w:t xml:space="preserve">be </w:t>
      </w:r>
      <w:r w:rsidR="008F0D19">
        <w:t>smell</w:t>
      </w:r>
      <w:r w:rsidR="001E55BA">
        <w:t xml:space="preserve">ed, that they don’t need to carry </w:t>
      </w:r>
      <w:r w:rsidR="00EF5D0E">
        <w:t xml:space="preserve">an umbrella or have a raincoat.  They try to fool themselves that </w:t>
      </w:r>
      <w:r w:rsidR="00D8497C">
        <w:t>although billions of people have lived since the beginning of time, they will be the second on</w:t>
      </w:r>
      <w:r w:rsidR="00C671F9">
        <w:t>e</w:t>
      </w:r>
      <w:r w:rsidR="00D8497C">
        <w:t xml:space="preserve"> in history (Jesus being the first) </w:t>
      </w:r>
      <w:r w:rsidR="00C671F9">
        <w:t xml:space="preserve">to cheat death.  </w:t>
      </w:r>
      <w:r w:rsidR="00B0432C">
        <w:t>The wise move is to save food in the summer, ca</w:t>
      </w:r>
      <w:r w:rsidR="00527A0F">
        <w:t>rr</w:t>
      </w:r>
      <w:r w:rsidR="00B0432C">
        <w:t>y and umbrella</w:t>
      </w:r>
      <w:r w:rsidR="00527A0F">
        <w:t>, and accept Christ – the only one God raised from the dead.</w:t>
      </w:r>
      <w:r w:rsidR="004C47A6">
        <w:t xml:space="preserve">  </w:t>
      </w:r>
    </w:p>
    <w:p w14:paraId="42E0F209" w14:textId="26F71876" w:rsidR="004C47A6" w:rsidRDefault="004C47A6">
      <w:r>
        <w:t xml:space="preserve">Once that’s </w:t>
      </w:r>
      <w:r w:rsidR="00515B56">
        <w:t>done,</w:t>
      </w:r>
      <w:r>
        <w:t xml:space="preserve"> we </w:t>
      </w:r>
      <w:r w:rsidR="002564E6">
        <w:t xml:space="preserve">don’t allow ourselves to have death lord itself over us.  We </w:t>
      </w:r>
      <w:r w:rsidR="00764177">
        <w:t>“</w:t>
      </w:r>
      <w:r w:rsidR="002564E6">
        <w:t>hug the cactus</w:t>
      </w:r>
      <w:r w:rsidR="00764177">
        <w:t xml:space="preserve">” and live without fear, knowing that ‘goodbye in death’ is really a </w:t>
      </w:r>
      <w:r w:rsidR="002C7AF6">
        <w:t>‘</w:t>
      </w:r>
      <w:r w:rsidR="00764177">
        <w:t>see you later</w:t>
      </w:r>
      <w:r w:rsidR="002C7AF6">
        <w:t>’</w:t>
      </w:r>
      <w:r w:rsidR="00764177">
        <w:t xml:space="preserve">.  </w:t>
      </w:r>
      <w:r w:rsidR="002C7AF6">
        <w:t>No, I’m not suggesting that we start dail</w:t>
      </w:r>
      <w:r w:rsidR="003032E9">
        <w:t xml:space="preserve">y chain saw juggling or planking on </w:t>
      </w:r>
      <w:r w:rsidR="00352C00">
        <w:t xml:space="preserve">Mt. Everest.  I’m saying we do all the wise things for whatever we’re confronted </w:t>
      </w:r>
      <w:r w:rsidR="00335243">
        <w:t>–</w:t>
      </w:r>
      <w:r w:rsidR="00352C00">
        <w:t xml:space="preserve"> </w:t>
      </w:r>
      <w:r w:rsidR="00335243">
        <w:t xml:space="preserve">wear a mask, keep away from others, </w:t>
      </w:r>
      <w:r w:rsidR="00BE0FF0">
        <w:t xml:space="preserve">wash our hands, etc.  But then, live without fear </w:t>
      </w:r>
      <w:r w:rsidR="00FF74A9">
        <w:t xml:space="preserve">and worry </w:t>
      </w:r>
      <w:r w:rsidR="00BE0FF0">
        <w:t xml:space="preserve">– none!  </w:t>
      </w:r>
      <w:r w:rsidR="008D3AF3">
        <w:t xml:space="preserve">Let’s have confidence in God who </w:t>
      </w:r>
      <w:r w:rsidR="0078325F">
        <w:t xml:space="preserve">so loved us that He gave His son and wants to freely give us all things.  </w:t>
      </w:r>
      <w:r w:rsidR="00DB1293">
        <w:t xml:space="preserve">Grace isn’t just for salvation – it’s for every day.  </w:t>
      </w:r>
      <w:r w:rsidR="00AA7225">
        <w:t xml:space="preserve">The problem is </w:t>
      </w:r>
      <w:r w:rsidR="0064316F">
        <w:t xml:space="preserve">that when we are worried and fearful, we forget God’s grace and promises to us as we </w:t>
      </w:r>
      <w:r w:rsidR="00F7227D">
        <w:t xml:space="preserve">focus elsewhere. </w:t>
      </w:r>
    </w:p>
    <w:p w14:paraId="1BDFB7B7" w14:textId="61D0E387" w:rsidR="00E77083" w:rsidRDefault="00FF74A9" w:rsidP="00E77083">
      <w:pPr>
        <w:spacing w:after="0"/>
      </w:pPr>
      <w:r>
        <w:tab/>
      </w:r>
      <w:r w:rsidR="00E77083">
        <w:t xml:space="preserve">Philippians 4:6-9 </w:t>
      </w:r>
    </w:p>
    <w:p w14:paraId="7097B999" w14:textId="60D2BFEF" w:rsidR="00E77083" w:rsidRDefault="00E77083" w:rsidP="00E77083">
      <w:pPr>
        <w:spacing w:after="0"/>
      </w:pPr>
      <w:r>
        <w:tab/>
        <w:t xml:space="preserve">Be careful </w:t>
      </w:r>
      <w:r w:rsidR="00146F86">
        <w:t>[</w:t>
      </w:r>
      <w:r w:rsidR="0049372C">
        <w:t xml:space="preserve">Greek </w:t>
      </w:r>
      <w:proofErr w:type="spellStart"/>
      <w:r w:rsidR="00146F86" w:rsidRPr="0049372C">
        <w:rPr>
          <w:i/>
          <w:iCs/>
          <w:u w:val="single"/>
        </w:rPr>
        <w:t>merimnate</w:t>
      </w:r>
      <w:proofErr w:type="spellEnd"/>
      <w:r w:rsidR="00146F86" w:rsidRPr="0049372C">
        <w:rPr>
          <w:i/>
          <w:iCs/>
          <w:u w:val="single"/>
        </w:rPr>
        <w:t xml:space="preserve"> </w:t>
      </w:r>
      <w:r w:rsidR="00146F86">
        <w:t xml:space="preserve">– worry] </w:t>
      </w:r>
      <w:r>
        <w:t xml:space="preserve">for nothing; but in everything by prayer and supplication </w:t>
      </w:r>
      <w:r w:rsidR="0049372C">
        <w:tab/>
      </w:r>
      <w:r>
        <w:t>with thanksgiving let your requests be made known unto God.</w:t>
      </w:r>
    </w:p>
    <w:p w14:paraId="07B825C9" w14:textId="2B02A360" w:rsidR="00E77083" w:rsidRDefault="00E77083" w:rsidP="00E77083">
      <w:pPr>
        <w:spacing w:after="0"/>
      </w:pPr>
      <w:r>
        <w:tab/>
        <w:t xml:space="preserve">And the peace of God, which </w:t>
      </w:r>
      <w:proofErr w:type="spellStart"/>
      <w:r>
        <w:t>passeth</w:t>
      </w:r>
      <w:proofErr w:type="spellEnd"/>
      <w:r>
        <w:t xml:space="preserve"> all understanding, shall keep your hearts and minds </w:t>
      </w:r>
      <w:r>
        <w:tab/>
        <w:t>through Christ Jesus.</w:t>
      </w:r>
    </w:p>
    <w:p w14:paraId="3E8E4598" w14:textId="562F671D" w:rsidR="00E77083" w:rsidRDefault="00E77083" w:rsidP="00E77083">
      <w:pPr>
        <w:spacing w:after="0"/>
      </w:pPr>
      <w:r>
        <w:tab/>
      </w:r>
      <w:bookmarkStart w:id="4" w:name="_Hlk37618461"/>
      <w:r>
        <w:t xml:space="preserve">Finally, brethren, whatsoever things are true, whatsoever things are honest, whatsoever things </w:t>
      </w:r>
      <w:r>
        <w:tab/>
        <w:t xml:space="preserve">are just, whatsoever things are pure, whatsoever things are lovely, whatsoever things are of </w:t>
      </w:r>
      <w:r>
        <w:tab/>
        <w:t>good report; if there be any virtue, and if there be any praise, think on these things.</w:t>
      </w:r>
    </w:p>
    <w:bookmarkEnd w:id="4"/>
    <w:p w14:paraId="50946F74" w14:textId="36DD64B3" w:rsidR="00FF74A9" w:rsidRDefault="00E77083" w:rsidP="00E77083">
      <w:pPr>
        <w:spacing w:after="0"/>
      </w:pPr>
      <w:r>
        <w:tab/>
        <w:t xml:space="preserve">Those things, which ye have both learned, and received, and heard, and seen in me, </w:t>
      </w:r>
      <w:proofErr w:type="gramStart"/>
      <w:r>
        <w:t>do:</w:t>
      </w:r>
      <w:proofErr w:type="gramEnd"/>
      <w:r>
        <w:t xml:space="preserve"> and the </w:t>
      </w:r>
      <w:r>
        <w:tab/>
        <w:t>God of peace shall be with you.</w:t>
      </w:r>
    </w:p>
    <w:p w14:paraId="5DAF3584" w14:textId="5D5EA822" w:rsidR="00F378BE" w:rsidRDefault="00F378BE" w:rsidP="00E77083">
      <w:pPr>
        <w:spacing w:after="0"/>
      </w:pPr>
    </w:p>
    <w:p w14:paraId="28649FA4" w14:textId="212D0E62" w:rsidR="007D774C" w:rsidRDefault="007D4B8B" w:rsidP="00E77083">
      <w:pPr>
        <w:spacing w:after="0"/>
      </w:pPr>
      <w:r>
        <w:t xml:space="preserve">Here are some points from these verses.  </w:t>
      </w:r>
      <w:r w:rsidR="007D5448">
        <w:t>Point #</w:t>
      </w:r>
      <w:r w:rsidR="00D00875">
        <w:t xml:space="preserve">1. </w:t>
      </w:r>
      <w:r w:rsidR="007D5448">
        <w:t xml:space="preserve"> </w:t>
      </w:r>
      <w:r w:rsidR="00D00875">
        <w:t xml:space="preserve">If God says, “Worry about nothing.” </w:t>
      </w:r>
      <w:r w:rsidR="00E45270">
        <w:t>it</w:t>
      </w:r>
      <w:r w:rsidR="00D00875">
        <w:t xml:space="preserve"> must be available</w:t>
      </w:r>
      <w:r w:rsidR="00E45270">
        <w:t xml:space="preserve">.  If he tells you to pick up 20 pounds, </w:t>
      </w:r>
      <w:r w:rsidR="0030737B">
        <w:t xml:space="preserve">He’s also smart enough (and loving enough) to know you can.  </w:t>
      </w:r>
      <w:r w:rsidR="006D5D0D">
        <w:t xml:space="preserve">It doesn’t matter that the world is trembling in </w:t>
      </w:r>
      <w:r w:rsidR="00980FA4">
        <w:t>fear.  It is a</w:t>
      </w:r>
      <w:r w:rsidR="005E7441">
        <w:t>vailable to no</w:t>
      </w:r>
      <w:r w:rsidR="00B90F09">
        <w:t xml:space="preserve">t </w:t>
      </w:r>
      <w:r w:rsidR="005E7441">
        <w:t xml:space="preserve">be overcome by worry.  Why?  </w:t>
      </w:r>
      <w:r w:rsidR="00C67A50">
        <w:t xml:space="preserve">Because in everything by prayer and supplication </w:t>
      </w:r>
      <w:r w:rsidR="004B35C6">
        <w:t>with</w:t>
      </w:r>
      <w:r w:rsidR="00C67A50">
        <w:t xml:space="preserve"> thanksgiving</w:t>
      </w:r>
      <w:r w:rsidR="004B35C6">
        <w:t xml:space="preserve"> we make our requests to our heavenly Father.  </w:t>
      </w:r>
      <w:r w:rsidR="006147C4">
        <w:t xml:space="preserve">And </w:t>
      </w:r>
      <w:r w:rsidR="000F5CC8">
        <w:t>“</w:t>
      </w:r>
      <w:r w:rsidR="006147C4">
        <w:t>He will supply all our need according to His riches and glory</w:t>
      </w:r>
      <w:r w:rsidR="000F5CC8">
        <w:t xml:space="preserve"> by Christ Jesus</w:t>
      </w:r>
      <w:r w:rsidR="002D24C1">
        <w:t>”</w:t>
      </w:r>
      <w:r w:rsidR="000F5CC8">
        <w:t xml:space="preserve"> </w:t>
      </w:r>
      <w:r w:rsidR="007D5448">
        <w:t xml:space="preserve">which </w:t>
      </w:r>
      <w:r w:rsidR="000F5CC8">
        <w:t>we learn about</w:t>
      </w:r>
      <w:r w:rsidR="002D24C1">
        <w:t xml:space="preserve"> </w:t>
      </w:r>
      <w:r w:rsidR="000F5CC8">
        <w:t xml:space="preserve">a few verses </w:t>
      </w:r>
      <w:r w:rsidR="00BB1536">
        <w:t xml:space="preserve">later in </w:t>
      </w:r>
      <w:r w:rsidR="008A1540">
        <w:t xml:space="preserve">the same </w:t>
      </w:r>
      <w:r w:rsidR="00BB1536">
        <w:t xml:space="preserve">chapter.  </w:t>
      </w:r>
      <w:r w:rsidR="00DB2CD8">
        <w:t>After we pray and give our situation to God</w:t>
      </w:r>
      <w:r w:rsidR="00D3759B">
        <w:t>, H</w:t>
      </w:r>
      <w:r w:rsidR="005B757C">
        <w:t xml:space="preserve">e </w:t>
      </w:r>
      <w:r w:rsidR="00D3759B">
        <w:t xml:space="preserve">will guard us with His peace.  Then…stop watching </w:t>
      </w:r>
      <w:r w:rsidR="005055D9">
        <w:t>the TV!</w:t>
      </w:r>
      <w:r w:rsidR="005B757C">
        <w:t xml:space="preserve">  </w:t>
      </w:r>
    </w:p>
    <w:p w14:paraId="3645D419" w14:textId="77777777" w:rsidR="001C5928" w:rsidRDefault="001C5928" w:rsidP="00E77083">
      <w:pPr>
        <w:spacing w:after="0"/>
      </w:pPr>
    </w:p>
    <w:p w14:paraId="47B250FB" w14:textId="269A3321" w:rsidR="009955B6" w:rsidRDefault="007D774C" w:rsidP="009955B6">
      <w:pPr>
        <w:spacing w:after="0"/>
      </w:pPr>
      <w:r>
        <w:t xml:space="preserve">Point </w:t>
      </w:r>
      <w:r w:rsidR="00AC79F1">
        <w:t>#</w:t>
      </w:r>
      <w:r>
        <w:t xml:space="preserve">2.  </w:t>
      </w:r>
      <w:r w:rsidR="005B757C">
        <w:t xml:space="preserve">If you do </w:t>
      </w:r>
      <w:r w:rsidR="00AC79F1">
        <w:t xml:space="preserve">return immediately to the TV </w:t>
      </w:r>
      <w:r w:rsidR="001C5928">
        <w:t xml:space="preserve">after prayer, </w:t>
      </w:r>
      <w:r w:rsidR="005B757C">
        <w:t xml:space="preserve">you’ll </w:t>
      </w:r>
      <w:r w:rsidR="009955B6">
        <w:t>be doing the opposite of the next verse.  “Finally, brethren, whatsoever things are true</w:t>
      </w:r>
      <w:r w:rsidR="002166AD">
        <w:t xml:space="preserve">, </w:t>
      </w:r>
      <w:r w:rsidR="009955B6">
        <w:t>whatsoever things are honest, whatsoever things are just, whatsoever things are pure, whatsoever things are lovely, whatsoever things are of good report; if there be any virtue, and if there be any praise, think on these things.</w:t>
      </w:r>
      <w:r w:rsidR="009E41C3">
        <w:t>”  “True, honest, just, pure lovely</w:t>
      </w:r>
      <w:r w:rsidR="00C13ED3">
        <w:t xml:space="preserve">, good report, virtue, and praise” are not words I hear </w:t>
      </w:r>
      <w:r w:rsidR="00767C8B">
        <w:t xml:space="preserve">often </w:t>
      </w:r>
      <w:r w:rsidR="007D5448">
        <w:t>from</w:t>
      </w:r>
      <w:r w:rsidR="00C13ED3">
        <w:t xml:space="preserve"> the media.  </w:t>
      </w:r>
      <w:r w:rsidR="00725986">
        <w:t xml:space="preserve">The opposite </w:t>
      </w:r>
      <w:r w:rsidR="00145C88">
        <w:t>characteristics</w:t>
      </w:r>
      <w:r w:rsidR="00725986">
        <w:t xml:space="preserve"> </w:t>
      </w:r>
      <w:r w:rsidR="00145C88">
        <w:t>of those qualities</w:t>
      </w:r>
      <w:r w:rsidR="009C2508">
        <w:t xml:space="preserve">, </w:t>
      </w:r>
      <w:r w:rsidR="00725986">
        <w:t>yes</w:t>
      </w:r>
      <w:r w:rsidR="00145C88">
        <w:t>, but not th</w:t>
      </w:r>
      <w:r w:rsidR="00A33AF6">
        <w:t>e g</w:t>
      </w:r>
      <w:r w:rsidR="009C2508">
        <w:t>od</w:t>
      </w:r>
      <w:r w:rsidR="00A33AF6">
        <w:t>ly</w:t>
      </w:r>
      <w:r w:rsidR="009C2508">
        <w:t xml:space="preserve"> lists.  The TV will </w:t>
      </w:r>
      <w:r w:rsidR="003E3387">
        <w:t xml:space="preserve">make you mentally, </w:t>
      </w:r>
      <w:proofErr w:type="gramStart"/>
      <w:r w:rsidR="003E3387">
        <w:t>emotionally</w:t>
      </w:r>
      <w:proofErr w:type="gramEnd"/>
      <w:r w:rsidR="003E3387">
        <w:t xml:space="preserve"> and spiritually unwell.  </w:t>
      </w:r>
      <w:r w:rsidR="00BA562E">
        <w:t xml:space="preserve">It’s mostly people </w:t>
      </w:r>
      <w:r w:rsidR="00A414B6">
        <w:t>panicking and causing others to</w:t>
      </w:r>
      <w:r w:rsidR="00064487">
        <w:t xml:space="preserve"> panic</w:t>
      </w:r>
      <w:r w:rsidR="00A414B6">
        <w:t>.</w:t>
      </w:r>
      <w:r w:rsidR="00064487">
        <w:t xml:space="preserve">  </w:t>
      </w:r>
      <w:r w:rsidR="000A00BC">
        <w:t>Let the peace of God rule in your heart and social</w:t>
      </w:r>
      <w:r w:rsidR="0080792C">
        <w:t>ly</w:t>
      </w:r>
      <w:r w:rsidR="000A00BC">
        <w:t xml:space="preserve"> </w:t>
      </w:r>
      <w:r w:rsidR="00166C47">
        <w:t>dis</w:t>
      </w:r>
      <w:r w:rsidR="000A00BC">
        <w:t xml:space="preserve">tance from the </w:t>
      </w:r>
      <w:r w:rsidR="001C6043">
        <w:t>hysterical herd.  God will guide each of us to what we need.  If we’re freaking out, we won’t be able to hear Him</w:t>
      </w:r>
      <w:r w:rsidR="006D4302">
        <w:t xml:space="preserve">.  </w:t>
      </w:r>
      <w:r w:rsidR="00B320FE">
        <w:t xml:space="preserve">And </w:t>
      </w:r>
      <w:r w:rsidR="005C71F7">
        <w:t>divine guidance</w:t>
      </w:r>
      <w:r w:rsidR="00B320FE">
        <w:t xml:space="preserve"> is the most crucial </w:t>
      </w:r>
      <w:r w:rsidR="007A0E0C">
        <w:t xml:space="preserve">necessity during crisis.  </w:t>
      </w:r>
      <w:r w:rsidR="005C71F7">
        <w:t xml:space="preserve">It’s how each of us </w:t>
      </w:r>
      <w:r w:rsidR="00E94AA2">
        <w:t xml:space="preserve">emerges with victory.   </w:t>
      </w:r>
    </w:p>
    <w:p w14:paraId="6D795CC7" w14:textId="63E92AB6" w:rsidR="000D2FBC" w:rsidRDefault="000D2FBC" w:rsidP="009955B6">
      <w:pPr>
        <w:spacing w:after="0"/>
      </w:pPr>
    </w:p>
    <w:p w14:paraId="03188208" w14:textId="16563AA5" w:rsidR="000D2FBC" w:rsidRDefault="00B3401F" w:rsidP="009955B6">
      <w:pPr>
        <w:spacing w:after="0"/>
      </w:pPr>
      <w:r>
        <w:t>Changing our mental focus to “True, honest, just, pure lovely, good report, virtue, and praise</w:t>
      </w:r>
      <w:r w:rsidR="00AD3E5C">
        <w:t xml:space="preserve"> things and people</w:t>
      </w:r>
      <w:r>
        <w:t>”</w:t>
      </w:r>
      <w:r w:rsidR="00AD3E5C">
        <w:t xml:space="preserve"> is our job.  God can’t do it for us.  Guarding us with His peace is His job.  </w:t>
      </w:r>
    </w:p>
    <w:p w14:paraId="05148D35" w14:textId="0079E5C0" w:rsidR="00D47CCD" w:rsidRDefault="00D47CCD" w:rsidP="009955B6">
      <w:pPr>
        <w:spacing w:after="0"/>
      </w:pPr>
    </w:p>
    <w:p w14:paraId="5AA52CCF" w14:textId="18F3A24F" w:rsidR="00AA25C8" w:rsidRDefault="00D47CCD" w:rsidP="00AA25C8">
      <w:pPr>
        <w:spacing w:after="0"/>
      </w:pPr>
      <w:r>
        <w:t xml:space="preserve">Point #3. </w:t>
      </w:r>
      <w:r w:rsidR="00F949C2">
        <w:t xml:space="preserve">Think </w:t>
      </w:r>
      <w:r w:rsidR="00B97D48">
        <w:t>g</w:t>
      </w:r>
      <w:r w:rsidR="00F949C2">
        <w:t xml:space="preserve">odly positive thoughts and “Those things, which ye have both learned, and received, and heard, and seen in me, </w:t>
      </w:r>
      <w:proofErr w:type="gramStart"/>
      <w:r w:rsidR="00F949C2">
        <w:t>do:</w:t>
      </w:r>
      <w:proofErr w:type="gramEnd"/>
      <w:r w:rsidR="00F949C2">
        <w:t xml:space="preserve"> and the </w:t>
      </w:r>
      <w:r w:rsidR="00F949C2">
        <w:tab/>
        <w:t>God of peace shall be with you.</w:t>
      </w:r>
      <w:r w:rsidR="00B97D48">
        <w:t>”  In other words, do godly positive</w:t>
      </w:r>
      <w:r w:rsidR="00B52849">
        <w:t>, edifying</w:t>
      </w:r>
      <w:r w:rsidR="00B97D48">
        <w:t xml:space="preserve"> stuff.  </w:t>
      </w:r>
    </w:p>
    <w:p w14:paraId="6DC845DD" w14:textId="77777777" w:rsidR="00AA25C8" w:rsidRDefault="00AA25C8" w:rsidP="00AA25C8">
      <w:pPr>
        <w:spacing w:after="0"/>
      </w:pPr>
    </w:p>
    <w:p w14:paraId="3D8BEDE2" w14:textId="6047D146" w:rsidR="00CD525A" w:rsidRDefault="00C25D01" w:rsidP="00C25D01">
      <w:pPr>
        <w:spacing w:after="0"/>
        <w:rPr>
          <w:rFonts w:cstheme="minorHAnsi"/>
        </w:rPr>
      </w:pPr>
      <w:r w:rsidRPr="00C25D01">
        <w:rPr>
          <w:rFonts w:cstheme="minorHAnsi"/>
        </w:rPr>
        <w:t>This is a great time to p</w:t>
      </w:r>
      <w:r w:rsidR="00732230" w:rsidRPr="00732230">
        <w:rPr>
          <w:rFonts w:cstheme="minorHAnsi"/>
        </w:rPr>
        <w:t xml:space="preserve">ray and act in wisdom.  </w:t>
      </w:r>
      <w:r w:rsidR="00722052">
        <w:rPr>
          <w:rFonts w:cstheme="minorHAnsi"/>
        </w:rPr>
        <w:t xml:space="preserve">Daily quiet time in </w:t>
      </w:r>
      <w:r w:rsidR="003231C1">
        <w:rPr>
          <w:rFonts w:cstheme="minorHAnsi"/>
        </w:rPr>
        <w:t>p</w:t>
      </w:r>
      <w:r w:rsidR="00722052">
        <w:rPr>
          <w:rFonts w:cstheme="minorHAnsi"/>
        </w:rPr>
        <w:t xml:space="preserve">rayer </w:t>
      </w:r>
      <w:r w:rsidR="003231C1">
        <w:rPr>
          <w:rFonts w:cstheme="minorHAnsi"/>
        </w:rPr>
        <w:t xml:space="preserve">allows God access to guide us.  </w:t>
      </w:r>
      <w:r w:rsidR="00B63172">
        <w:rPr>
          <w:rFonts w:cstheme="minorHAnsi"/>
        </w:rPr>
        <w:t>We can s</w:t>
      </w:r>
      <w:r w:rsidR="00732230" w:rsidRPr="00732230">
        <w:rPr>
          <w:rFonts w:cstheme="minorHAnsi"/>
        </w:rPr>
        <w:t xml:space="preserve">erve the freaked out in love and compassion.  </w:t>
      </w:r>
      <w:r w:rsidR="00B63172">
        <w:rPr>
          <w:rFonts w:cstheme="minorHAnsi"/>
        </w:rPr>
        <w:t>Remember, p</w:t>
      </w:r>
      <w:r w:rsidR="00732230" w:rsidRPr="00C25D01">
        <w:rPr>
          <w:rFonts w:cstheme="minorHAnsi"/>
        </w:rPr>
        <w:t xml:space="preserve">eople act stupidly when they are in panic mode.  We should be understanding.  What a great time to tell them about </w:t>
      </w:r>
      <w:r w:rsidR="00443E84" w:rsidRPr="00C25D01">
        <w:rPr>
          <w:rFonts w:cstheme="minorHAnsi"/>
        </w:rPr>
        <w:t xml:space="preserve">eternal life.  </w:t>
      </w:r>
      <w:r w:rsidR="00685735">
        <w:rPr>
          <w:rFonts w:cstheme="minorHAnsi"/>
        </w:rPr>
        <w:t xml:space="preserve">It’s much better than hand sanitizer or </w:t>
      </w:r>
      <w:r w:rsidR="00B96009">
        <w:rPr>
          <w:rFonts w:cstheme="minorHAnsi"/>
        </w:rPr>
        <w:t xml:space="preserve">even </w:t>
      </w:r>
      <w:r w:rsidR="00685735">
        <w:rPr>
          <w:rFonts w:cstheme="minorHAnsi"/>
        </w:rPr>
        <w:t xml:space="preserve">a case of TP!  </w:t>
      </w:r>
      <w:r w:rsidR="00DA2094">
        <w:rPr>
          <w:rFonts w:cstheme="minorHAnsi"/>
        </w:rPr>
        <w:t>This is a</w:t>
      </w:r>
      <w:r w:rsidR="00634989">
        <w:rPr>
          <w:rFonts w:cstheme="minorHAnsi"/>
        </w:rPr>
        <w:t>lso a</w:t>
      </w:r>
      <w:r w:rsidR="00DA2094">
        <w:rPr>
          <w:rFonts w:cstheme="minorHAnsi"/>
        </w:rPr>
        <w:t xml:space="preserve"> gr</w:t>
      </w:r>
      <w:r w:rsidR="00634989">
        <w:rPr>
          <w:rFonts w:cstheme="minorHAnsi"/>
        </w:rPr>
        <w:t>e</w:t>
      </w:r>
      <w:r w:rsidR="00DA2094">
        <w:rPr>
          <w:rFonts w:cstheme="minorHAnsi"/>
        </w:rPr>
        <w:t xml:space="preserve">at time to enjoy godly teachings.  </w:t>
      </w:r>
      <w:r w:rsidR="006F7CB4">
        <w:rPr>
          <w:rFonts w:cstheme="minorHAnsi"/>
        </w:rPr>
        <w:t xml:space="preserve">It’s also a great time to soak in some godly music.  </w:t>
      </w:r>
      <w:r w:rsidR="000B060E">
        <w:rPr>
          <w:rFonts w:cstheme="minorHAnsi"/>
        </w:rPr>
        <w:t>Online</w:t>
      </w:r>
      <w:r w:rsidR="006F7CB4">
        <w:rPr>
          <w:rFonts w:cstheme="minorHAnsi"/>
        </w:rPr>
        <w:t xml:space="preserve"> makes this so easy.  </w:t>
      </w:r>
      <w:r w:rsidR="000B060E">
        <w:rPr>
          <w:rFonts w:cstheme="minorHAnsi"/>
        </w:rPr>
        <w:t>Hillsong, Bethel</w:t>
      </w:r>
      <w:r w:rsidR="00C47E50">
        <w:rPr>
          <w:rFonts w:cstheme="minorHAnsi"/>
        </w:rPr>
        <w:t xml:space="preserve">l, </w:t>
      </w:r>
      <w:r w:rsidR="00DD27AE">
        <w:rPr>
          <w:rFonts w:cstheme="minorHAnsi"/>
        </w:rPr>
        <w:t xml:space="preserve">Elevation </w:t>
      </w:r>
      <w:r w:rsidR="00E81BE4">
        <w:rPr>
          <w:rFonts w:cstheme="minorHAnsi"/>
        </w:rPr>
        <w:t xml:space="preserve">or Red Rocks </w:t>
      </w:r>
      <w:r w:rsidR="009D0DC3">
        <w:rPr>
          <w:rFonts w:cstheme="minorHAnsi"/>
        </w:rPr>
        <w:t xml:space="preserve">are terrific.  I like Alan Jackson </w:t>
      </w:r>
      <w:r w:rsidR="006029B0">
        <w:rPr>
          <w:rFonts w:cstheme="minorHAnsi"/>
        </w:rPr>
        <w:t xml:space="preserve">singing old hymns.  </w:t>
      </w:r>
      <w:r w:rsidR="00D24926">
        <w:rPr>
          <w:rFonts w:cstheme="minorHAnsi"/>
        </w:rPr>
        <w:t>Here’s another</w:t>
      </w:r>
      <w:r w:rsidR="007E45CA">
        <w:rPr>
          <w:rFonts w:cstheme="minorHAnsi"/>
        </w:rPr>
        <w:t xml:space="preserve"> idea, </w:t>
      </w:r>
      <w:r w:rsidR="007E45CA" w:rsidRPr="00732230">
        <w:rPr>
          <w:rFonts w:cstheme="minorHAnsi"/>
        </w:rPr>
        <w:t>“</w:t>
      </w:r>
      <w:r w:rsidR="007E45CA" w:rsidRPr="00C25D01">
        <w:rPr>
          <w:rFonts w:cstheme="minorHAnsi"/>
        </w:rPr>
        <w:t>A merry heart m</w:t>
      </w:r>
      <w:r w:rsidR="007E45CA" w:rsidRPr="00732230">
        <w:rPr>
          <w:rFonts w:cstheme="minorHAnsi"/>
        </w:rPr>
        <w:t>akes good like a medicine.”</w:t>
      </w:r>
      <w:r w:rsidR="007E45CA">
        <w:rPr>
          <w:rFonts w:cstheme="minorHAnsi"/>
        </w:rPr>
        <w:t xml:space="preserve">  </w:t>
      </w:r>
      <w:r w:rsidR="00833460">
        <w:rPr>
          <w:rFonts w:cstheme="minorHAnsi"/>
        </w:rPr>
        <w:t xml:space="preserve">Someone has put together a group of </w:t>
      </w:r>
      <w:r w:rsidR="0083383C">
        <w:rPr>
          <w:rFonts w:cstheme="minorHAnsi"/>
        </w:rPr>
        <w:t xml:space="preserve">comedians who don’t curse and live in the gutter.  It’s called ‘Dry </w:t>
      </w:r>
      <w:r w:rsidR="00E530C2">
        <w:rPr>
          <w:rFonts w:cstheme="minorHAnsi"/>
        </w:rPr>
        <w:t>B</w:t>
      </w:r>
      <w:r w:rsidR="0083383C">
        <w:rPr>
          <w:rFonts w:cstheme="minorHAnsi"/>
        </w:rPr>
        <w:t>ar</w:t>
      </w:r>
      <w:r w:rsidR="00E530C2">
        <w:rPr>
          <w:rFonts w:cstheme="minorHAnsi"/>
        </w:rPr>
        <w:t xml:space="preserve">’.  Search it </w:t>
      </w:r>
      <w:r w:rsidR="002C76BF">
        <w:rPr>
          <w:rFonts w:cstheme="minorHAnsi"/>
        </w:rPr>
        <w:t>o</w:t>
      </w:r>
      <w:r w:rsidR="00E530C2">
        <w:rPr>
          <w:rFonts w:cstheme="minorHAnsi"/>
        </w:rPr>
        <w:t xml:space="preserve">n </w:t>
      </w:r>
      <w:proofErr w:type="spellStart"/>
      <w:r w:rsidR="002C76BF">
        <w:rPr>
          <w:rFonts w:cstheme="minorHAnsi"/>
        </w:rPr>
        <w:t>Yo</w:t>
      </w:r>
      <w:r w:rsidR="00E530C2">
        <w:rPr>
          <w:rFonts w:cstheme="minorHAnsi"/>
        </w:rPr>
        <w:t>utube</w:t>
      </w:r>
      <w:proofErr w:type="spellEnd"/>
      <w:r w:rsidR="00E530C2">
        <w:rPr>
          <w:rFonts w:cstheme="minorHAnsi"/>
        </w:rPr>
        <w:t>.  We like Brian Regan</w:t>
      </w:r>
      <w:r w:rsidR="005D7CD0">
        <w:rPr>
          <w:rFonts w:cstheme="minorHAnsi"/>
        </w:rPr>
        <w:t xml:space="preserve">, Michael </w:t>
      </w:r>
      <w:proofErr w:type="gramStart"/>
      <w:r w:rsidR="005D7CD0">
        <w:rPr>
          <w:rFonts w:cstheme="minorHAnsi"/>
        </w:rPr>
        <w:t>Junior</w:t>
      </w:r>
      <w:proofErr w:type="gramEnd"/>
      <w:r w:rsidR="005A54ED">
        <w:rPr>
          <w:rFonts w:cstheme="minorHAnsi"/>
        </w:rPr>
        <w:t xml:space="preserve"> and Andy Woodhull. </w:t>
      </w:r>
      <w:r w:rsidR="00AA25C8">
        <w:rPr>
          <w:rFonts w:cstheme="minorHAnsi"/>
        </w:rPr>
        <w:t xml:space="preserve"> </w:t>
      </w:r>
    </w:p>
    <w:p w14:paraId="5FEFAACA" w14:textId="77777777" w:rsidR="00CD525A" w:rsidRDefault="00CD525A" w:rsidP="00C25D01">
      <w:pPr>
        <w:spacing w:after="0"/>
        <w:rPr>
          <w:rFonts w:cstheme="minorHAnsi"/>
        </w:rPr>
      </w:pPr>
    </w:p>
    <w:p w14:paraId="0C41A6DD" w14:textId="725D210F" w:rsidR="00CD525A" w:rsidRDefault="00CD525A" w:rsidP="00C25D01">
      <w:pPr>
        <w:spacing w:after="0"/>
      </w:pPr>
      <w:r>
        <w:t xml:space="preserve">This is also a terrific time to reconnect with </w:t>
      </w:r>
      <w:r w:rsidR="004D244C">
        <w:t xml:space="preserve">family, both earthly and spiritual.  </w:t>
      </w:r>
      <w:r w:rsidR="001608FB">
        <w:t xml:space="preserve">We use facetime and </w:t>
      </w:r>
      <w:proofErr w:type="gramStart"/>
      <w:r w:rsidR="001608FB">
        <w:t>Zoom</w:t>
      </w:r>
      <w:proofErr w:type="gramEnd"/>
      <w:r w:rsidR="001608FB">
        <w:t xml:space="preserve"> for group teleconferences an</w:t>
      </w:r>
      <w:r w:rsidR="003677DF">
        <w:t>d fellowships.  Here</w:t>
      </w:r>
      <w:r w:rsidR="008E5978">
        <w:t>’s another idea out of left field- what about writing your life</w:t>
      </w:r>
      <w:r w:rsidR="008E441E">
        <w:t>’</w:t>
      </w:r>
      <w:r w:rsidR="008E5978">
        <w:t xml:space="preserve">s story?  </w:t>
      </w:r>
      <w:r w:rsidR="008E441E">
        <w:t xml:space="preserve">People would be blessed to learn of the great things God has done in your life and the </w:t>
      </w:r>
      <w:r w:rsidR="00274225">
        <w:t xml:space="preserve">things He has taught you.  </w:t>
      </w:r>
      <w:r w:rsidR="00672020">
        <w:t xml:space="preserve">We are a body.  We </w:t>
      </w:r>
      <w:r w:rsidR="00891552">
        <w:t xml:space="preserve">need and </w:t>
      </w:r>
      <w:r w:rsidR="00434BF8">
        <w:t xml:space="preserve">learn from each other.  </w:t>
      </w:r>
    </w:p>
    <w:p w14:paraId="79CA3994" w14:textId="5E0FC9CA" w:rsidR="0034488C" w:rsidRDefault="0034488C" w:rsidP="00C25D01">
      <w:pPr>
        <w:spacing w:after="0"/>
      </w:pPr>
    </w:p>
    <w:p w14:paraId="29C8E2B2" w14:textId="753C8522" w:rsidR="00732230" w:rsidRDefault="0034488C" w:rsidP="0034488C">
      <w:pPr>
        <w:spacing w:after="0"/>
        <w:rPr>
          <w:rFonts w:cstheme="minorHAnsi"/>
        </w:rPr>
      </w:pPr>
      <w:r>
        <w:t xml:space="preserve">Remember when you said, </w:t>
      </w:r>
      <w:r w:rsidR="00732230" w:rsidRPr="00732230">
        <w:rPr>
          <w:rFonts w:cstheme="minorHAnsi"/>
        </w:rPr>
        <w:t xml:space="preserve">“If I only had </w:t>
      </w:r>
      <w:proofErr w:type="gramStart"/>
      <w:r w:rsidR="00732230" w:rsidRPr="00732230">
        <w:rPr>
          <w:rFonts w:cstheme="minorHAnsi"/>
        </w:rPr>
        <w:t>time</w:t>
      </w:r>
      <w:proofErr w:type="gramEnd"/>
      <w:r w:rsidR="00732230" w:rsidRPr="00732230">
        <w:rPr>
          <w:rFonts w:cstheme="minorHAnsi"/>
        </w:rPr>
        <w:t xml:space="preserve"> I’d…”  Guess what?   We have time!   Let’s make the most of it as we live in the </w:t>
      </w:r>
      <w:proofErr w:type="spellStart"/>
      <w:r w:rsidR="00732230" w:rsidRPr="00732230">
        <w:rPr>
          <w:rFonts w:cstheme="minorHAnsi"/>
        </w:rPr>
        <w:t>Sonshine</w:t>
      </w:r>
      <w:proofErr w:type="spellEnd"/>
      <w:r w:rsidR="00732230" w:rsidRPr="00732230">
        <w:rPr>
          <w:rFonts w:cstheme="minorHAnsi"/>
        </w:rPr>
        <w:t>.</w:t>
      </w:r>
    </w:p>
    <w:p w14:paraId="2DCC7013" w14:textId="77777777" w:rsidR="00A6557A" w:rsidRDefault="00A6557A" w:rsidP="0034488C">
      <w:pPr>
        <w:spacing w:after="0"/>
        <w:rPr>
          <w:rFonts w:cstheme="minorHAnsi"/>
        </w:rPr>
      </w:pPr>
    </w:p>
    <w:p w14:paraId="74B76886" w14:textId="77219B50" w:rsidR="000645C2" w:rsidRDefault="00864A13" w:rsidP="00654E20">
      <w:pPr>
        <w:shd w:val="clear" w:color="auto" w:fill="FFFFFF"/>
        <w:spacing w:after="0" w:line="240" w:lineRule="auto"/>
        <w:ind w:right="225"/>
        <w:textAlignment w:val="center"/>
        <w:rPr>
          <w:rFonts w:eastAsia="Times New Roman" w:cstheme="minorHAnsi"/>
          <w:color w:val="000000"/>
        </w:rPr>
      </w:pPr>
      <w:r>
        <w:rPr>
          <w:rFonts w:cstheme="minorHAnsi"/>
        </w:rPr>
        <w:t xml:space="preserve">Did you lose your job or career?  </w:t>
      </w:r>
      <w:r w:rsidR="002852AF">
        <w:rPr>
          <w:rFonts w:cstheme="minorHAnsi"/>
        </w:rPr>
        <w:t xml:space="preserve">I’m sorry if you did because I know how painful and </w:t>
      </w:r>
      <w:r w:rsidR="00AE6150">
        <w:rPr>
          <w:rFonts w:cstheme="minorHAnsi"/>
        </w:rPr>
        <w:t>scary</w:t>
      </w:r>
      <w:r w:rsidR="00023B7A">
        <w:rPr>
          <w:rFonts w:cstheme="minorHAnsi"/>
        </w:rPr>
        <w:t xml:space="preserve"> that is</w:t>
      </w:r>
      <w:r w:rsidR="00AE6150">
        <w:rPr>
          <w:rFonts w:cstheme="minorHAnsi"/>
        </w:rPr>
        <w:t xml:space="preserve">.  </w:t>
      </w:r>
      <w:r>
        <w:rPr>
          <w:rFonts w:cstheme="minorHAnsi"/>
        </w:rPr>
        <w:t xml:space="preserve">I also </w:t>
      </w:r>
      <w:r w:rsidR="008D378A">
        <w:rPr>
          <w:rFonts w:cstheme="minorHAnsi"/>
        </w:rPr>
        <w:t>was set adrift</w:t>
      </w:r>
      <w:r>
        <w:rPr>
          <w:rFonts w:cstheme="minorHAnsi"/>
        </w:rPr>
        <w:t xml:space="preserve"> in 2008 during the last</w:t>
      </w:r>
      <w:r w:rsidR="00A6557A">
        <w:rPr>
          <w:rFonts w:cstheme="minorHAnsi"/>
        </w:rPr>
        <w:t xml:space="preserve"> economic downturn.  </w:t>
      </w:r>
      <w:r w:rsidR="008D378A">
        <w:rPr>
          <w:rFonts w:cstheme="minorHAnsi"/>
        </w:rPr>
        <w:t>God will get you through it as He did for me</w:t>
      </w:r>
      <w:r w:rsidR="008A3A32">
        <w:rPr>
          <w:rFonts w:cstheme="minorHAnsi"/>
        </w:rPr>
        <w:t xml:space="preserve">.  It wasn’t easy but </w:t>
      </w:r>
      <w:r w:rsidR="00225F64">
        <w:rPr>
          <w:rFonts w:cstheme="minorHAnsi"/>
        </w:rPr>
        <w:t xml:space="preserve">we built a strong resilient business that is doing well </w:t>
      </w:r>
      <w:r w:rsidR="00F21F1C">
        <w:rPr>
          <w:rFonts w:cstheme="minorHAnsi"/>
        </w:rPr>
        <w:t xml:space="preserve">during this time.  </w:t>
      </w:r>
      <w:r w:rsidR="00F21F1C" w:rsidRPr="00101679">
        <w:rPr>
          <w:rFonts w:cstheme="minorHAnsi"/>
        </w:rPr>
        <w:t xml:space="preserve">Downturns </w:t>
      </w:r>
      <w:r w:rsidR="00F21F26">
        <w:rPr>
          <w:rFonts w:cstheme="minorHAnsi"/>
        </w:rPr>
        <w:t>a</w:t>
      </w:r>
      <w:r w:rsidR="002763B1" w:rsidRPr="00101679">
        <w:rPr>
          <w:rFonts w:cstheme="minorHAnsi"/>
        </w:rPr>
        <w:t xml:space="preserve">re </w:t>
      </w:r>
      <w:r w:rsidR="00241F11" w:rsidRPr="00101679">
        <w:rPr>
          <w:rFonts w:cstheme="minorHAnsi"/>
        </w:rPr>
        <w:t xml:space="preserve">when many of the greatest businesses in </w:t>
      </w:r>
      <w:r w:rsidR="00CB5994">
        <w:rPr>
          <w:rFonts w:cstheme="minorHAnsi"/>
        </w:rPr>
        <w:t>history</w:t>
      </w:r>
      <w:r w:rsidR="00241F11" w:rsidRPr="00101679">
        <w:rPr>
          <w:rFonts w:cstheme="minorHAnsi"/>
        </w:rPr>
        <w:t xml:space="preserve"> began</w:t>
      </w:r>
      <w:r w:rsidR="000645C2" w:rsidRPr="00101679">
        <w:rPr>
          <w:rFonts w:cstheme="minorHAnsi"/>
        </w:rPr>
        <w:t xml:space="preserve">.  For </w:t>
      </w:r>
      <w:r w:rsidR="0082528F" w:rsidRPr="00101679">
        <w:rPr>
          <w:rFonts w:cstheme="minorHAnsi"/>
        </w:rPr>
        <w:t>instance,</w:t>
      </w:r>
      <w:r w:rsidR="0059257E">
        <w:rPr>
          <w:rFonts w:cstheme="minorHAnsi"/>
        </w:rPr>
        <w:t xml:space="preserve"> Procter </w:t>
      </w:r>
      <w:r w:rsidR="0082528F">
        <w:rPr>
          <w:rFonts w:cstheme="minorHAnsi"/>
        </w:rPr>
        <w:t>&amp;</w:t>
      </w:r>
      <w:r w:rsidR="0059257E">
        <w:rPr>
          <w:rFonts w:cstheme="minorHAnsi"/>
        </w:rPr>
        <w:t xml:space="preserve"> </w:t>
      </w:r>
      <w:r w:rsidR="00D10AB8" w:rsidRPr="0059257E">
        <w:rPr>
          <w:rFonts w:eastAsia="Times New Roman" w:cstheme="minorHAnsi"/>
          <w:color w:val="000000"/>
        </w:rPr>
        <w:t>Ga</w:t>
      </w:r>
      <w:r w:rsidR="00D10AB8" w:rsidRPr="00101679">
        <w:rPr>
          <w:rFonts w:eastAsia="Times New Roman" w:cstheme="minorHAnsi"/>
          <w:color w:val="000000"/>
        </w:rPr>
        <w:t xml:space="preserve">mble, IBM, General </w:t>
      </w:r>
      <w:r w:rsidR="0059257E" w:rsidRPr="00101679">
        <w:rPr>
          <w:rFonts w:eastAsia="Times New Roman" w:cstheme="minorHAnsi"/>
          <w:color w:val="000000"/>
        </w:rPr>
        <w:t>Electric</w:t>
      </w:r>
      <w:r w:rsidR="00D10AB8" w:rsidRPr="00101679">
        <w:rPr>
          <w:rFonts w:eastAsia="Times New Roman" w:cstheme="minorHAnsi"/>
          <w:color w:val="000000"/>
        </w:rPr>
        <w:t>, General Motors</w:t>
      </w:r>
      <w:r w:rsidR="00001C31" w:rsidRPr="00101679">
        <w:rPr>
          <w:rFonts w:eastAsia="Times New Roman" w:cstheme="minorHAnsi"/>
          <w:color w:val="000000"/>
        </w:rPr>
        <w:t>, United Technolog</w:t>
      </w:r>
      <w:r w:rsidR="005B09BE" w:rsidRPr="00101679">
        <w:rPr>
          <w:rFonts w:eastAsia="Times New Roman" w:cstheme="minorHAnsi"/>
          <w:color w:val="000000"/>
        </w:rPr>
        <w:t>ies</w:t>
      </w:r>
      <w:r w:rsidR="00001C31" w:rsidRPr="00101679">
        <w:rPr>
          <w:rFonts w:eastAsia="Times New Roman" w:cstheme="minorHAnsi"/>
          <w:color w:val="000000"/>
        </w:rPr>
        <w:t>, Fed Ex</w:t>
      </w:r>
      <w:r w:rsidR="00101679" w:rsidRPr="00101679">
        <w:rPr>
          <w:rFonts w:eastAsia="Times New Roman" w:cstheme="minorHAnsi"/>
          <w:color w:val="000000"/>
        </w:rPr>
        <w:t xml:space="preserve">, </w:t>
      </w:r>
      <w:proofErr w:type="gramStart"/>
      <w:r w:rsidR="00101679" w:rsidRPr="00101679">
        <w:rPr>
          <w:rFonts w:eastAsia="Times New Roman" w:cstheme="minorHAnsi"/>
          <w:color w:val="000000"/>
        </w:rPr>
        <w:t>Disney</w:t>
      </w:r>
      <w:proofErr w:type="gramEnd"/>
      <w:r w:rsidR="00101679" w:rsidRPr="00101679">
        <w:rPr>
          <w:rFonts w:eastAsia="Times New Roman" w:cstheme="minorHAnsi"/>
          <w:color w:val="000000"/>
        </w:rPr>
        <w:t xml:space="preserve"> and </w:t>
      </w:r>
      <w:r w:rsidR="0059257E">
        <w:rPr>
          <w:rFonts w:eastAsia="Times New Roman" w:cstheme="minorHAnsi"/>
          <w:color w:val="000000"/>
        </w:rPr>
        <w:t>H</w:t>
      </w:r>
      <w:r w:rsidR="0059257E" w:rsidRPr="00101679">
        <w:rPr>
          <w:rFonts w:eastAsia="Times New Roman" w:cstheme="minorHAnsi"/>
          <w:color w:val="000000"/>
        </w:rPr>
        <w:t>ewlett</w:t>
      </w:r>
      <w:r w:rsidR="00101679" w:rsidRPr="00101679">
        <w:rPr>
          <w:rFonts w:eastAsia="Times New Roman" w:cstheme="minorHAnsi"/>
          <w:color w:val="000000"/>
        </w:rPr>
        <w:t xml:space="preserve"> Packard</w:t>
      </w:r>
      <w:r w:rsidR="0059257E">
        <w:rPr>
          <w:rFonts w:eastAsia="Times New Roman" w:cstheme="minorHAnsi"/>
          <w:color w:val="000000"/>
        </w:rPr>
        <w:t xml:space="preserve">, to name a few.  </w:t>
      </w:r>
      <w:r w:rsidR="00591F5E">
        <w:rPr>
          <w:rFonts w:eastAsia="Times New Roman" w:cstheme="minorHAnsi"/>
          <w:color w:val="000000"/>
        </w:rPr>
        <w:t xml:space="preserve">Maybe the economy is weak, but </w:t>
      </w:r>
      <w:r w:rsidR="00D22F9F">
        <w:rPr>
          <w:rFonts w:eastAsia="Times New Roman" w:cstheme="minorHAnsi"/>
          <w:color w:val="000000"/>
        </w:rPr>
        <w:t>that doesn’t mean</w:t>
      </w:r>
      <w:r w:rsidR="00591F5E">
        <w:rPr>
          <w:rFonts w:eastAsia="Times New Roman" w:cstheme="minorHAnsi"/>
          <w:color w:val="000000"/>
        </w:rPr>
        <w:t xml:space="preserve"> God</w:t>
      </w:r>
      <w:r w:rsidR="00D22F9F">
        <w:rPr>
          <w:rFonts w:eastAsia="Times New Roman" w:cstheme="minorHAnsi"/>
          <w:color w:val="000000"/>
        </w:rPr>
        <w:t xml:space="preserve"> is.</w:t>
      </w:r>
      <w:r w:rsidR="00591F5E">
        <w:rPr>
          <w:rFonts w:eastAsia="Times New Roman" w:cstheme="minorHAnsi"/>
          <w:color w:val="000000"/>
        </w:rPr>
        <w:t xml:space="preserve">  </w:t>
      </w:r>
      <w:r w:rsidR="00654E20">
        <w:rPr>
          <w:rFonts w:eastAsia="Times New Roman" w:cstheme="minorHAnsi"/>
          <w:color w:val="000000"/>
        </w:rPr>
        <w:t xml:space="preserve"> “</w:t>
      </w:r>
      <w:r w:rsidR="009E0265">
        <w:rPr>
          <w:rFonts w:eastAsia="Times New Roman" w:cstheme="minorHAnsi"/>
          <w:color w:val="000000"/>
        </w:rPr>
        <w:t>L</w:t>
      </w:r>
      <w:r w:rsidR="00654E20">
        <w:rPr>
          <w:rFonts w:eastAsia="Times New Roman" w:cstheme="minorHAnsi"/>
          <w:color w:val="000000"/>
        </w:rPr>
        <w:t>et your requests be made known to God</w:t>
      </w:r>
      <w:r w:rsidR="009E0265">
        <w:rPr>
          <w:rFonts w:eastAsia="Times New Roman" w:cstheme="minorHAnsi"/>
          <w:color w:val="000000"/>
        </w:rPr>
        <w:t>”.   Get counsel from wise br</w:t>
      </w:r>
      <w:r w:rsidR="004B346B">
        <w:rPr>
          <w:rFonts w:eastAsia="Times New Roman" w:cstheme="minorHAnsi"/>
          <w:color w:val="000000"/>
        </w:rPr>
        <w:t>ot</w:t>
      </w:r>
      <w:r w:rsidR="009E0265">
        <w:rPr>
          <w:rFonts w:eastAsia="Times New Roman" w:cstheme="minorHAnsi"/>
          <w:color w:val="000000"/>
        </w:rPr>
        <w:t>hers and sisters</w:t>
      </w:r>
      <w:r w:rsidR="004B346B">
        <w:rPr>
          <w:rFonts w:eastAsia="Times New Roman" w:cstheme="minorHAnsi"/>
          <w:color w:val="000000"/>
        </w:rPr>
        <w:t xml:space="preserve"> also.  Sometimes we need help to hear from God.  </w:t>
      </w:r>
      <w:r w:rsidR="00EA254A">
        <w:rPr>
          <w:rFonts w:eastAsia="Times New Roman" w:cstheme="minorHAnsi"/>
          <w:color w:val="000000"/>
        </w:rPr>
        <w:t xml:space="preserve">We’re a body.  </w:t>
      </w:r>
      <w:r w:rsidR="00BE5359">
        <w:rPr>
          <w:rFonts w:eastAsia="Times New Roman" w:cstheme="minorHAnsi"/>
          <w:color w:val="000000"/>
        </w:rPr>
        <w:t xml:space="preserve">Social distancing – </w:t>
      </w:r>
      <w:r w:rsidR="00017660">
        <w:rPr>
          <w:rFonts w:eastAsia="Times New Roman" w:cstheme="minorHAnsi"/>
          <w:color w:val="000000"/>
        </w:rPr>
        <w:t>OK</w:t>
      </w:r>
      <w:r w:rsidR="00BE5359">
        <w:rPr>
          <w:rFonts w:eastAsia="Times New Roman" w:cstheme="minorHAnsi"/>
          <w:color w:val="000000"/>
        </w:rPr>
        <w:t>.  Spiritual distancing – no chance</w:t>
      </w:r>
      <w:r w:rsidR="00010F29">
        <w:rPr>
          <w:rFonts w:eastAsia="Times New Roman" w:cstheme="minorHAnsi"/>
          <w:color w:val="000000"/>
        </w:rPr>
        <w:t xml:space="preserve">!  We need each other more than ever.  </w:t>
      </w:r>
    </w:p>
    <w:p w14:paraId="0A1E634B" w14:textId="4AD3E9F8" w:rsidR="00010F29" w:rsidRDefault="00010F29" w:rsidP="00654E20">
      <w:pPr>
        <w:shd w:val="clear" w:color="auto" w:fill="FFFFFF"/>
        <w:spacing w:after="0" w:line="240" w:lineRule="auto"/>
        <w:ind w:right="225"/>
        <w:textAlignment w:val="center"/>
        <w:rPr>
          <w:rFonts w:eastAsia="Times New Roman" w:cstheme="minorHAnsi"/>
          <w:color w:val="000000"/>
        </w:rPr>
      </w:pPr>
    </w:p>
    <w:p w14:paraId="3EC3B200" w14:textId="47380093" w:rsidR="00010F29" w:rsidRPr="00101679" w:rsidRDefault="00010F29" w:rsidP="00654E20">
      <w:pPr>
        <w:shd w:val="clear" w:color="auto" w:fill="FFFFFF"/>
        <w:spacing w:after="0" w:line="240" w:lineRule="auto"/>
        <w:ind w:right="225"/>
        <w:textAlignment w:val="center"/>
        <w:rPr>
          <w:rFonts w:eastAsia="Times New Roman" w:cstheme="minorHAnsi"/>
          <w:color w:val="000000"/>
        </w:rPr>
      </w:pPr>
      <w:r>
        <w:rPr>
          <w:rFonts w:eastAsia="Times New Roman" w:cstheme="minorHAnsi"/>
          <w:color w:val="000000"/>
        </w:rPr>
        <w:t>With the wor</w:t>
      </w:r>
      <w:r w:rsidR="006C0832">
        <w:rPr>
          <w:rFonts w:eastAsia="Times New Roman" w:cstheme="minorHAnsi"/>
          <w:color w:val="000000"/>
        </w:rPr>
        <w:t>l</w:t>
      </w:r>
      <w:r>
        <w:rPr>
          <w:rFonts w:eastAsia="Times New Roman" w:cstheme="minorHAnsi"/>
          <w:color w:val="000000"/>
        </w:rPr>
        <w:t xml:space="preserve">d on </w:t>
      </w:r>
      <w:r w:rsidR="002439BE">
        <w:rPr>
          <w:rFonts w:eastAsia="Times New Roman" w:cstheme="minorHAnsi"/>
          <w:color w:val="000000"/>
        </w:rPr>
        <w:t>a seeming frenzy</w:t>
      </w:r>
      <w:r>
        <w:rPr>
          <w:rFonts w:eastAsia="Times New Roman" w:cstheme="minorHAnsi"/>
          <w:color w:val="000000"/>
        </w:rPr>
        <w:t xml:space="preserve"> to </w:t>
      </w:r>
      <w:r w:rsidR="002439BE">
        <w:rPr>
          <w:rFonts w:eastAsia="Times New Roman" w:cstheme="minorHAnsi"/>
          <w:color w:val="000000"/>
        </w:rPr>
        <w:t>‘</w:t>
      </w:r>
      <w:proofErr w:type="spellStart"/>
      <w:r w:rsidR="006C0832">
        <w:rPr>
          <w:rFonts w:eastAsia="Times New Roman" w:cstheme="minorHAnsi"/>
          <w:color w:val="000000"/>
        </w:rPr>
        <w:t>crazyland</w:t>
      </w:r>
      <w:proofErr w:type="spellEnd"/>
      <w:r w:rsidR="002439BE">
        <w:rPr>
          <w:rFonts w:eastAsia="Times New Roman" w:cstheme="minorHAnsi"/>
          <w:color w:val="000000"/>
        </w:rPr>
        <w:t>’</w:t>
      </w:r>
      <w:r w:rsidR="00020236">
        <w:rPr>
          <w:rFonts w:eastAsia="Times New Roman" w:cstheme="minorHAnsi"/>
          <w:color w:val="000000"/>
        </w:rPr>
        <w:t>, e</w:t>
      </w:r>
      <w:r w:rsidR="006C0832">
        <w:rPr>
          <w:rFonts w:eastAsia="Times New Roman" w:cstheme="minorHAnsi"/>
          <w:color w:val="000000"/>
        </w:rPr>
        <w:t xml:space="preserve">ach of us </w:t>
      </w:r>
      <w:r w:rsidR="009E347D">
        <w:rPr>
          <w:rFonts w:eastAsia="Times New Roman" w:cstheme="minorHAnsi"/>
          <w:color w:val="000000"/>
        </w:rPr>
        <w:t>can</w:t>
      </w:r>
      <w:r w:rsidR="006C0832">
        <w:rPr>
          <w:rFonts w:eastAsia="Times New Roman" w:cstheme="minorHAnsi"/>
          <w:color w:val="000000"/>
        </w:rPr>
        <w:t xml:space="preserve"> contribute </w:t>
      </w:r>
      <w:r w:rsidR="00844B83">
        <w:rPr>
          <w:rFonts w:eastAsia="Times New Roman" w:cstheme="minorHAnsi"/>
          <w:color w:val="000000"/>
        </w:rPr>
        <w:t xml:space="preserve">to </w:t>
      </w:r>
      <w:r w:rsidR="006C0832">
        <w:rPr>
          <w:rFonts w:eastAsia="Times New Roman" w:cstheme="minorHAnsi"/>
          <w:color w:val="000000"/>
        </w:rPr>
        <w:t xml:space="preserve">the </w:t>
      </w:r>
      <w:r w:rsidR="00E876AA">
        <w:rPr>
          <w:rFonts w:eastAsia="Times New Roman" w:cstheme="minorHAnsi"/>
          <w:color w:val="000000"/>
        </w:rPr>
        <w:t xml:space="preserve">encouragement </w:t>
      </w:r>
      <w:r w:rsidR="00844B83">
        <w:rPr>
          <w:rFonts w:eastAsia="Times New Roman" w:cstheme="minorHAnsi"/>
          <w:color w:val="000000"/>
        </w:rPr>
        <w:t xml:space="preserve">and </w:t>
      </w:r>
      <w:r w:rsidR="00E876AA">
        <w:rPr>
          <w:rFonts w:eastAsia="Times New Roman" w:cstheme="minorHAnsi"/>
          <w:color w:val="000000"/>
        </w:rPr>
        <w:t xml:space="preserve">strengthening </w:t>
      </w:r>
      <w:r w:rsidR="00844B83">
        <w:rPr>
          <w:rFonts w:eastAsia="Times New Roman" w:cstheme="minorHAnsi"/>
          <w:color w:val="000000"/>
        </w:rPr>
        <w:t xml:space="preserve">of each other.  </w:t>
      </w:r>
      <w:r w:rsidR="00472A70">
        <w:rPr>
          <w:rFonts w:eastAsia="Times New Roman" w:cstheme="minorHAnsi"/>
          <w:color w:val="000000"/>
        </w:rPr>
        <w:t>We should refuse to participate in the insa</w:t>
      </w:r>
      <w:r w:rsidR="003B41DA">
        <w:rPr>
          <w:rFonts w:eastAsia="Times New Roman" w:cstheme="minorHAnsi"/>
          <w:color w:val="000000"/>
        </w:rPr>
        <w:t xml:space="preserve">ne asylum of this time.  </w:t>
      </w:r>
      <w:r w:rsidR="00444C9A">
        <w:rPr>
          <w:rFonts w:eastAsia="Times New Roman" w:cstheme="minorHAnsi"/>
          <w:color w:val="000000"/>
        </w:rPr>
        <w:t>This is</w:t>
      </w:r>
      <w:r w:rsidR="003B41DA">
        <w:rPr>
          <w:rFonts w:eastAsia="Times New Roman" w:cstheme="minorHAnsi"/>
          <w:color w:val="000000"/>
        </w:rPr>
        <w:t xml:space="preserve"> one former inmate that has left the </w:t>
      </w:r>
      <w:r w:rsidR="00697916">
        <w:rPr>
          <w:rFonts w:eastAsia="Times New Roman" w:cstheme="minorHAnsi"/>
          <w:color w:val="000000"/>
        </w:rPr>
        <w:t>asylum</w:t>
      </w:r>
      <w:r w:rsidR="00097C57">
        <w:rPr>
          <w:rFonts w:eastAsia="Times New Roman" w:cstheme="minorHAnsi"/>
          <w:color w:val="000000"/>
        </w:rPr>
        <w:t xml:space="preserve"> and </w:t>
      </w:r>
      <w:proofErr w:type="spellStart"/>
      <w:r w:rsidR="00097C57">
        <w:rPr>
          <w:rFonts w:eastAsia="Times New Roman" w:cstheme="minorHAnsi"/>
          <w:color w:val="000000"/>
        </w:rPr>
        <w:t>ain’t</w:t>
      </w:r>
      <w:proofErr w:type="spellEnd"/>
      <w:r w:rsidR="00097C57">
        <w:rPr>
          <w:rFonts w:eastAsia="Times New Roman" w:cstheme="minorHAnsi"/>
          <w:color w:val="000000"/>
        </w:rPr>
        <w:t xml:space="preserve"> going back</w:t>
      </w:r>
      <w:r w:rsidR="00697916">
        <w:rPr>
          <w:rFonts w:eastAsia="Times New Roman" w:cstheme="minorHAnsi"/>
          <w:color w:val="000000"/>
        </w:rPr>
        <w:t xml:space="preserve">!    </w:t>
      </w:r>
      <w:r w:rsidR="009B04D7">
        <w:rPr>
          <w:rFonts w:eastAsia="Times New Roman" w:cstheme="minorHAnsi"/>
          <w:color w:val="000000"/>
        </w:rPr>
        <w:t xml:space="preserve">God bless you!  </w:t>
      </w:r>
    </w:p>
    <w:p w14:paraId="7C9BA108" w14:textId="4D277663" w:rsidR="00022D74" w:rsidRPr="00732230" w:rsidRDefault="00022D74" w:rsidP="0034488C">
      <w:pPr>
        <w:spacing w:after="0"/>
        <w:rPr>
          <w:rFonts w:cstheme="minorHAnsi"/>
        </w:rPr>
      </w:pPr>
    </w:p>
    <w:p w14:paraId="4351FCAA" w14:textId="77777777" w:rsidR="00732230" w:rsidRPr="00C25D01" w:rsidRDefault="00732230" w:rsidP="00F949C2">
      <w:pPr>
        <w:spacing w:after="0"/>
        <w:rPr>
          <w:rFonts w:cstheme="minorHAnsi"/>
        </w:rPr>
      </w:pPr>
    </w:p>
    <w:bookmarkEnd w:id="3"/>
    <w:p w14:paraId="5F6FB2C4" w14:textId="57B87099" w:rsidR="00D47CCD" w:rsidRPr="00C25D01" w:rsidRDefault="00D47CCD" w:rsidP="009955B6">
      <w:pPr>
        <w:spacing w:after="0"/>
        <w:rPr>
          <w:rFonts w:cstheme="minorHAnsi"/>
        </w:rPr>
      </w:pPr>
    </w:p>
    <w:p w14:paraId="28715C79" w14:textId="1ED99915" w:rsidR="009955B6" w:rsidRDefault="009955B6" w:rsidP="00E77083">
      <w:pPr>
        <w:spacing w:after="0"/>
      </w:pPr>
    </w:p>
    <w:sectPr w:rsidR="009955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75A92"/>
    <w:multiLevelType w:val="multilevel"/>
    <w:tmpl w:val="CAC22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5942187"/>
    <w:multiLevelType w:val="hybridMultilevel"/>
    <w:tmpl w:val="DD128E8A"/>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num w:numId="1" w16cid:durableId="989822918">
    <w:abstractNumId w:val="1"/>
  </w:num>
  <w:num w:numId="2" w16cid:durableId="4680858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wNjYyMjCysDA3sDRQ0lEKTi0uzszPAykwqgUA08GwxSwAAAA="/>
  </w:docVars>
  <w:rsids>
    <w:rsidRoot w:val="005A634A"/>
    <w:rsid w:val="00000BC4"/>
    <w:rsid w:val="00001C31"/>
    <w:rsid w:val="0000374A"/>
    <w:rsid w:val="00004DBC"/>
    <w:rsid w:val="00005633"/>
    <w:rsid w:val="00010F29"/>
    <w:rsid w:val="00017660"/>
    <w:rsid w:val="00020236"/>
    <w:rsid w:val="00022D74"/>
    <w:rsid w:val="00023B7A"/>
    <w:rsid w:val="0002467D"/>
    <w:rsid w:val="00033336"/>
    <w:rsid w:val="00033F96"/>
    <w:rsid w:val="00035EAA"/>
    <w:rsid w:val="00037BAE"/>
    <w:rsid w:val="000436DE"/>
    <w:rsid w:val="000470F1"/>
    <w:rsid w:val="00051FA4"/>
    <w:rsid w:val="000540A4"/>
    <w:rsid w:val="00061AD3"/>
    <w:rsid w:val="00062D06"/>
    <w:rsid w:val="0006335B"/>
    <w:rsid w:val="00064487"/>
    <w:rsid w:val="000645C2"/>
    <w:rsid w:val="0006665C"/>
    <w:rsid w:val="00071510"/>
    <w:rsid w:val="0007294C"/>
    <w:rsid w:val="00076BD6"/>
    <w:rsid w:val="000820C1"/>
    <w:rsid w:val="00083F54"/>
    <w:rsid w:val="00090758"/>
    <w:rsid w:val="00090867"/>
    <w:rsid w:val="00095A98"/>
    <w:rsid w:val="00097C57"/>
    <w:rsid w:val="000A00BC"/>
    <w:rsid w:val="000A0F6C"/>
    <w:rsid w:val="000A2A4C"/>
    <w:rsid w:val="000B0334"/>
    <w:rsid w:val="000B060E"/>
    <w:rsid w:val="000B143C"/>
    <w:rsid w:val="000C3B22"/>
    <w:rsid w:val="000C4E1B"/>
    <w:rsid w:val="000D28DD"/>
    <w:rsid w:val="000D2B8D"/>
    <w:rsid w:val="000D2FBC"/>
    <w:rsid w:val="000D4544"/>
    <w:rsid w:val="000E0691"/>
    <w:rsid w:val="000E1BDA"/>
    <w:rsid w:val="000E342B"/>
    <w:rsid w:val="000F405A"/>
    <w:rsid w:val="000F5CC8"/>
    <w:rsid w:val="0010119C"/>
    <w:rsid w:val="00101679"/>
    <w:rsid w:val="0011511B"/>
    <w:rsid w:val="00134A7B"/>
    <w:rsid w:val="00145C88"/>
    <w:rsid w:val="00146B82"/>
    <w:rsid w:val="00146F86"/>
    <w:rsid w:val="00147746"/>
    <w:rsid w:val="00153426"/>
    <w:rsid w:val="001546F1"/>
    <w:rsid w:val="001608FB"/>
    <w:rsid w:val="00162D27"/>
    <w:rsid w:val="00166C47"/>
    <w:rsid w:val="00172938"/>
    <w:rsid w:val="00173B55"/>
    <w:rsid w:val="001829F8"/>
    <w:rsid w:val="00190061"/>
    <w:rsid w:val="001A6614"/>
    <w:rsid w:val="001A7F9A"/>
    <w:rsid w:val="001B0122"/>
    <w:rsid w:val="001B49DF"/>
    <w:rsid w:val="001B6981"/>
    <w:rsid w:val="001C5928"/>
    <w:rsid w:val="001C6043"/>
    <w:rsid w:val="001C720C"/>
    <w:rsid w:val="001C771C"/>
    <w:rsid w:val="001D09DD"/>
    <w:rsid w:val="001D4596"/>
    <w:rsid w:val="001E050E"/>
    <w:rsid w:val="001E55BA"/>
    <w:rsid w:val="001E7ABD"/>
    <w:rsid w:val="0021165E"/>
    <w:rsid w:val="00211A54"/>
    <w:rsid w:val="00212209"/>
    <w:rsid w:val="002166AD"/>
    <w:rsid w:val="00217AC6"/>
    <w:rsid w:val="00225F64"/>
    <w:rsid w:val="00230C0D"/>
    <w:rsid w:val="00232B41"/>
    <w:rsid w:val="00235E4A"/>
    <w:rsid w:val="00240526"/>
    <w:rsid w:val="00241F11"/>
    <w:rsid w:val="002439BE"/>
    <w:rsid w:val="002509ED"/>
    <w:rsid w:val="00251198"/>
    <w:rsid w:val="00255B2E"/>
    <w:rsid w:val="002564E6"/>
    <w:rsid w:val="00260782"/>
    <w:rsid w:val="00274225"/>
    <w:rsid w:val="002763B1"/>
    <w:rsid w:val="002852AF"/>
    <w:rsid w:val="00293CDA"/>
    <w:rsid w:val="002B1F61"/>
    <w:rsid w:val="002C2B18"/>
    <w:rsid w:val="002C76BF"/>
    <w:rsid w:val="002C7AF6"/>
    <w:rsid w:val="002D2432"/>
    <w:rsid w:val="002D24C1"/>
    <w:rsid w:val="002D3CB6"/>
    <w:rsid w:val="002E1C63"/>
    <w:rsid w:val="002F6AD1"/>
    <w:rsid w:val="003032E9"/>
    <w:rsid w:val="00306711"/>
    <w:rsid w:val="0030737B"/>
    <w:rsid w:val="00307A3B"/>
    <w:rsid w:val="003231C1"/>
    <w:rsid w:val="0032467C"/>
    <w:rsid w:val="00332436"/>
    <w:rsid w:val="00335243"/>
    <w:rsid w:val="003365C5"/>
    <w:rsid w:val="003377BB"/>
    <w:rsid w:val="0034488C"/>
    <w:rsid w:val="0035041E"/>
    <w:rsid w:val="00352C00"/>
    <w:rsid w:val="00360324"/>
    <w:rsid w:val="00361488"/>
    <w:rsid w:val="00363033"/>
    <w:rsid w:val="003677DF"/>
    <w:rsid w:val="00372FFF"/>
    <w:rsid w:val="00373567"/>
    <w:rsid w:val="00375A51"/>
    <w:rsid w:val="00380789"/>
    <w:rsid w:val="003A148A"/>
    <w:rsid w:val="003A5CFE"/>
    <w:rsid w:val="003B2D52"/>
    <w:rsid w:val="003B41DA"/>
    <w:rsid w:val="003C3905"/>
    <w:rsid w:val="003C70A9"/>
    <w:rsid w:val="003C72F1"/>
    <w:rsid w:val="003D2A1A"/>
    <w:rsid w:val="003D62F2"/>
    <w:rsid w:val="003D7593"/>
    <w:rsid w:val="003E3387"/>
    <w:rsid w:val="003F281D"/>
    <w:rsid w:val="003F4310"/>
    <w:rsid w:val="003F45E1"/>
    <w:rsid w:val="004110C7"/>
    <w:rsid w:val="004146FA"/>
    <w:rsid w:val="004160AC"/>
    <w:rsid w:val="00421142"/>
    <w:rsid w:val="004239CB"/>
    <w:rsid w:val="00434BF8"/>
    <w:rsid w:val="00436527"/>
    <w:rsid w:val="00443E84"/>
    <w:rsid w:val="00444C9A"/>
    <w:rsid w:val="0045395C"/>
    <w:rsid w:val="004542DD"/>
    <w:rsid w:val="00467FE4"/>
    <w:rsid w:val="0047296B"/>
    <w:rsid w:val="00472A70"/>
    <w:rsid w:val="0049227C"/>
    <w:rsid w:val="0049244E"/>
    <w:rsid w:val="004929BB"/>
    <w:rsid w:val="0049372C"/>
    <w:rsid w:val="004957E7"/>
    <w:rsid w:val="004A2A4B"/>
    <w:rsid w:val="004B060B"/>
    <w:rsid w:val="004B346B"/>
    <w:rsid w:val="004B35C6"/>
    <w:rsid w:val="004B5565"/>
    <w:rsid w:val="004B5A2A"/>
    <w:rsid w:val="004C0CC6"/>
    <w:rsid w:val="004C47A6"/>
    <w:rsid w:val="004C47E7"/>
    <w:rsid w:val="004C52F9"/>
    <w:rsid w:val="004C5B97"/>
    <w:rsid w:val="004D0356"/>
    <w:rsid w:val="004D244C"/>
    <w:rsid w:val="004E2BBF"/>
    <w:rsid w:val="004E5B91"/>
    <w:rsid w:val="004F1141"/>
    <w:rsid w:val="004F42CC"/>
    <w:rsid w:val="00503CA7"/>
    <w:rsid w:val="005055D9"/>
    <w:rsid w:val="00515B56"/>
    <w:rsid w:val="00527A0F"/>
    <w:rsid w:val="005320C6"/>
    <w:rsid w:val="0053285D"/>
    <w:rsid w:val="00544BB7"/>
    <w:rsid w:val="00552E37"/>
    <w:rsid w:val="005546A6"/>
    <w:rsid w:val="00564960"/>
    <w:rsid w:val="00564A73"/>
    <w:rsid w:val="00570D59"/>
    <w:rsid w:val="005819E6"/>
    <w:rsid w:val="005868EB"/>
    <w:rsid w:val="005873A7"/>
    <w:rsid w:val="00590EE8"/>
    <w:rsid w:val="00591F5E"/>
    <w:rsid w:val="0059257E"/>
    <w:rsid w:val="005A54ED"/>
    <w:rsid w:val="005A634A"/>
    <w:rsid w:val="005A7208"/>
    <w:rsid w:val="005B09BE"/>
    <w:rsid w:val="005B278F"/>
    <w:rsid w:val="005B59AE"/>
    <w:rsid w:val="005B675C"/>
    <w:rsid w:val="005B757C"/>
    <w:rsid w:val="005C053D"/>
    <w:rsid w:val="005C5366"/>
    <w:rsid w:val="005C71F7"/>
    <w:rsid w:val="005D094B"/>
    <w:rsid w:val="005D3E79"/>
    <w:rsid w:val="005D7CD0"/>
    <w:rsid w:val="005E507D"/>
    <w:rsid w:val="005E7441"/>
    <w:rsid w:val="005F62EF"/>
    <w:rsid w:val="006008E8"/>
    <w:rsid w:val="00601918"/>
    <w:rsid w:val="006029B0"/>
    <w:rsid w:val="00611FC7"/>
    <w:rsid w:val="006147C4"/>
    <w:rsid w:val="00620004"/>
    <w:rsid w:val="00623096"/>
    <w:rsid w:val="006257EB"/>
    <w:rsid w:val="00627612"/>
    <w:rsid w:val="00634989"/>
    <w:rsid w:val="00637004"/>
    <w:rsid w:val="0064316F"/>
    <w:rsid w:val="00646F6D"/>
    <w:rsid w:val="00654E20"/>
    <w:rsid w:val="006569DB"/>
    <w:rsid w:val="006570D2"/>
    <w:rsid w:val="00665965"/>
    <w:rsid w:val="00666A8E"/>
    <w:rsid w:val="00672020"/>
    <w:rsid w:val="00674B43"/>
    <w:rsid w:val="00675833"/>
    <w:rsid w:val="006821A3"/>
    <w:rsid w:val="00685735"/>
    <w:rsid w:val="006969E6"/>
    <w:rsid w:val="00697916"/>
    <w:rsid w:val="006B7B0D"/>
    <w:rsid w:val="006C0832"/>
    <w:rsid w:val="006C1B46"/>
    <w:rsid w:val="006C2281"/>
    <w:rsid w:val="006D4302"/>
    <w:rsid w:val="006D5D0D"/>
    <w:rsid w:val="006E3862"/>
    <w:rsid w:val="006E69C3"/>
    <w:rsid w:val="006E71F3"/>
    <w:rsid w:val="006F44CD"/>
    <w:rsid w:val="006F4AB9"/>
    <w:rsid w:val="006F7CB4"/>
    <w:rsid w:val="00700B48"/>
    <w:rsid w:val="007046A0"/>
    <w:rsid w:val="00704FD6"/>
    <w:rsid w:val="007053A3"/>
    <w:rsid w:val="00722052"/>
    <w:rsid w:val="00723EEE"/>
    <w:rsid w:val="00725986"/>
    <w:rsid w:val="00726F74"/>
    <w:rsid w:val="00727AEC"/>
    <w:rsid w:val="00732230"/>
    <w:rsid w:val="00737FA6"/>
    <w:rsid w:val="00745806"/>
    <w:rsid w:val="007461EF"/>
    <w:rsid w:val="007518F2"/>
    <w:rsid w:val="0075680E"/>
    <w:rsid w:val="0076040E"/>
    <w:rsid w:val="00764177"/>
    <w:rsid w:val="007644F7"/>
    <w:rsid w:val="00767C8B"/>
    <w:rsid w:val="00775BDD"/>
    <w:rsid w:val="00781829"/>
    <w:rsid w:val="007818A3"/>
    <w:rsid w:val="00781FFD"/>
    <w:rsid w:val="0078325F"/>
    <w:rsid w:val="00792523"/>
    <w:rsid w:val="007A0E0C"/>
    <w:rsid w:val="007B18DB"/>
    <w:rsid w:val="007B7AE5"/>
    <w:rsid w:val="007D4766"/>
    <w:rsid w:val="007D4B8B"/>
    <w:rsid w:val="007D5448"/>
    <w:rsid w:val="007D774C"/>
    <w:rsid w:val="007E45CA"/>
    <w:rsid w:val="007E5D80"/>
    <w:rsid w:val="007F2E0E"/>
    <w:rsid w:val="007F76DA"/>
    <w:rsid w:val="0080032F"/>
    <w:rsid w:val="00802A0D"/>
    <w:rsid w:val="00807070"/>
    <w:rsid w:val="0080792C"/>
    <w:rsid w:val="00812CE6"/>
    <w:rsid w:val="00814D38"/>
    <w:rsid w:val="00817743"/>
    <w:rsid w:val="0082528F"/>
    <w:rsid w:val="00833460"/>
    <w:rsid w:val="0083383C"/>
    <w:rsid w:val="00835330"/>
    <w:rsid w:val="0084004F"/>
    <w:rsid w:val="00842810"/>
    <w:rsid w:val="00844B83"/>
    <w:rsid w:val="008549BA"/>
    <w:rsid w:val="0085770E"/>
    <w:rsid w:val="00861789"/>
    <w:rsid w:val="00862AC1"/>
    <w:rsid w:val="00864A13"/>
    <w:rsid w:val="00866EE3"/>
    <w:rsid w:val="0088110D"/>
    <w:rsid w:val="00882D35"/>
    <w:rsid w:val="0088754D"/>
    <w:rsid w:val="00891552"/>
    <w:rsid w:val="008A1540"/>
    <w:rsid w:val="008A2A1A"/>
    <w:rsid w:val="008A3A32"/>
    <w:rsid w:val="008B6700"/>
    <w:rsid w:val="008C1D41"/>
    <w:rsid w:val="008C3FC2"/>
    <w:rsid w:val="008D31C8"/>
    <w:rsid w:val="008D378A"/>
    <w:rsid w:val="008D3AF3"/>
    <w:rsid w:val="008E441E"/>
    <w:rsid w:val="008E5978"/>
    <w:rsid w:val="008F0D19"/>
    <w:rsid w:val="008F6C24"/>
    <w:rsid w:val="00901001"/>
    <w:rsid w:val="00905AE0"/>
    <w:rsid w:val="0090745B"/>
    <w:rsid w:val="00915832"/>
    <w:rsid w:val="0091611F"/>
    <w:rsid w:val="009173C2"/>
    <w:rsid w:val="00921200"/>
    <w:rsid w:val="009337D8"/>
    <w:rsid w:val="00933D42"/>
    <w:rsid w:val="0093492A"/>
    <w:rsid w:val="009373F3"/>
    <w:rsid w:val="00944C74"/>
    <w:rsid w:val="00961680"/>
    <w:rsid w:val="00964253"/>
    <w:rsid w:val="009659CD"/>
    <w:rsid w:val="0096650B"/>
    <w:rsid w:val="009702F2"/>
    <w:rsid w:val="00980FA4"/>
    <w:rsid w:val="009955B6"/>
    <w:rsid w:val="009A04A5"/>
    <w:rsid w:val="009B04D7"/>
    <w:rsid w:val="009C19ED"/>
    <w:rsid w:val="009C2508"/>
    <w:rsid w:val="009C373F"/>
    <w:rsid w:val="009C5826"/>
    <w:rsid w:val="009D0DC3"/>
    <w:rsid w:val="009D11CE"/>
    <w:rsid w:val="009D2899"/>
    <w:rsid w:val="009E0265"/>
    <w:rsid w:val="009E1176"/>
    <w:rsid w:val="009E2A88"/>
    <w:rsid w:val="009E347D"/>
    <w:rsid w:val="009E41C3"/>
    <w:rsid w:val="009E4565"/>
    <w:rsid w:val="009F37A7"/>
    <w:rsid w:val="009F40CF"/>
    <w:rsid w:val="009F60DF"/>
    <w:rsid w:val="009F6178"/>
    <w:rsid w:val="009F7317"/>
    <w:rsid w:val="009F7886"/>
    <w:rsid w:val="00A1103F"/>
    <w:rsid w:val="00A11B40"/>
    <w:rsid w:val="00A14632"/>
    <w:rsid w:val="00A16235"/>
    <w:rsid w:val="00A2246B"/>
    <w:rsid w:val="00A33AF6"/>
    <w:rsid w:val="00A33B75"/>
    <w:rsid w:val="00A414B6"/>
    <w:rsid w:val="00A51CE7"/>
    <w:rsid w:val="00A52DC4"/>
    <w:rsid w:val="00A5432D"/>
    <w:rsid w:val="00A5571E"/>
    <w:rsid w:val="00A55A52"/>
    <w:rsid w:val="00A62CBA"/>
    <w:rsid w:val="00A6557A"/>
    <w:rsid w:val="00A81AE4"/>
    <w:rsid w:val="00A83C67"/>
    <w:rsid w:val="00A84500"/>
    <w:rsid w:val="00A9197F"/>
    <w:rsid w:val="00A93E76"/>
    <w:rsid w:val="00A95C06"/>
    <w:rsid w:val="00A97A8D"/>
    <w:rsid w:val="00AA25C8"/>
    <w:rsid w:val="00AA7225"/>
    <w:rsid w:val="00AA7B57"/>
    <w:rsid w:val="00AB594E"/>
    <w:rsid w:val="00AC0EE1"/>
    <w:rsid w:val="00AC71A5"/>
    <w:rsid w:val="00AC79F1"/>
    <w:rsid w:val="00AD02C2"/>
    <w:rsid w:val="00AD2A25"/>
    <w:rsid w:val="00AD3E5C"/>
    <w:rsid w:val="00AD611C"/>
    <w:rsid w:val="00AE6150"/>
    <w:rsid w:val="00AF4148"/>
    <w:rsid w:val="00AF6F9E"/>
    <w:rsid w:val="00B0075F"/>
    <w:rsid w:val="00B041D0"/>
    <w:rsid w:val="00B0432C"/>
    <w:rsid w:val="00B04B82"/>
    <w:rsid w:val="00B055D3"/>
    <w:rsid w:val="00B11A28"/>
    <w:rsid w:val="00B20669"/>
    <w:rsid w:val="00B25213"/>
    <w:rsid w:val="00B27C1B"/>
    <w:rsid w:val="00B320FE"/>
    <w:rsid w:val="00B322A9"/>
    <w:rsid w:val="00B3401F"/>
    <w:rsid w:val="00B430C4"/>
    <w:rsid w:val="00B4394C"/>
    <w:rsid w:val="00B44B96"/>
    <w:rsid w:val="00B51736"/>
    <w:rsid w:val="00B52849"/>
    <w:rsid w:val="00B63172"/>
    <w:rsid w:val="00B67C9A"/>
    <w:rsid w:val="00B72A1B"/>
    <w:rsid w:val="00B8163E"/>
    <w:rsid w:val="00B907F3"/>
    <w:rsid w:val="00B90F09"/>
    <w:rsid w:val="00B94E49"/>
    <w:rsid w:val="00B96009"/>
    <w:rsid w:val="00B97D48"/>
    <w:rsid w:val="00BA3BA4"/>
    <w:rsid w:val="00BA3DDF"/>
    <w:rsid w:val="00BA562E"/>
    <w:rsid w:val="00BA7169"/>
    <w:rsid w:val="00BB1536"/>
    <w:rsid w:val="00BB7980"/>
    <w:rsid w:val="00BC4765"/>
    <w:rsid w:val="00BC5623"/>
    <w:rsid w:val="00BD6CEF"/>
    <w:rsid w:val="00BD6E8B"/>
    <w:rsid w:val="00BD76FC"/>
    <w:rsid w:val="00BE0B2B"/>
    <w:rsid w:val="00BE0BA3"/>
    <w:rsid w:val="00BE0FF0"/>
    <w:rsid w:val="00BE5359"/>
    <w:rsid w:val="00BE7B48"/>
    <w:rsid w:val="00BE7BAF"/>
    <w:rsid w:val="00BF05A2"/>
    <w:rsid w:val="00BF25FB"/>
    <w:rsid w:val="00BF50F6"/>
    <w:rsid w:val="00C01367"/>
    <w:rsid w:val="00C13ED3"/>
    <w:rsid w:val="00C16373"/>
    <w:rsid w:val="00C25D01"/>
    <w:rsid w:val="00C35E03"/>
    <w:rsid w:val="00C40096"/>
    <w:rsid w:val="00C42616"/>
    <w:rsid w:val="00C47E50"/>
    <w:rsid w:val="00C566B4"/>
    <w:rsid w:val="00C6067B"/>
    <w:rsid w:val="00C671F9"/>
    <w:rsid w:val="00C67A50"/>
    <w:rsid w:val="00C67AF4"/>
    <w:rsid w:val="00C75DFE"/>
    <w:rsid w:val="00C86992"/>
    <w:rsid w:val="00C916DA"/>
    <w:rsid w:val="00CA3746"/>
    <w:rsid w:val="00CA77FF"/>
    <w:rsid w:val="00CB0976"/>
    <w:rsid w:val="00CB5994"/>
    <w:rsid w:val="00CC188F"/>
    <w:rsid w:val="00CD0848"/>
    <w:rsid w:val="00CD3C91"/>
    <w:rsid w:val="00CD525A"/>
    <w:rsid w:val="00CD6DE1"/>
    <w:rsid w:val="00D00875"/>
    <w:rsid w:val="00D00D6A"/>
    <w:rsid w:val="00D047D6"/>
    <w:rsid w:val="00D07404"/>
    <w:rsid w:val="00D07412"/>
    <w:rsid w:val="00D10AB8"/>
    <w:rsid w:val="00D150C9"/>
    <w:rsid w:val="00D17678"/>
    <w:rsid w:val="00D22F9F"/>
    <w:rsid w:val="00D24926"/>
    <w:rsid w:val="00D3759B"/>
    <w:rsid w:val="00D44F9C"/>
    <w:rsid w:val="00D47CCD"/>
    <w:rsid w:val="00D50719"/>
    <w:rsid w:val="00D50A3A"/>
    <w:rsid w:val="00D52F0E"/>
    <w:rsid w:val="00D54AB3"/>
    <w:rsid w:val="00D64A16"/>
    <w:rsid w:val="00D7203A"/>
    <w:rsid w:val="00D81C01"/>
    <w:rsid w:val="00D82C38"/>
    <w:rsid w:val="00D8497C"/>
    <w:rsid w:val="00D87E96"/>
    <w:rsid w:val="00D920DF"/>
    <w:rsid w:val="00D922E5"/>
    <w:rsid w:val="00D935E4"/>
    <w:rsid w:val="00D93A15"/>
    <w:rsid w:val="00DA2094"/>
    <w:rsid w:val="00DA3746"/>
    <w:rsid w:val="00DB1293"/>
    <w:rsid w:val="00DB2CD8"/>
    <w:rsid w:val="00DC5F87"/>
    <w:rsid w:val="00DC7C04"/>
    <w:rsid w:val="00DD27AE"/>
    <w:rsid w:val="00DD3C05"/>
    <w:rsid w:val="00DE225A"/>
    <w:rsid w:val="00DE2DB7"/>
    <w:rsid w:val="00DE5207"/>
    <w:rsid w:val="00DF01D2"/>
    <w:rsid w:val="00DF150A"/>
    <w:rsid w:val="00DF2445"/>
    <w:rsid w:val="00DF45BD"/>
    <w:rsid w:val="00DF5433"/>
    <w:rsid w:val="00DF6FB0"/>
    <w:rsid w:val="00E00443"/>
    <w:rsid w:val="00E218E3"/>
    <w:rsid w:val="00E22FBB"/>
    <w:rsid w:val="00E34EC5"/>
    <w:rsid w:val="00E45270"/>
    <w:rsid w:val="00E51AA2"/>
    <w:rsid w:val="00E52D01"/>
    <w:rsid w:val="00E530C2"/>
    <w:rsid w:val="00E5716F"/>
    <w:rsid w:val="00E6096D"/>
    <w:rsid w:val="00E612F5"/>
    <w:rsid w:val="00E63395"/>
    <w:rsid w:val="00E64DD4"/>
    <w:rsid w:val="00E654EE"/>
    <w:rsid w:val="00E74F46"/>
    <w:rsid w:val="00E77083"/>
    <w:rsid w:val="00E81BE4"/>
    <w:rsid w:val="00E8322D"/>
    <w:rsid w:val="00E85306"/>
    <w:rsid w:val="00E876AA"/>
    <w:rsid w:val="00E90F76"/>
    <w:rsid w:val="00E94AA2"/>
    <w:rsid w:val="00E96607"/>
    <w:rsid w:val="00EA1CAC"/>
    <w:rsid w:val="00EA254A"/>
    <w:rsid w:val="00EA570D"/>
    <w:rsid w:val="00EA58CC"/>
    <w:rsid w:val="00EA62C4"/>
    <w:rsid w:val="00EB2FE4"/>
    <w:rsid w:val="00EC0E23"/>
    <w:rsid w:val="00EC3D77"/>
    <w:rsid w:val="00ED0820"/>
    <w:rsid w:val="00ED407A"/>
    <w:rsid w:val="00ED7CC4"/>
    <w:rsid w:val="00EE02DF"/>
    <w:rsid w:val="00EE2654"/>
    <w:rsid w:val="00EF5D0E"/>
    <w:rsid w:val="00EF5FE5"/>
    <w:rsid w:val="00F02222"/>
    <w:rsid w:val="00F0623A"/>
    <w:rsid w:val="00F06CA8"/>
    <w:rsid w:val="00F10AD5"/>
    <w:rsid w:val="00F1365E"/>
    <w:rsid w:val="00F15907"/>
    <w:rsid w:val="00F15F22"/>
    <w:rsid w:val="00F21F1C"/>
    <w:rsid w:val="00F21F26"/>
    <w:rsid w:val="00F237D9"/>
    <w:rsid w:val="00F23C60"/>
    <w:rsid w:val="00F23D19"/>
    <w:rsid w:val="00F279AD"/>
    <w:rsid w:val="00F313E2"/>
    <w:rsid w:val="00F31436"/>
    <w:rsid w:val="00F358A5"/>
    <w:rsid w:val="00F378BE"/>
    <w:rsid w:val="00F6207C"/>
    <w:rsid w:val="00F64153"/>
    <w:rsid w:val="00F703F0"/>
    <w:rsid w:val="00F7227D"/>
    <w:rsid w:val="00F726BC"/>
    <w:rsid w:val="00F73CB0"/>
    <w:rsid w:val="00F7748E"/>
    <w:rsid w:val="00F84B05"/>
    <w:rsid w:val="00F87CF2"/>
    <w:rsid w:val="00F93199"/>
    <w:rsid w:val="00F93B57"/>
    <w:rsid w:val="00F949C2"/>
    <w:rsid w:val="00F95D6B"/>
    <w:rsid w:val="00F978B2"/>
    <w:rsid w:val="00FA07E6"/>
    <w:rsid w:val="00FA4202"/>
    <w:rsid w:val="00FA77E2"/>
    <w:rsid w:val="00FC17A5"/>
    <w:rsid w:val="00FC7B20"/>
    <w:rsid w:val="00FD4650"/>
    <w:rsid w:val="00FE2ACF"/>
    <w:rsid w:val="00FE653E"/>
    <w:rsid w:val="00FE6E4E"/>
    <w:rsid w:val="00FF36D4"/>
    <w:rsid w:val="00FF74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89F7F0"/>
  <w15:chartTrackingRefBased/>
  <w15:docId w15:val="{39832773-FBEC-474F-8A51-6E9ED07AD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55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5432D"/>
    <w:rPr>
      <w:color w:val="0000FF"/>
      <w:u w:val="single"/>
    </w:rPr>
  </w:style>
  <w:style w:type="paragraph" w:styleId="NormalWeb">
    <w:name w:val="Normal (Web)"/>
    <w:basedOn w:val="Normal"/>
    <w:uiPriority w:val="99"/>
    <w:semiHidden/>
    <w:unhideWhenUsed/>
    <w:rsid w:val="009E1176"/>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E90F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F7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179217">
      <w:bodyDiv w:val="1"/>
      <w:marLeft w:val="0"/>
      <w:marRight w:val="0"/>
      <w:marTop w:val="0"/>
      <w:marBottom w:val="0"/>
      <w:divBdr>
        <w:top w:val="none" w:sz="0" w:space="0" w:color="auto"/>
        <w:left w:val="none" w:sz="0" w:space="0" w:color="auto"/>
        <w:bottom w:val="none" w:sz="0" w:space="0" w:color="auto"/>
        <w:right w:val="none" w:sz="0" w:space="0" w:color="auto"/>
      </w:divBdr>
    </w:div>
    <w:div w:id="1340545398">
      <w:bodyDiv w:val="1"/>
      <w:marLeft w:val="0"/>
      <w:marRight w:val="0"/>
      <w:marTop w:val="0"/>
      <w:marBottom w:val="0"/>
      <w:divBdr>
        <w:top w:val="none" w:sz="0" w:space="0" w:color="auto"/>
        <w:left w:val="none" w:sz="0" w:space="0" w:color="auto"/>
        <w:bottom w:val="none" w:sz="0" w:space="0" w:color="auto"/>
        <w:right w:val="none" w:sz="0" w:space="0" w:color="auto"/>
      </w:divBdr>
    </w:div>
    <w:div w:id="1516109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tyles" Target="styles.xml"/><Relationship Id="rId7" Type="http://schemas.openxmlformats.org/officeDocument/2006/relationships/image" Target="media/image1.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biblehub.com/drb/proverbs/13.htm"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470080-3720-4030-94BC-3F699B8AB3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1</Pages>
  <Words>3713</Words>
  <Characters>21168</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Ladieu</dc:creator>
  <cp:keywords/>
  <dc:description/>
  <cp:lastModifiedBy>steve Ladieu</cp:lastModifiedBy>
  <cp:revision>12</cp:revision>
  <cp:lastPrinted>2020-04-13T15:59:00Z</cp:lastPrinted>
  <dcterms:created xsi:type="dcterms:W3CDTF">2020-04-15T22:51:00Z</dcterms:created>
  <dcterms:modified xsi:type="dcterms:W3CDTF">2022-08-07T15:35:00Z</dcterms:modified>
</cp:coreProperties>
</file>